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CE8934C" w14:textId="0A56FAA7" w:rsidR="002A4472" w:rsidRDefault="002A4472"/>
    <w:p w14:paraId="050C26EB" w14:textId="46A43ED9" w:rsidR="0003761C" w:rsidRDefault="0003761C">
      <w:r>
        <w:t>Lewis University</w:t>
      </w:r>
      <w:r>
        <w:br/>
        <w:t>CPSC 50900: Database Systems</w:t>
      </w:r>
      <w:r>
        <w:br/>
        <w:t>Term Project</w:t>
      </w:r>
    </w:p>
    <w:p w14:paraId="260BEAE4" w14:textId="323F016C" w:rsidR="0003761C" w:rsidRDefault="0003761C"/>
    <w:p w14:paraId="362668D9" w14:textId="77777777" w:rsidR="0003761C" w:rsidRDefault="0003761C"/>
    <w:p w14:paraId="2AB106BF" w14:textId="77777777" w:rsidR="0003761C" w:rsidRDefault="0003761C"/>
    <w:p w14:paraId="51E4299A" w14:textId="77777777" w:rsidR="0003761C" w:rsidRDefault="0003761C"/>
    <w:p w14:paraId="7868B6F2" w14:textId="00E5BA82" w:rsidR="008B5170" w:rsidRPr="001F330F" w:rsidRDefault="008B5170" w:rsidP="008B5170">
      <w:pPr>
        <w:rPr>
          <w:color w:val="FF0000"/>
        </w:rPr>
      </w:pPr>
      <w:r w:rsidRPr="008B5170">
        <w:t>World temperature by cities and states</w:t>
      </w:r>
    </w:p>
    <w:p w14:paraId="31A693B6" w14:textId="643F639D" w:rsidR="0003761C" w:rsidRDefault="0003761C"/>
    <w:p w14:paraId="2C5435B3" w14:textId="359CDD29" w:rsidR="0003761C" w:rsidRDefault="0003761C"/>
    <w:p w14:paraId="5DDD2C29" w14:textId="08F3F890" w:rsidR="0003761C" w:rsidRDefault="0003761C"/>
    <w:p w14:paraId="129373B9" w14:textId="3DCB37A8" w:rsidR="0003761C" w:rsidRDefault="0003761C"/>
    <w:p w14:paraId="3822EB65" w14:textId="2EAD407C" w:rsidR="0003761C" w:rsidRDefault="0003761C"/>
    <w:p w14:paraId="478F90C4" w14:textId="69B18020" w:rsidR="0003761C" w:rsidRDefault="0003761C"/>
    <w:p w14:paraId="24F9D639" w14:textId="77777777" w:rsidR="0003761C" w:rsidRDefault="0003761C"/>
    <w:p w14:paraId="4225BAB5" w14:textId="77777777" w:rsidR="0003761C" w:rsidRDefault="0003761C"/>
    <w:p w14:paraId="761A68B3" w14:textId="77777777" w:rsidR="0003761C" w:rsidRDefault="0003761C"/>
    <w:p w14:paraId="598D2C0E" w14:textId="7FF8AD36" w:rsidR="0003761C" w:rsidRDefault="00233596">
      <w:proofErr w:type="spellStart"/>
      <w:r w:rsidRPr="00233596">
        <w:t>Avinash</w:t>
      </w:r>
      <w:proofErr w:type="spellEnd"/>
      <w:r w:rsidRPr="00233596">
        <w:t xml:space="preserve"> </w:t>
      </w:r>
      <w:proofErr w:type="spellStart"/>
      <w:r w:rsidRPr="00233596">
        <w:t>Kommuru</w:t>
      </w:r>
      <w:proofErr w:type="spellEnd"/>
      <w:r w:rsidR="00C2681C">
        <w:t xml:space="preserve">, </w:t>
      </w:r>
      <w:r w:rsidR="00C2681C">
        <w:rPr>
          <w:rFonts w:ascii="Arial" w:hAnsi="Arial" w:cs="Arial"/>
          <w:color w:val="3C4043"/>
          <w:spacing w:val="4"/>
          <w:sz w:val="18"/>
          <w:szCs w:val="18"/>
          <w:shd w:val="clear" w:color="auto" w:fill="FFFFFF"/>
        </w:rPr>
        <w:t>avinashkommuru@lewisu.edu</w:t>
      </w:r>
    </w:p>
    <w:p w14:paraId="14DC7830" w14:textId="257EFA85" w:rsidR="0003761C" w:rsidRDefault="00233596">
      <w:r w:rsidRPr="00233596">
        <w:t>Abhishek Manne</w:t>
      </w:r>
      <w:r w:rsidR="0003761C">
        <w:t xml:space="preserve">, </w:t>
      </w:r>
      <w:proofErr w:type="spellStart"/>
      <w:r w:rsidR="008B5170" w:rsidRPr="008B5170">
        <w:t>amanne</w:t>
      </w:r>
      <w:proofErr w:type="spellEnd"/>
      <w:r w:rsidR="009A1DAB">
        <w:t xml:space="preserve">, </w:t>
      </w:r>
      <w:r w:rsidR="009A1DAB" w:rsidRPr="00CF1448">
        <w:rPr>
          <w:rFonts w:ascii="Arial" w:hAnsi="Arial" w:cs="Arial"/>
          <w:color w:val="3C4043"/>
          <w:spacing w:val="4"/>
          <w:sz w:val="18"/>
          <w:szCs w:val="18"/>
          <w:shd w:val="clear" w:color="auto" w:fill="FFFFFF"/>
        </w:rPr>
        <w:t>abhishekmanne@lewisu.edu</w:t>
      </w:r>
      <w:r w:rsidR="008B5170" w:rsidRPr="008B5170">
        <w:tab/>
      </w:r>
    </w:p>
    <w:p w14:paraId="135D73CC" w14:textId="00ECC0E4" w:rsidR="00D826EA" w:rsidRDefault="00D826EA">
      <w:proofErr w:type="spellStart"/>
      <w:r w:rsidRPr="00D826EA">
        <w:t>Madhu</w:t>
      </w:r>
      <w:proofErr w:type="spellEnd"/>
      <w:r w:rsidRPr="00D826EA">
        <w:t xml:space="preserve"> </w:t>
      </w:r>
      <w:proofErr w:type="spellStart"/>
      <w:r w:rsidRPr="00D826EA">
        <w:t>Sudhan</w:t>
      </w:r>
      <w:proofErr w:type="spellEnd"/>
      <w:r w:rsidRPr="00D826EA">
        <w:t xml:space="preserve"> Reddy </w:t>
      </w:r>
      <w:proofErr w:type="spellStart"/>
      <w:proofErr w:type="gramStart"/>
      <w:r w:rsidRPr="00D826EA">
        <w:t>Jakka</w:t>
      </w:r>
      <w:proofErr w:type="spellEnd"/>
      <w:r w:rsidRPr="00D826EA">
        <w:t xml:space="preserve"> </w:t>
      </w:r>
      <w:r>
        <w:t>,</w:t>
      </w:r>
      <w:proofErr w:type="gramEnd"/>
      <w:r>
        <w:t xml:space="preserve">    </w:t>
      </w:r>
      <w:r w:rsidRPr="00D826EA">
        <w:t xml:space="preserve">madhusudhanreddyja@lewisu.edu </w:t>
      </w:r>
    </w:p>
    <w:p w14:paraId="331DFB49" w14:textId="203DEFC5" w:rsidR="0003761C" w:rsidRDefault="0003761C"/>
    <w:p w14:paraId="032420A7" w14:textId="1C05501B" w:rsidR="0003761C" w:rsidRDefault="0003761C"/>
    <w:p w14:paraId="12DEE073" w14:textId="0B554E95" w:rsidR="0003761C" w:rsidRDefault="0003761C"/>
    <w:p w14:paraId="62B46372" w14:textId="3D580AE5" w:rsidR="0003761C" w:rsidRDefault="0003761C"/>
    <w:p w14:paraId="75A6BE0B" w14:textId="18D59772" w:rsidR="0003761C" w:rsidRDefault="0003761C"/>
    <w:p w14:paraId="551FB62C" w14:textId="3C9C93F2" w:rsidR="0003761C" w:rsidRDefault="0003761C"/>
    <w:p w14:paraId="5DE47C36" w14:textId="217E0088" w:rsidR="0003761C" w:rsidRDefault="0003761C"/>
    <w:p w14:paraId="056D02DC" w14:textId="380AB888" w:rsidR="005E39B6" w:rsidRDefault="00CF1448">
      <w:pPr>
        <w:sectPr w:rsidR="005E39B6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CF1448">
        <w:t>https://github.com/a4v5i6/Database-system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154806222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601CCBE" w14:textId="0BB43CB2" w:rsidR="005E39B6" w:rsidRDefault="005E39B6">
          <w:pPr>
            <w:pStyle w:val="TOCHeading"/>
          </w:pPr>
          <w:r>
            <w:t>Table of Contents</w:t>
          </w:r>
        </w:p>
        <w:p w14:paraId="53FC3C0C" w14:textId="760C7024" w:rsidR="00B85841" w:rsidRDefault="005E39B6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5814569" w:history="1">
            <w:r w:rsidR="00B85841" w:rsidRPr="0075276D">
              <w:rPr>
                <w:rStyle w:val="Hyperlink"/>
                <w:noProof/>
              </w:rPr>
              <w:t>Initial Proposal</w:t>
            </w:r>
            <w:r w:rsidR="00B85841">
              <w:rPr>
                <w:noProof/>
                <w:webHidden/>
              </w:rPr>
              <w:tab/>
            </w:r>
            <w:r w:rsidR="00B85841">
              <w:rPr>
                <w:noProof/>
                <w:webHidden/>
              </w:rPr>
              <w:fldChar w:fldCharType="begin"/>
            </w:r>
            <w:r w:rsidR="00B85841">
              <w:rPr>
                <w:noProof/>
                <w:webHidden/>
              </w:rPr>
              <w:instrText xml:space="preserve"> PAGEREF _Toc85814569 \h </w:instrText>
            </w:r>
            <w:r w:rsidR="00B85841">
              <w:rPr>
                <w:noProof/>
                <w:webHidden/>
              </w:rPr>
            </w:r>
            <w:r w:rsidR="00B85841">
              <w:rPr>
                <w:noProof/>
                <w:webHidden/>
              </w:rPr>
              <w:fldChar w:fldCharType="separate"/>
            </w:r>
            <w:r w:rsidR="00B85841">
              <w:rPr>
                <w:noProof/>
                <w:webHidden/>
              </w:rPr>
              <w:t>2</w:t>
            </w:r>
            <w:r w:rsidR="00B85841">
              <w:rPr>
                <w:noProof/>
                <w:webHidden/>
              </w:rPr>
              <w:fldChar w:fldCharType="end"/>
            </w:r>
          </w:hyperlink>
        </w:p>
        <w:p w14:paraId="0E988263" w14:textId="37B68C80" w:rsidR="00B85841" w:rsidRDefault="0029342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5814570" w:history="1">
            <w:r w:rsidR="00B85841" w:rsidRPr="0075276D">
              <w:rPr>
                <w:rStyle w:val="Hyperlink"/>
                <w:noProof/>
              </w:rPr>
              <w:t>Data Sources</w:t>
            </w:r>
            <w:r w:rsidR="00B85841">
              <w:rPr>
                <w:noProof/>
                <w:webHidden/>
              </w:rPr>
              <w:tab/>
            </w:r>
            <w:r w:rsidR="00B85841">
              <w:rPr>
                <w:noProof/>
                <w:webHidden/>
              </w:rPr>
              <w:fldChar w:fldCharType="begin"/>
            </w:r>
            <w:r w:rsidR="00B85841">
              <w:rPr>
                <w:noProof/>
                <w:webHidden/>
              </w:rPr>
              <w:instrText xml:space="preserve"> PAGEREF _Toc85814570 \h </w:instrText>
            </w:r>
            <w:r w:rsidR="00B85841">
              <w:rPr>
                <w:noProof/>
                <w:webHidden/>
              </w:rPr>
            </w:r>
            <w:r w:rsidR="00B85841">
              <w:rPr>
                <w:noProof/>
                <w:webHidden/>
              </w:rPr>
              <w:fldChar w:fldCharType="separate"/>
            </w:r>
            <w:r w:rsidR="00B85841">
              <w:rPr>
                <w:noProof/>
                <w:webHidden/>
              </w:rPr>
              <w:t>2</w:t>
            </w:r>
            <w:r w:rsidR="00B85841">
              <w:rPr>
                <w:noProof/>
                <w:webHidden/>
              </w:rPr>
              <w:fldChar w:fldCharType="end"/>
            </w:r>
          </w:hyperlink>
        </w:p>
        <w:p w14:paraId="0BCEC445" w14:textId="4BE391C1" w:rsidR="00B85841" w:rsidRDefault="0029342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5814571" w:history="1">
            <w:r w:rsidR="00B85841" w:rsidRPr="0075276D">
              <w:rPr>
                <w:rStyle w:val="Hyperlink"/>
                <w:noProof/>
              </w:rPr>
              <w:t>Data Storage Alternatives</w:t>
            </w:r>
            <w:r w:rsidR="00B85841">
              <w:rPr>
                <w:noProof/>
                <w:webHidden/>
              </w:rPr>
              <w:tab/>
            </w:r>
            <w:r w:rsidR="00B85841">
              <w:rPr>
                <w:noProof/>
                <w:webHidden/>
              </w:rPr>
              <w:fldChar w:fldCharType="begin"/>
            </w:r>
            <w:r w:rsidR="00B85841">
              <w:rPr>
                <w:noProof/>
                <w:webHidden/>
              </w:rPr>
              <w:instrText xml:space="preserve"> PAGEREF _Toc85814571 \h </w:instrText>
            </w:r>
            <w:r w:rsidR="00B85841">
              <w:rPr>
                <w:noProof/>
                <w:webHidden/>
              </w:rPr>
            </w:r>
            <w:r w:rsidR="00B85841">
              <w:rPr>
                <w:noProof/>
                <w:webHidden/>
              </w:rPr>
              <w:fldChar w:fldCharType="separate"/>
            </w:r>
            <w:r w:rsidR="00B85841">
              <w:rPr>
                <w:noProof/>
                <w:webHidden/>
              </w:rPr>
              <w:t>2</w:t>
            </w:r>
            <w:r w:rsidR="00B85841">
              <w:rPr>
                <w:noProof/>
                <w:webHidden/>
              </w:rPr>
              <w:fldChar w:fldCharType="end"/>
            </w:r>
          </w:hyperlink>
        </w:p>
        <w:p w14:paraId="164C364E" w14:textId="1048FBE2" w:rsidR="00B85841" w:rsidRDefault="0029342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5814572" w:history="1">
            <w:r w:rsidR="00B85841" w:rsidRPr="0075276D">
              <w:rPr>
                <w:rStyle w:val="Hyperlink"/>
                <w:noProof/>
              </w:rPr>
              <w:t>Relational Database Design Process</w:t>
            </w:r>
            <w:r w:rsidR="00B85841">
              <w:rPr>
                <w:noProof/>
                <w:webHidden/>
              </w:rPr>
              <w:tab/>
            </w:r>
            <w:r w:rsidR="00B85841">
              <w:rPr>
                <w:noProof/>
                <w:webHidden/>
              </w:rPr>
              <w:fldChar w:fldCharType="begin"/>
            </w:r>
            <w:r w:rsidR="00B85841">
              <w:rPr>
                <w:noProof/>
                <w:webHidden/>
              </w:rPr>
              <w:instrText xml:space="preserve"> PAGEREF _Toc85814572 \h </w:instrText>
            </w:r>
            <w:r w:rsidR="00B85841">
              <w:rPr>
                <w:noProof/>
                <w:webHidden/>
              </w:rPr>
            </w:r>
            <w:r w:rsidR="00B85841">
              <w:rPr>
                <w:noProof/>
                <w:webHidden/>
              </w:rPr>
              <w:fldChar w:fldCharType="separate"/>
            </w:r>
            <w:r w:rsidR="00B85841">
              <w:rPr>
                <w:noProof/>
                <w:webHidden/>
              </w:rPr>
              <w:t>3</w:t>
            </w:r>
            <w:r w:rsidR="00B85841">
              <w:rPr>
                <w:noProof/>
                <w:webHidden/>
              </w:rPr>
              <w:fldChar w:fldCharType="end"/>
            </w:r>
          </w:hyperlink>
        </w:p>
        <w:p w14:paraId="04CBFA66" w14:textId="155BEAA7" w:rsidR="00B85841" w:rsidRDefault="0029342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5814573" w:history="1">
            <w:r w:rsidR="00B85841" w:rsidRPr="0075276D">
              <w:rPr>
                <w:rStyle w:val="Hyperlink"/>
                <w:noProof/>
              </w:rPr>
              <w:t>Relational Database Design</w:t>
            </w:r>
            <w:r w:rsidR="00B85841">
              <w:rPr>
                <w:noProof/>
                <w:webHidden/>
              </w:rPr>
              <w:tab/>
            </w:r>
            <w:r w:rsidR="00B85841">
              <w:rPr>
                <w:noProof/>
                <w:webHidden/>
              </w:rPr>
              <w:fldChar w:fldCharType="begin"/>
            </w:r>
            <w:r w:rsidR="00B85841">
              <w:rPr>
                <w:noProof/>
                <w:webHidden/>
              </w:rPr>
              <w:instrText xml:space="preserve"> PAGEREF _Toc85814573 \h </w:instrText>
            </w:r>
            <w:r w:rsidR="00B85841">
              <w:rPr>
                <w:noProof/>
                <w:webHidden/>
              </w:rPr>
            </w:r>
            <w:r w:rsidR="00B85841">
              <w:rPr>
                <w:noProof/>
                <w:webHidden/>
              </w:rPr>
              <w:fldChar w:fldCharType="separate"/>
            </w:r>
            <w:r w:rsidR="00B85841">
              <w:rPr>
                <w:noProof/>
                <w:webHidden/>
              </w:rPr>
              <w:t>3</w:t>
            </w:r>
            <w:r w:rsidR="00B85841">
              <w:rPr>
                <w:noProof/>
                <w:webHidden/>
              </w:rPr>
              <w:fldChar w:fldCharType="end"/>
            </w:r>
          </w:hyperlink>
        </w:p>
        <w:p w14:paraId="2051C70A" w14:textId="4F0E2FC3" w:rsidR="00B85841" w:rsidRDefault="0029342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5814574" w:history="1">
            <w:r w:rsidR="00B85841" w:rsidRPr="0075276D">
              <w:rPr>
                <w:rStyle w:val="Hyperlink"/>
                <w:noProof/>
              </w:rPr>
              <w:t>Data Definition Language (DDL) Scripts</w:t>
            </w:r>
            <w:r w:rsidR="00B85841">
              <w:rPr>
                <w:noProof/>
                <w:webHidden/>
              </w:rPr>
              <w:tab/>
            </w:r>
            <w:r w:rsidR="00B85841">
              <w:rPr>
                <w:noProof/>
                <w:webHidden/>
              </w:rPr>
              <w:fldChar w:fldCharType="begin"/>
            </w:r>
            <w:r w:rsidR="00B85841">
              <w:rPr>
                <w:noProof/>
                <w:webHidden/>
              </w:rPr>
              <w:instrText xml:space="preserve"> PAGEREF _Toc85814574 \h </w:instrText>
            </w:r>
            <w:r w:rsidR="00B85841">
              <w:rPr>
                <w:noProof/>
                <w:webHidden/>
              </w:rPr>
            </w:r>
            <w:r w:rsidR="00B85841">
              <w:rPr>
                <w:noProof/>
                <w:webHidden/>
              </w:rPr>
              <w:fldChar w:fldCharType="separate"/>
            </w:r>
            <w:r w:rsidR="00B85841">
              <w:rPr>
                <w:noProof/>
                <w:webHidden/>
              </w:rPr>
              <w:t>3</w:t>
            </w:r>
            <w:r w:rsidR="00B85841">
              <w:rPr>
                <w:noProof/>
                <w:webHidden/>
              </w:rPr>
              <w:fldChar w:fldCharType="end"/>
            </w:r>
          </w:hyperlink>
        </w:p>
        <w:p w14:paraId="7C4D9602" w14:textId="50C34150" w:rsidR="00B85841" w:rsidRDefault="0029342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5814575" w:history="1">
            <w:r w:rsidR="00B85841" w:rsidRPr="0075276D">
              <w:rPr>
                <w:rStyle w:val="Hyperlink"/>
                <w:noProof/>
              </w:rPr>
              <w:t>Data Manipulation Language Scripts</w:t>
            </w:r>
            <w:r w:rsidR="00B85841">
              <w:rPr>
                <w:noProof/>
                <w:webHidden/>
              </w:rPr>
              <w:tab/>
            </w:r>
            <w:r w:rsidR="00B85841">
              <w:rPr>
                <w:noProof/>
                <w:webHidden/>
              </w:rPr>
              <w:fldChar w:fldCharType="begin"/>
            </w:r>
            <w:r w:rsidR="00B85841">
              <w:rPr>
                <w:noProof/>
                <w:webHidden/>
              </w:rPr>
              <w:instrText xml:space="preserve"> PAGEREF _Toc85814575 \h </w:instrText>
            </w:r>
            <w:r w:rsidR="00B85841">
              <w:rPr>
                <w:noProof/>
                <w:webHidden/>
              </w:rPr>
            </w:r>
            <w:r w:rsidR="00B85841">
              <w:rPr>
                <w:noProof/>
                <w:webHidden/>
              </w:rPr>
              <w:fldChar w:fldCharType="separate"/>
            </w:r>
            <w:r w:rsidR="00B85841">
              <w:rPr>
                <w:noProof/>
                <w:webHidden/>
              </w:rPr>
              <w:t>4</w:t>
            </w:r>
            <w:r w:rsidR="00B85841">
              <w:rPr>
                <w:noProof/>
                <w:webHidden/>
              </w:rPr>
              <w:fldChar w:fldCharType="end"/>
            </w:r>
          </w:hyperlink>
        </w:p>
        <w:p w14:paraId="4780C097" w14:textId="39EA624D" w:rsidR="00B85841" w:rsidRDefault="0029342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5814576" w:history="1">
            <w:r w:rsidR="00B85841" w:rsidRPr="0075276D">
              <w:rPr>
                <w:rStyle w:val="Hyperlink"/>
                <w:noProof/>
              </w:rPr>
              <w:t>Indexes</w:t>
            </w:r>
            <w:r w:rsidR="00B85841">
              <w:rPr>
                <w:noProof/>
                <w:webHidden/>
              </w:rPr>
              <w:tab/>
            </w:r>
            <w:r w:rsidR="00B85841">
              <w:rPr>
                <w:noProof/>
                <w:webHidden/>
              </w:rPr>
              <w:fldChar w:fldCharType="begin"/>
            </w:r>
            <w:r w:rsidR="00B85841">
              <w:rPr>
                <w:noProof/>
                <w:webHidden/>
              </w:rPr>
              <w:instrText xml:space="preserve"> PAGEREF _Toc85814576 \h </w:instrText>
            </w:r>
            <w:r w:rsidR="00B85841">
              <w:rPr>
                <w:noProof/>
                <w:webHidden/>
              </w:rPr>
            </w:r>
            <w:r w:rsidR="00B85841">
              <w:rPr>
                <w:noProof/>
                <w:webHidden/>
              </w:rPr>
              <w:fldChar w:fldCharType="separate"/>
            </w:r>
            <w:r w:rsidR="00B85841">
              <w:rPr>
                <w:noProof/>
                <w:webHidden/>
              </w:rPr>
              <w:t>5</w:t>
            </w:r>
            <w:r w:rsidR="00B85841">
              <w:rPr>
                <w:noProof/>
                <w:webHidden/>
              </w:rPr>
              <w:fldChar w:fldCharType="end"/>
            </w:r>
          </w:hyperlink>
        </w:p>
        <w:p w14:paraId="3169300E" w14:textId="1A74828A" w:rsidR="00B85841" w:rsidRDefault="0029342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5814577" w:history="1">
            <w:r w:rsidR="00B85841" w:rsidRPr="0075276D">
              <w:rPr>
                <w:rStyle w:val="Hyperlink"/>
                <w:noProof/>
              </w:rPr>
              <w:t>Views</w:t>
            </w:r>
            <w:r w:rsidR="00B85841">
              <w:rPr>
                <w:noProof/>
                <w:webHidden/>
              </w:rPr>
              <w:tab/>
            </w:r>
            <w:r w:rsidR="00B85841">
              <w:rPr>
                <w:noProof/>
                <w:webHidden/>
              </w:rPr>
              <w:fldChar w:fldCharType="begin"/>
            </w:r>
            <w:r w:rsidR="00B85841">
              <w:rPr>
                <w:noProof/>
                <w:webHidden/>
              </w:rPr>
              <w:instrText xml:space="preserve"> PAGEREF _Toc85814577 \h </w:instrText>
            </w:r>
            <w:r w:rsidR="00B85841">
              <w:rPr>
                <w:noProof/>
                <w:webHidden/>
              </w:rPr>
            </w:r>
            <w:r w:rsidR="00B85841">
              <w:rPr>
                <w:noProof/>
                <w:webHidden/>
              </w:rPr>
              <w:fldChar w:fldCharType="separate"/>
            </w:r>
            <w:r w:rsidR="00B85841">
              <w:rPr>
                <w:noProof/>
                <w:webHidden/>
              </w:rPr>
              <w:t>5</w:t>
            </w:r>
            <w:r w:rsidR="00B85841">
              <w:rPr>
                <w:noProof/>
                <w:webHidden/>
              </w:rPr>
              <w:fldChar w:fldCharType="end"/>
            </w:r>
          </w:hyperlink>
        </w:p>
        <w:p w14:paraId="2B6562B4" w14:textId="58567DAA" w:rsidR="00B85841" w:rsidRDefault="0029342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5814578" w:history="1">
            <w:r w:rsidR="00B85841" w:rsidRPr="0075276D">
              <w:rPr>
                <w:rStyle w:val="Hyperlink"/>
                <w:noProof/>
              </w:rPr>
              <w:t>Triggers</w:t>
            </w:r>
            <w:r w:rsidR="00B85841">
              <w:rPr>
                <w:noProof/>
                <w:webHidden/>
              </w:rPr>
              <w:tab/>
            </w:r>
            <w:r w:rsidR="00B85841">
              <w:rPr>
                <w:noProof/>
                <w:webHidden/>
              </w:rPr>
              <w:fldChar w:fldCharType="begin"/>
            </w:r>
            <w:r w:rsidR="00B85841">
              <w:rPr>
                <w:noProof/>
                <w:webHidden/>
              </w:rPr>
              <w:instrText xml:space="preserve"> PAGEREF _Toc85814578 \h </w:instrText>
            </w:r>
            <w:r w:rsidR="00B85841">
              <w:rPr>
                <w:noProof/>
                <w:webHidden/>
              </w:rPr>
            </w:r>
            <w:r w:rsidR="00B85841">
              <w:rPr>
                <w:noProof/>
                <w:webHidden/>
              </w:rPr>
              <w:fldChar w:fldCharType="separate"/>
            </w:r>
            <w:r w:rsidR="00B85841">
              <w:rPr>
                <w:noProof/>
                <w:webHidden/>
              </w:rPr>
              <w:t>5</w:t>
            </w:r>
            <w:r w:rsidR="00B85841">
              <w:rPr>
                <w:noProof/>
                <w:webHidden/>
              </w:rPr>
              <w:fldChar w:fldCharType="end"/>
            </w:r>
          </w:hyperlink>
        </w:p>
        <w:p w14:paraId="6B885028" w14:textId="681DBF69" w:rsidR="00B85841" w:rsidRDefault="0029342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5814579" w:history="1">
            <w:r w:rsidR="00B85841" w:rsidRPr="0075276D">
              <w:rPr>
                <w:rStyle w:val="Hyperlink"/>
                <w:noProof/>
              </w:rPr>
              <w:t>Transactions</w:t>
            </w:r>
            <w:r w:rsidR="00B85841">
              <w:rPr>
                <w:noProof/>
                <w:webHidden/>
              </w:rPr>
              <w:tab/>
            </w:r>
            <w:r w:rsidR="00B85841">
              <w:rPr>
                <w:noProof/>
                <w:webHidden/>
              </w:rPr>
              <w:fldChar w:fldCharType="begin"/>
            </w:r>
            <w:r w:rsidR="00B85841">
              <w:rPr>
                <w:noProof/>
                <w:webHidden/>
              </w:rPr>
              <w:instrText xml:space="preserve"> PAGEREF _Toc85814579 \h </w:instrText>
            </w:r>
            <w:r w:rsidR="00B85841">
              <w:rPr>
                <w:noProof/>
                <w:webHidden/>
              </w:rPr>
            </w:r>
            <w:r w:rsidR="00B85841">
              <w:rPr>
                <w:noProof/>
                <w:webHidden/>
              </w:rPr>
              <w:fldChar w:fldCharType="separate"/>
            </w:r>
            <w:r w:rsidR="00B85841">
              <w:rPr>
                <w:noProof/>
                <w:webHidden/>
              </w:rPr>
              <w:t>5</w:t>
            </w:r>
            <w:r w:rsidR="00B85841">
              <w:rPr>
                <w:noProof/>
                <w:webHidden/>
              </w:rPr>
              <w:fldChar w:fldCharType="end"/>
            </w:r>
          </w:hyperlink>
        </w:p>
        <w:p w14:paraId="6777F448" w14:textId="0A15274E" w:rsidR="00B85841" w:rsidRDefault="0029342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5814580" w:history="1">
            <w:r w:rsidR="00B85841" w:rsidRPr="0075276D">
              <w:rPr>
                <w:rStyle w:val="Hyperlink"/>
                <w:noProof/>
              </w:rPr>
              <w:t>Database Security</w:t>
            </w:r>
            <w:r w:rsidR="00B85841">
              <w:rPr>
                <w:noProof/>
                <w:webHidden/>
              </w:rPr>
              <w:tab/>
            </w:r>
            <w:r w:rsidR="00B85841">
              <w:rPr>
                <w:noProof/>
                <w:webHidden/>
              </w:rPr>
              <w:fldChar w:fldCharType="begin"/>
            </w:r>
            <w:r w:rsidR="00B85841">
              <w:rPr>
                <w:noProof/>
                <w:webHidden/>
              </w:rPr>
              <w:instrText xml:space="preserve"> PAGEREF _Toc85814580 \h </w:instrText>
            </w:r>
            <w:r w:rsidR="00B85841">
              <w:rPr>
                <w:noProof/>
                <w:webHidden/>
              </w:rPr>
            </w:r>
            <w:r w:rsidR="00B85841">
              <w:rPr>
                <w:noProof/>
                <w:webHidden/>
              </w:rPr>
              <w:fldChar w:fldCharType="separate"/>
            </w:r>
            <w:r w:rsidR="00B85841">
              <w:rPr>
                <w:noProof/>
                <w:webHidden/>
              </w:rPr>
              <w:t>6</w:t>
            </w:r>
            <w:r w:rsidR="00B85841">
              <w:rPr>
                <w:noProof/>
                <w:webHidden/>
              </w:rPr>
              <w:fldChar w:fldCharType="end"/>
            </w:r>
          </w:hyperlink>
        </w:p>
        <w:p w14:paraId="7FE361C4" w14:textId="69C6199D" w:rsidR="00B85841" w:rsidRDefault="0029342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5814581" w:history="1">
            <w:r w:rsidR="00B85841" w:rsidRPr="0075276D">
              <w:rPr>
                <w:rStyle w:val="Hyperlink"/>
                <w:noProof/>
              </w:rPr>
              <w:t>Locking and Concurrent Access</w:t>
            </w:r>
            <w:r w:rsidR="00B85841">
              <w:rPr>
                <w:noProof/>
                <w:webHidden/>
              </w:rPr>
              <w:tab/>
            </w:r>
            <w:r w:rsidR="00B85841">
              <w:rPr>
                <w:noProof/>
                <w:webHidden/>
              </w:rPr>
              <w:fldChar w:fldCharType="begin"/>
            </w:r>
            <w:r w:rsidR="00B85841">
              <w:rPr>
                <w:noProof/>
                <w:webHidden/>
              </w:rPr>
              <w:instrText xml:space="preserve"> PAGEREF _Toc85814581 \h </w:instrText>
            </w:r>
            <w:r w:rsidR="00B85841">
              <w:rPr>
                <w:noProof/>
                <w:webHidden/>
              </w:rPr>
            </w:r>
            <w:r w:rsidR="00B85841">
              <w:rPr>
                <w:noProof/>
                <w:webHidden/>
              </w:rPr>
              <w:fldChar w:fldCharType="separate"/>
            </w:r>
            <w:r w:rsidR="00B85841">
              <w:rPr>
                <w:noProof/>
                <w:webHidden/>
              </w:rPr>
              <w:t>6</w:t>
            </w:r>
            <w:r w:rsidR="00B85841">
              <w:rPr>
                <w:noProof/>
                <w:webHidden/>
              </w:rPr>
              <w:fldChar w:fldCharType="end"/>
            </w:r>
          </w:hyperlink>
        </w:p>
        <w:p w14:paraId="512AA6D2" w14:textId="0873D465" w:rsidR="00B85841" w:rsidRDefault="0029342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5814582" w:history="1">
            <w:r w:rsidR="00B85841" w:rsidRPr="0075276D">
              <w:rPr>
                <w:rStyle w:val="Hyperlink"/>
                <w:noProof/>
              </w:rPr>
              <w:t>Backing Up Your Database</w:t>
            </w:r>
            <w:r w:rsidR="00B85841">
              <w:rPr>
                <w:noProof/>
                <w:webHidden/>
              </w:rPr>
              <w:tab/>
            </w:r>
            <w:r w:rsidR="00B85841">
              <w:rPr>
                <w:noProof/>
                <w:webHidden/>
              </w:rPr>
              <w:fldChar w:fldCharType="begin"/>
            </w:r>
            <w:r w:rsidR="00B85841">
              <w:rPr>
                <w:noProof/>
                <w:webHidden/>
              </w:rPr>
              <w:instrText xml:space="preserve"> PAGEREF _Toc85814582 \h </w:instrText>
            </w:r>
            <w:r w:rsidR="00B85841">
              <w:rPr>
                <w:noProof/>
                <w:webHidden/>
              </w:rPr>
            </w:r>
            <w:r w:rsidR="00B85841">
              <w:rPr>
                <w:noProof/>
                <w:webHidden/>
              </w:rPr>
              <w:fldChar w:fldCharType="separate"/>
            </w:r>
            <w:r w:rsidR="00B85841">
              <w:rPr>
                <w:noProof/>
                <w:webHidden/>
              </w:rPr>
              <w:t>6</w:t>
            </w:r>
            <w:r w:rsidR="00B85841">
              <w:rPr>
                <w:noProof/>
                <w:webHidden/>
              </w:rPr>
              <w:fldChar w:fldCharType="end"/>
            </w:r>
          </w:hyperlink>
        </w:p>
        <w:p w14:paraId="6C4EA1A0" w14:textId="119DE5EC" w:rsidR="00B85841" w:rsidRDefault="0029342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5814583" w:history="1">
            <w:r w:rsidR="00B85841" w:rsidRPr="0075276D">
              <w:rPr>
                <w:rStyle w:val="Hyperlink"/>
                <w:noProof/>
              </w:rPr>
              <w:t>Python Programming</w:t>
            </w:r>
            <w:r w:rsidR="00B85841">
              <w:rPr>
                <w:noProof/>
                <w:webHidden/>
              </w:rPr>
              <w:tab/>
            </w:r>
            <w:r w:rsidR="00B85841">
              <w:rPr>
                <w:noProof/>
                <w:webHidden/>
              </w:rPr>
              <w:fldChar w:fldCharType="begin"/>
            </w:r>
            <w:r w:rsidR="00B85841">
              <w:rPr>
                <w:noProof/>
                <w:webHidden/>
              </w:rPr>
              <w:instrText xml:space="preserve"> PAGEREF _Toc85814583 \h </w:instrText>
            </w:r>
            <w:r w:rsidR="00B85841">
              <w:rPr>
                <w:noProof/>
                <w:webHidden/>
              </w:rPr>
            </w:r>
            <w:r w:rsidR="00B85841">
              <w:rPr>
                <w:noProof/>
                <w:webHidden/>
              </w:rPr>
              <w:fldChar w:fldCharType="separate"/>
            </w:r>
            <w:r w:rsidR="00B85841">
              <w:rPr>
                <w:noProof/>
                <w:webHidden/>
              </w:rPr>
              <w:t>7</w:t>
            </w:r>
            <w:r w:rsidR="00B85841">
              <w:rPr>
                <w:noProof/>
                <w:webHidden/>
              </w:rPr>
              <w:fldChar w:fldCharType="end"/>
            </w:r>
          </w:hyperlink>
        </w:p>
        <w:p w14:paraId="1F9B6113" w14:textId="69FF781B" w:rsidR="00B85841" w:rsidRDefault="0029342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5814584" w:history="1">
            <w:r w:rsidR="00B85841" w:rsidRPr="0075276D">
              <w:rPr>
                <w:rStyle w:val="Hyperlink"/>
                <w:noProof/>
              </w:rPr>
              <w:t>PHP Programming</w:t>
            </w:r>
            <w:r w:rsidR="00B85841">
              <w:rPr>
                <w:noProof/>
                <w:webHidden/>
              </w:rPr>
              <w:tab/>
            </w:r>
            <w:r w:rsidR="00B85841">
              <w:rPr>
                <w:noProof/>
                <w:webHidden/>
              </w:rPr>
              <w:fldChar w:fldCharType="begin"/>
            </w:r>
            <w:r w:rsidR="00B85841">
              <w:rPr>
                <w:noProof/>
                <w:webHidden/>
              </w:rPr>
              <w:instrText xml:space="preserve"> PAGEREF _Toc85814584 \h </w:instrText>
            </w:r>
            <w:r w:rsidR="00B85841">
              <w:rPr>
                <w:noProof/>
                <w:webHidden/>
              </w:rPr>
            </w:r>
            <w:r w:rsidR="00B85841">
              <w:rPr>
                <w:noProof/>
                <w:webHidden/>
              </w:rPr>
              <w:fldChar w:fldCharType="separate"/>
            </w:r>
            <w:r w:rsidR="00B85841">
              <w:rPr>
                <w:noProof/>
                <w:webHidden/>
              </w:rPr>
              <w:t>7</w:t>
            </w:r>
            <w:r w:rsidR="00B85841">
              <w:rPr>
                <w:noProof/>
                <w:webHidden/>
              </w:rPr>
              <w:fldChar w:fldCharType="end"/>
            </w:r>
          </w:hyperlink>
        </w:p>
        <w:p w14:paraId="26E7E9C0" w14:textId="71F94FFD" w:rsidR="00B85841" w:rsidRDefault="0029342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5814585" w:history="1">
            <w:r w:rsidR="00B85841" w:rsidRPr="0075276D">
              <w:rPr>
                <w:rStyle w:val="Hyperlink"/>
                <w:noProof/>
              </w:rPr>
              <w:t>Suggested Future Work</w:t>
            </w:r>
            <w:r w:rsidR="00B85841">
              <w:rPr>
                <w:noProof/>
                <w:webHidden/>
              </w:rPr>
              <w:tab/>
            </w:r>
            <w:r w:rsidR="00B85841">
              <w:rPr>
                <w:noProof/>
                <w:webHidden/>
              </w:rPr>
              <w:fldChar w:fldCharType="begin"/>
            </w:r>
            <w:r w:rsidR="00B85841">
              <w:rPr>
                <w:noProof/>
                <w:webHidden/>
              </w:rPr>
              <w:instrText xml:space="preserve"> PAGEREF _Toc85814585 \h </w:instrText>
            </w:r>
            <w:r w:rsidR="00B85841">
              <w:rPr>
                <w:noProof/>
                <w:webHidden/>
              </w:rPr>
            </w:r>
            <w:r w:rsidR="00B85841">
              <w:rPr>
                <w:noProof/>
                <w:webHidden/>
              </w:rPr>
              <w:fldChar w:fldCharType="separate"/>
            </w:r>
            <w:r w:rsidR="00B85841">
              <w:rPr>
                <w:noProof/>
                <w:webHidden/>
              </w:rPr>
              <w:t>8</w:t>
            </w:r>
            <w:r w:rsidR="00B85841">
              <w:rPr>
                <w:noProof/>
                <w:webHidden/>
              </w:rPr>
              <w:fldChar w:fldCharType="end"/>
            </w:r>
          </w:hyperlink>
        </w:p>
        <w:p w14:paraId="29FF280B" w14:textId="7DFFAF0E" w:rsidR="00B85841" w:rsidRDefault="0029342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5814586" w:history="1">
            <w:r w:rsidR="00B85841" w:rsidRPr="0075276D">
              <w:rPr>
                <w:rStyle w:val="Hyperlink"/>
                <w:noProof/>
              </w:rPr>
              <w:t>Activity Log</w:t>
            </w:r>
            <w:r w:rsidR="00B85841">
              <w:rPr>
                <w:noProof/>
                <w:webHidden/>
              </w:rPr>
              <w:tab/>
            </w:r>
            <w:r w:rsidR="00B85841">
              <w:rPr>
                <w:noProof/>
                <w:webHidden/>
              </w:rPr>
              <w:fldChar w:fldCharType="begin"/>
            </w:r>
            <w:r w:rsidR="00B85841">
              <w:rPr>
                <w:noProof/>
                <w:webHidden/>
              </w:rPr>
              <w:instrText xml:space="preserve"> PAGEREF _Toc85814586 \h </w:instrText>
            </w:r>
            <w:r w:rsidR="00B85841">
              <w:rPr>
                <w:noProof/>
                <w:webHidden/>
              </w:rPr>
            </w:r>
            <w:r w:rsidR="00B85841">
              <w:rPr>
                <w:noProof/>
                <w:webHidden/>
              </w:rPr>
              <w:fldChar w:fldCharType="separate"/>
            </w:r>
            <w:r w:rsidR="00B85841">
              <w:rPr>
                <w:noProof/>
                <w:webHidden/>
              </w:rPr>
              <w:t>8</w:t>
            </w:r>
            <w:r w:rsidR="00B85841">
              <w:rPr>
                <w:noProof/>
                <w:webHidden/>
              </w:rPr>
              <w:fldChar w:fldCharType="end"/>
            </w:r>
          </w:hyperlink>
        </w:p>
        <w:p w14:paraId="3E188EA2" w14:textId="3CAFF7CD" w:rsidR="005E39B6" w:rsidRDefault="005E39B6">
          <w:r>
            <w:rPr>
              <w:b/>
              <w:bCs/>
              <w:noProof/>
            </w:rPr>
            <w:fldChar w:fldCharType="end"/>
          </w:r>
        </w:p>
      </w:sdtContent>
    </w:sdt>
    <w:p w14:paraId="41940D1F" w14:textId="54D3DCFD" w:rsidR="005E39B6" w:rsidRDefault="005E39B6">
      <w:r>
        <w:br w:type="page"/>
      </w:r>
    </w:p>
    <w:p w14:paraId="5ED1B657" w14:textId="5C7D24CA" w:rsidR="0003761C" w:rsidRDefault="005E39B6" w:rsidP="005E39B6">
      <w:pPr>
        <w:pStyle w:val="Heading1"/>
      </w:pPr>
      <w:bookmarkStart w:id="0" w:name="_Toc85814569"/>
      <w:r>
        <w:lastRenderedPageBreak/>
        <w:t>Initial Proposal</w:t>
      </w:r>
      <w:bookmarkEnd w:id="0"/>
    </w:p>
    <w:p w14:paraId="644C881A" w14:textId="57B93EF4" w:rsidR="001F330F" w:rsidRPr="00755FBE" w:rsidRDefault="001F330F" w:rsidP="005E39B6">
      <w:pPr>
        <w:pStyle w:val="Heading1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bookmarkStart w:id="1" w:name="_Toc85814570"/>
      <w:r w:rsidRPr="00755FBE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We will </w:t>
      </w:r>
      <w:r w:rsidR="006732EE" w:rsidRPr="00755FBE">
        <w:rPr>
          <w:rFonts w:asciiTheme="minorHAnsi" w:eastAsiaTheme="minorHAnsi" w:hAnsiTheme="minorHAnsi" w:cstheme="minorBidi"/>
          <w:color w:val="auto"/>
          <w:sz w:val="22"/>
          <w:szCs w:val="22"/>
        </w:rPr>
        <w:t>store</w:t>
      </w:r>
      <w:r w:rsidRPr="00755FBE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r w:rsidR="006732EE" w:rsidRPr="00755FBE">
        <w:rPr>
          <w:rFonts w:asciiTheme="minorHAnsi" w:eastAsiaTheme="minorHAnsi" w:hAnsiTheme="minorHAnsi" w:cstheme="minorBidi"/>
          <w:color w:val="auto"/>
          <w:sz w:val="22"/>
          <w:szCs w:val="22"/>
        </w:rPr>
        <w:t>global land temperature changes by major cities and by major states.</w:t>
      </w:r>
    </w:p>
    <w:p w14:paraId="04F283FF" w14:textId="60EB91E2" w:rsidR="001F330F" w:rsidRPr="00755FBE" w:rsidRDefault="001F330F" w:rsidP="001F330F">
      <w:r w:rsidRPr="00755FBE">
        <w:t xml:space="preserve">We are interested in this data because </w:t>
      </w:r>
      <w:r w:rsidR="006732EE" w:rsidRPr="00755FBE">
        <w:t>global warming</w:t>
      </w:r>
      <w:r w:rsidRPr="00755FBE">
        <w:t xml:space="preserve"> is the world’s biggest problem</w:t>
      </w:r>
      <w:r w:rsidR="006732EE" w:rsidRPr="00755FBE">
        <w:t>.</w:t>
      </w:r>
      <w:r w:rsidRPr="00755FBE">
        <w:t xml:space="preserve"> </w:t>
      </w:r>
      <w:r w:rsidR="006732EE" w:rsidRPr="00755FBE">
        <w:t>Temperature fluctuations is abrupt and peo</w:t>
      </w:r>
      <w:r w:rsidR="00755FBE">
        <w:t>ple are facing natural disasters</w:t>
      </w:r>
      <w:r w:rsidRPr="00755FBE">
        <w:t xml:space="preserve">. </w:t>
      </w:r>
    </w:p>
    <w:p w14:paraId="42715803" w14:textId="6FE05047" w:rsidR="001F330F" w:rsidRPr="00755FBE" w:rsidRDefault="00C92504" w:rsidP="001F330F">
      <w:r w:rsidRPr="00755FBE">
        <w:t>It is important to keep track of temperature changes over the years to make amend to environment.</w:t>
      </w:r>
    </w:p>
    <w:p w14:paraId="13577AB9" w14:textId="77777777" w:rsidR="001F330F" w:rsidRPr="00755FBE" w:rsidRDefault="001F330F" w:rsidP="001F330F">
      <w:r w:rsidRPr="00755FBE">
        <w:t xml:space="preserve">The data will come from </w:t>
      </w:r>
    </w:p>
    <w:p w14:paraId="7F0ACAB9" w14:textId="4E56687C" w:rsidR="00C92504" w:rsidRPr="00755FBE" w:rsidRDefault="0029342F" w:rsidP="001F330F">
      <w:hyperlink r:id="rId8" w:history="1">
        <w:r w:rsidR="00C92504" w:rsidRPr="00755FBE">
          <w:rPr>
            <w:rStyle w:val="Hyperlink"/>
            <w:color w:val="auto"/>
          </w:rPr>
          <w:t>https://data.world/data-society/global-climate-change-data</w:t>
        </w:r>
      </w:hyperlink>
    </w:p>
    <w:p w14:paraId="449B429E" w14:textId="7B25C9E8" w:rsidR="001F330F" w:rsidRPr="00755FBE" w:rsidRDefault="001F330F" w:rsidP="001F330F">
      <w:r w:rsidRPr="00755FBE">
        <w:t xml:space="preserve">Governments will use this data to keep control of </w:t>
      </w:r>
      <w:r w:rsidR="00C92504" w:rsidRPr="00755FBE">
        <w:t>air pollution</w:t>
      </w:r>
    </w:p>
    <w:p w14:paraId="50F4784D" w14:textId="77777777" w:rsidR="001F330F" w:rsidRPr="00755FBE" w:rsidRDefault="001F330F" w:rsidP="001F330F">
      <w:r w:rsidRPr="00755FBE">
        <w:t>Title</w:t>
      </w:r>
    </w:p>
    <w:p w14:paraId="28056AAA" w14:textId="44C487E3" w:rsidR="001F330F" w:rsidRPr="00755FBE" w:rsidRDefault="001F330F" w:rsidP="00C102A6">
      <w:r w:rsidRPr="00755FBE">
        <w:t xml:space="preserve">World </w:t>
      </w:r>
      <w:r w:rsidR="00C92504" w:rsidRPr="00755FBE">
        <w:t>temperature by cities and states</w:t>
      </w:r>
    </w:p>
    <w:p w14:paraId="07E9D702" w14:textId="670E3B4A" w:rsidR="005E39B6" w:rsidRDefault="005E39B6" w:rsidP="005E39B6">
      <w:pPr>
        <w:pStyle w:val="Heading1"/>
      </w:pPr>
      <w:r>
        <w:t>Data Sources</w:t>
      </w:r>
      <w:bookmarkEnd w:id="1"/>
    </w:p>
    <w:p w14:paraId="11896B29" w14:textId="3FFCE85A" w:rsidR="005E39B6" w:rsidRPr="00755FBE" w:rsidRDefault="00C92504" w:rsidP="0016533E">
      <w:r w:rsidRPr="00755FBE">
        <w:t>Gathered data in csv format. Data files contain world population by cities and states.</w:t>
      </w:r>
    </w:p>
    <w:p w14:paraId="646AA80C" w14:textId="116C9CA0" w:rsidR="00C92504" w:rsidRPr="00755FBE" w:rsidRDefault="00C92504" w:rsidP="0016533E">
      <w:r w:rsidRPr="00755FBE">
        <w:t xml:space="preserve">Dates(date), average </w:t>
      </w:r>
      <w:proofErr w:type="gramStart"/>
      <w:r w:rsidRPr="00755FBE">
        <w:t>temperature(</w:t>
      </w:r>
      <w:proofErr w:type="spellStart"/>
      <w:proofErr w:type="gramEnd"/>
      <w:r w:rsidRPr="00755FBE">
        <w:t>int</w:t>
      </w:r>
      <w:proofErr w:type="spellEnd"/>
      <w:r w:rsidRPr="00755FBE">
        <w:t xml:space="preserve"> ), average temperature uncertainty(</w:t>
      </w:r>
      <w:proofErr w:type="spellStart"/>
      <w:r w:rsidRPr="00755FBE">
        <w:t>int</w:t>
      </w:r>
      <w:proofErr w:type="spellEnd"/>
      <w:r w:rsidRPr="00755FBE">
        <w:t>),  state(string), city(string), country(string)</w:t>
      </w:r>
    </w:p>
    <w:p w14:paraId="0FBEA6F0" w14:textId="3D229FC7" w:rsidR="00C92504" w:rsidRPr="00755FBE" w:rsidRDefault="005E39B6" w:rsidP="00755FBE">
      <w:pPr>
        <w:pStyle w:val="Heading1"/>
      </w:pPr>
      <w:bookmarkStart w:id="2" w:name="_Toc85814571"/>
      <w:r>
        <w:t>Data Storage Alternatives</w:t>
      </w:r>
      <w:bookmarkEnd w:id="2"/>
    </w:p>
    <w:p w14:paraId="2016F572" w14:textId="4150C91D" w:rsidR="00C92504" w:rsidRPr="00755FBE" w:rsidRDefault="00C92504" w:rsidP="00C92504">
      <w:pPr>
        <w:shd w:val="clear" w:color="auto" w:fill="FFFFFF"/>
        <w:spacing w:after="0" w:line="240" w:lineRule="auto"/>
        <w:textAlignment w:val="baseline"/>
        <w:rPr>
          <w:b/>
        </w:rPr>
      </w:pPr>
      <w:r w:rsidRPr="00755FBE">
        <w:rPr>
          <w:b/>
        </w:rPr>
        <w:t>Network Data</w:t>
      </w:r>
      <w:r w:rsidR="00FF1AF8" w:rsidRPr="00755FBE">
        <w:rPr>
          <w:b/>
        </w:rPr>
        <w:t>base</w:t>
      </w:r>
      <w:r w:rsidRPr="00755FBE">
        <w:rPr>
          <w:b/>
        </w:rPr>
        <w:t xml:space="preserve"> Model:</w:t>
      </w:r>
    </w:p>
    <w:p w14:paraId="53402F35" w14:textId="228E3E14" w:rsidR="00014318" w:rsidRPr="00755FBE" w:rsidRDefault="003F7EB4" w:rsidP="00C92504">
      <w:pPr>
        <w:shd w:val="clear" w:color="auto" w:fill="FFFFFF"/>
        <w:spacing w:after="0" w:line="240" w:lineRule="auto"/>
        <w:textAlignment w:val="baseline"/>
      </w:pPr>
      <w:r w:rsidRPr="00755FBE">
        <w:t>Structure is like hierarchical model, except that a child can have multiple parents.</w:t>
      </w:r>
    </w:p>
    <w:p w14:paraId="10E492A2" w14:textId="256C8441" w:rsidR="00AF20B2" w:rsidRPr="00755FBE" w:rsidRDefault="00AF20B2" w:rsidP="00C92504">
      <w:r w:rsidRPr="00755FBE">
        <w:rPr>
          <w:b/>
        </w:rPr>
        <w:t>Advantages:</w:t>
      </w:r>
      <w:r w:rsidRPr="00755FBE">
        <w:br/>
      </w:r>
      <w:r w:rsidR="00534396" w:rsidRPr="00755FBE">
        <w:t>A network schema that the database administrators use.</w:t>
      </w:r>
    </w:p>
    <w:p w14:paraId="02FF3790" w14:textId="4C4BAE33" w:rsidR="00534396" w:rsidRPr="00755FBE" w:rsidRDefault="00534396" w:rsidP="00C92504">
      <w:r w:rsidRPr="00755FBE">
        <w:t>Has one or more subschemas that provide simpler access to certain nodes.</w:t>
      </w:r>
    </w:p>
    <w:p w14:paraId="0E66BC64" w14:textId="5DE6FFE2" w:rsidR="00534396" w:rsidRPr="00755FBE" w:rsidRDefault="00534396" w:rsidP="00C92504">
      <w:r w:rsidRPr="00755FBE">
        <w:t>Standard languages are used.</w:t>
      </w:r>
    </w:p>
    <w:p w14:paraId="73F12A34" w14:textId="3F822C13" w:rsidR="00C92504" w:rsidRPr="00755FBE" w:rsidRDefault="00C92504" w:rsidP="00C92504">
      <w:pPr>
        <w:rPr>
          <w:b/>
        </w:rPr>
      </w:pPr>
      <w:r w:rsidRPr="00755FBE">
        <w:rPr>
          <w:b/>
        </w:rPr>
        <w:t>Disadvantages</w:t>
      </w:r>
    </w:p>
    <w:p w14:paraId="7FE1B34F" w14:textId="1F634451" w:rsidR="00AF20B2" w:rsidRPr="00755FBE" w:rsidRDefault="00AF20B2" w:rsidP="00AF20B2">
      <w:pPr>
        <w:shd w:val="clear" w:color="auto" w:fill="FFFFFF"/>
        <w:spacing w:after="0" w:line="240" w:lineRule="auto"/>
        <w:textAlignment w:val="baseline"/>
      </w:pPr>
      <w:r w:rsidRPr="00755FBE">
        <w:t>It has flexibility problem. Not all relations can be handled by assigning them in the form of owners and members.</w:t>
      </w:r>
    </w:p>
    <w:p w14:paraId="5488214D" w14:textId="484C781B" w:rsidR="00AF20B2" w:rsidRDefault="00AF20B2" w:rsidP="00755FBE">
      <w:pPr>
        <w:shd w:val="clear" w:color="auto" w:fill="FFFFFF"/>
        <w:spacing w:after="0" w:line="240" w:lineRule="auto"/>
        <w:textAlignment w:val="baseline"/>
      </w:pPr>
      <w:r w:rsidRPr="00755FBE">
        <w:t>The structure of the Network Model is quite complicated and so the programmer has to understand it well in order to implement or modify it.</w:t>
      </w:r>
    </w:p>
    <w:p w14:paraId="38A88A89" w14:textId="77777777" w:rsidR="00755FBE" w:rsidRPr="00755FBE" w:rsidRDefault="00755FBE" w:rsidP="00755FBE">
      <w:pPr>
        <w:shd w:val="clear" w:color="auto" w:fill="FFFFFF"/>
        <w:spacing w:after="0" w:line="240" w:lineRule="auto"/>
        <w:textAlignment w:val="baseline"/>
      </w:pPr>
    </w:p>
    <w:p w14:paraId="04F57DFD" w14:textId="3CAD043B" w:rsidR="00A61D87" w:rsidRPr="00755FBE" w:rsidRDefault="00A61D87" w:rsidP="00C92504">
      <w:r w:rsidRPr="00755FBE">
        <w:rPr>
          <w:b/>
        </w:rPr>
        <w:t>NoSQL Model</w:t>
      </w:r>
      <w:r w:rsidRPr="00755FBE">
        <w:t>:</w:t>
      </w:r>
      <w:r w:rsidRPr="00755FBE">
        <w:br/>
        <w:t>Means “Not Only SQL”</w:t>
      </w:r>
    </w:p>
    <w:p w14:paraId="00034C8F" w14:textId="45E95C85" w:rsidR="00A61D87" w:rsidRPr="00755FBE" w:rsidRDefault="00A61D87" w:rsidP="00C92504">
      <w:r w:rsidRPr="00755FBE">
        <w:t>Data is organized as text files and scripts need to be written to make sense all of the text files.</w:t>
      </w:r>
    </w:p>
    <w:p w14:paraId="248F2C37" w14:textId="149B3F4E" w:rsidR="00A61D87" w:rsidRPr="00755FBE" w:rsidRDefault="00A61D87" w:rsidP="00C92504">
      <w:r w:rsidRPr="00755FBE">
        <w:rPr>
          <w:b/>
        </w:rPr>
        <w:t>Advantage:</w:t>
      </w:r>
      <w:r w:rsidRPr="00755FBE">
        <w:br/>
      </w:r>
      <w:r w:rsidR="003933C9" w:rsidRPr="00755FBE">
        <w:t>No overheads such as coming up with fancy ways of organizing data.</w:t>
      </w:r>
    </w:p>
    <w:p w14:paraId="22D842D8" w14:textId="28547200" w:rsidR="003933C9" w:rsidRPr="00755FBE" w:rsidRDefault="003933C9" w:rsidP="00C92504">
      <w:r w:rsidRPr="00755FBE">
        <w:t>Highly efficient to take in data.</w:t>
      </w:r>
    </w:p>
    <w:p w14:paraId="694A9103" w14:textId="498333DF" w:rsidR="005E39B6" w:rsidRPr="00755FBE" w:rsidRDefault="003933C9" w:rsidP="005E39B6">
      <w:r w:rsidRPr="00755FBE">
        <w:rPr>
          <w:b/>
        </w:rPr>
        <w:lastRenderedPageBreak/>
        <w:t>Disadvantage</w:t>
      </w:r>
      <w:r w:rsidRPr="00755FBE">
        <w:t>:</w:t>
      </w:r>
      <w:r w:rsidRPr="00755FBE">
        <w:br/>
        <w:t>highly dependent on computational power to access data.</w:t>
      </w:r>
    </w:p>
    <w:p w14:paraId="211D6450" w14:textId="40DC195A" w:rsidR="0083503E" w:rsidRDefault="0083503E" w:rsidP="0083503E">
      <w:pPr>
        <w:pStyle w:val="Heading1"/>
      </w:pPr>
      <w:bookmarkStart w:id="3" w:name="_Toc85814572"/>
      <w:r>
        <w:t>Relational Database Design Process</w:t>
      </w:r>
      <w:bookmarkEnd w:id="3"/>
    </w:p>
    <w:p w14:paraId="56C56577" w14:textId="7A71E4B9" w:rsidR="0083503E" w:rsidRPr="00755FBE" w:rsidRDefault="00D87122" w:rsidP="0083503E">
      <w:r w:rsidRPr="00755FBE">
        <w:t>date----</w:t>
      </w:r>
      <w:r w:rsidRPr="00755FBE">
        <w:sym w:font="Wingdings" w:char="F0E0"/>
      </w:r>
      <w:r w:rsidRPr="00755FBE">
        <w:t xml:space="preserve">  </w:t>
      </w:r>
      <w:proofErr w:type="spellStart"/>
      <w:r w:rsidRPr="00755FBE">
        <w:t>averageTemperature</w:t>
      </w:r>
      <w:proofErr w:type="spellEnd"/>
      <w:r w:rsidRPr="00755FBE">
        <w:t xml:space="preserve">, </w:t>
      </w:r>
      <w:proofErr w:type="spellStart"/>
      <w:r w:rsidRPr="00755FBE">
        <w:t>AveragTemperatureChange</w:t>
      </w:r>
      <w:proofErr w:type="spellEnd"/>
    </w:p>
    <w:p w14:paraId="7E6091E7" w14:textId="6F123D54" w:rsidR="00D87122" w:rsidRPr="00755FBE" w:rsidRDefault="00D87122" w:rsidP="0083503E">
      <w:r w:rsidRPr="00755FBE">
        <w:t>State----</w:t>
      </w:r>
      <w:r w:rsidRPr="00755FBE">
        <w:sym w:font="Wingdings" w:char="F0E0"/>
      </w:r>
      <w:r w:rsidRPr="00755FBE">
        <w:t>country</w:t>
      </w:r>
    </w:p>
    <w:p w14:paraId="36BBF83E" w14:textId="4DB671DE" w:rsidR="00D87122" w:rsidRPr="00755FBE" w:rsidRDefault="00D87122" w:rsidP="0083503E">
      <w:r w:rsidRPr="00755FBE">
        <w:t>City----</w:t>
      </w:r>
      <w:r w:rsidRPr="00755FBE">
        <w:sym w:font="Wingdings" w:char="F0E0"/>
      </w:r>
      <w:r w:rsidRPr="00755FBE">
        <w:t xml:space="preserve"> country, Latitude, Longitude</w:t>
      </w:r>
    </w:p>
    <w:p w14:paraId="5287BF1E" w14:textId="379AF415" w:rsidR="00D87122" w:rsidRPr="00755FBE" w:rsidRDefault="00D87122" w:rsidP="0083503E">
      <w:r w:rsidRPr="00755FBE">
        <w:t>Naming Entity Sets</w:t>
      </w:r>
      <w:r w:rsidRPr="00755FBE">
        <w:br/>
        <w:t>State</w:t>
      </w:r>
    </w:p>
    <w:p w14:paraId="4E92A7AA" w14:textId="481BC0FE" w:rsidR="00D87122" w:rsidRPr="00755FBE" w:rsidRDefault="00D87122" w:rsidP="0083503E">
      <w:r w:rsidRPr="00755FBE">
        <w:t>City</w:t>
      </w:r>
    </w:p>
    <w:p w14:paraId="6BC7AE15" w14:textId="316D3492" w:rsidR="00D87122" w:rsidRPr="00755FBE" w:rsidRDefault="00D87122" w:rsidP="0083503E">
      <w:r w:rsidRPr="00755FBE">
        <w:t>Temperature</w:t>
      </w:r>
    </w:p>
    <w:p w14:paraId="45869D14" w14:textId="49A770FB" w:rsidR="00D87122" w:rsidRDefault="000E37FB" w:rsidP="0083503E">
      <w:pPr>
        <w:rPr>
          <w:color w:val="FF0000"/>
        </w:rPr>
      </w:pPr>
      <w:r>
        <w:rPr>
          <w:noProof/>
          <w:color w:val="FF0000"/>
        </w:rPr>
        <w:drawing>
          <wp:inline distT="0" distB="0" distL="0" distR="0" wp14:anchorId="37A61830" wp14:editId="1FD4A6A6">
            <wp:extent cx="6885714" cy="3523809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85714" cy="3523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2FB97E" w14:textId="2CFC5A38" w:rsidR="0083503E" w:rsidRDefault="0083503E" w:rsidP="0083503E">
      <w:pPr>
        <w:pStyle w:val="Heading1"/>
      </w:pPr>
      <w:bookmarkStart w:id="4" w:name="_Toc85814573"/>
      <w:r>
        <w:t>Relational Database Design</w:t>
      </w:r>
      <w:bookmarkEnd w:id="4"/>
    </w:p>
    <w:p w14:paraId="73E5D775" w14:textId="16851037" w:rsidR="000E37FB" w:rsidRPr="00723D07" w:rsidRDefault="000E37FB" w:rsidP="00723D07">
      <w:pPr>
        <w:rPr>
          <w:i/>
          <w:iCs/>
        </w:rPr>
      </w:pPr>
      <w:proofErr w:type="spellStart"/>
      <w:r>
        <w:rPr>
          <w:i/>
          <w:iCs/>
        </w:rPr>
        <w:t>Normalised</w:t>
      </w:r>
      <w:proofErr w:type="spellEnd"/>
    </w:p>
    <w:p w14:paraId="681DE34B" w14:textId="09CBD577" w:rsidR="0083503E" w:rsidRDefault="000E37FB" w:rsidP="00723D07">
      <w:pPr>
        <w:rPr>
          <w:color w:val="FF0000"/>
        </w:rPr>
      </w:pPr>
      <w:r>
        <w:rPr>
          <w:noProof/>
          <w:color w:val="FF0000"/>
        </w:rPr>
        <w:lastRenderedPageBreak/>
        <w:drawing>
          <wp:inline distT="0" distB="0" distL="0" distR="0" wp14:anchorId="4B6A5A66" wp14:editId="1BD5C0FE">
            <wp:extent cx="8019048" cy="2580952"/>
            <wp:effectExtent l="0" t="0" r="127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19048" cy="2580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C8F4A5" w14:textId="10532359" w:rsidR="000E37FB" w:rsidRPr="00755FBE" w:rsidRDefault="000E37FB" w:rsidP="00723D07">
      <w:r w:rsidRPr="00755FBE">
        <w:t xml:space="preserve">Physical </w:t>
      </w:r>
      <w:r w:rsidR="002A071D" w:rsidRPr="00755FBE">
        <w:t>DB model</w:t>
      </w:r>
    </w:p>
    <w:p w14:paraId="607FB74A" w14:textId="4C991F9F" w:rsidR="00745E26" w:rsidRDefault="00745E26" w:rsidP="00723D07">
      <w:pPr>
        <w:rPr>
          <w:color w:val="FF0000"/>
        </w:rPr>
      </w:pPr>
      <w:r>
        <w:rPr>
          <w:noProof/>
          <w:color w:val="FF0000"/>
        </w:rPr>
        <w:drawing>
          <wp:inline distT="0" distB="0" distL="0" distR="0" wp14:anchorId="295EFB3E" wp14:editId="2C42BB67">
            <wp:extent cx="8019048" cy="2571429"/>
            <wp:effectExtent l="0" t="0" r="127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19048" cy="2571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886675" w14:textId="176E6DFB" w:rsidR="0083503E" w:rsidRDefault="0083503E" w:rsidP="0083503E">
      <w:pPr>
        <w:pStyle w:val="Heading1"/>
      </w:pPr>
      <w:bookmarkStart w:id="5" w:name="_Toc85814574"/>
      <w:r>
        <w:t>Data Definition Language (DDL) Scripts</w:t>
      </w:r>
      <w:bookmarkEnd w:id="5"/>
    </w:p>
    <w:p w14:paraId="539926E2" w14:textId="4A882261" w:rsidR="0083503E" w:rsidRPr="00755FBE" w:rsidRDefault="00745E26" w:rsidP="0083503E">
      <w:r w:rsidRPr="00755FBE">
        <w:t xml:space="preserve">Generated three scripts to write three tables in </w:t>
      </w:r>
      <w:proofErr w:type="spellStart"/>
      <w:r w:rsidRPr="00755FBE">
        <w:t>sql</w:t>
      </w:r>
      <w:proofErr w:type="spellEnd"/>
    </w:p>
    <w:p w14:paraId="639BB163" w14:textId="361BCD30" w:rsidR="00745E26" w:rsidRPr="0083503E" w:rsidRDefault="007A7D21" w:rsidP="0083503E">
      <w:pPr>
        <w:rPr>
          <w:color w:val="FF0000"/>
        </w:rPr>
      </w:pPr>
      <w:r>
        <w:rPr>
          <w:noProof/>
          <w:color w:val="FF0000"/>
        </w:rPr>
        <w:lastRenderedPageBreak/>
        <w:drawing>
          <wp:inline distT="0" distB="0" distL="0" distR="0" wp14:anchorId="639B6E3F" wp14:editId="4AB337C4">
            <wp:extent cx="7297168" cy="5163271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97168" cy="5163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7E06BC" w14:textId="3052348D" w:rsidR="0083503E" w:rsidRDefault="0083503E" w:rsidP="0083503E">
      <w:pPr>
        <w:pStyle w:val="Heading1"/>
      </w:pPr>
      <w:bookmarkStart w:id="6" w:name="_Toc85814575"/>
      <w:r>
        <w:lastRenderedPageBreak/>
        <w:t>Data Manipulation Language Scripts</w:t>
      </w:r>
      <w:bookmarkEnd w:id="6"/>
    </w:p>
    <w:p w14:paraId="5CB6D10C" w14:textId="519B3E3F" w:rsidR="0083503E" w:rsidRDefault="0057280C" w:rsidP="0083503E">
      <w:pPr>
        <w:rPr>
          <w:color w:val="FF0000"/>
        </w:rPr>
      </w:pPr>
      <w:r w:rsidRPr="00755FBE">
        <w:rPr>
          <w:b/>
        </w:rPr>
        <w:lastRenderedPageBreak/>
        <w:t>INSERT COMMANDS:</w:t>
      </w:r>
      <w:r>
        <w:rPr>
          <w:color w:val="FF0000"/>
        </w:rPr>
        <w:br/>
      </w:r>
      <w:r>
        <w:rPr>
          <w:noProof/>
          <w:color w:val="FF0000"/>
        </w:rPr>
        <w:drawing>
          <wp:inline distT="0" distB="0" distL="0" distR="0" wp14:anchorId="60981649" wp14:editId="6893C2E5">
            <wp:extent cx="9840698" cy="5734850"/>
            <wp:effectExtent l="0" t="0" r="825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40698" cy="5734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color w:val="FF0000"/>
        </w:rPr>
        <w:lastRenderedPageBreak/>
        <w:drawing>
          <wp:inline distT="0" distB="0" distL="0" distR="0" wp14:anchorId="3CAFDF31" wp14:editId="0238A193">
            <wp:extent cx="6363588" cy="5687219"/>
            <wp:effectExtent l="0" t="0" r="0" b="88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63588" cy="56872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AFD96B" w14:textId="77C651E3" w:rsidR="0057280C" w:rsidRDefault="0057280C" w:rsidP="0083503E">
      <w:pPr>
        <w:rPr>
          <w:color w:val="FF0000"/>
        </w:rPr>
      </w:pPr>
      <w:r w:rsidRPr="00755FBE">
        <w:rPr>
          <w:b/>
        </w:rPr>
        <w:lastRenderedPageBreak/>
        <w:t>UPDATE COMMANDS:</w:t>
      </w:r>
      <w:r>
        <w:rPr>
          <w:color w:val="FF0000"/>
        </w:rPr>
        <w:br/>
      </w:r>
      <w:r>
        <w:rPr>
          <w:noProof/>
          <w:color w:val="FF0000"/>
        </w:rPr>
        <w:drawing>
          <wp:inline distT="0" distB="0" distL="0" distR="0" wp14:anchorId="69BB2149" wp14:editId="6A9F8D0C">
            <wp:extent cx="6068272" cy="5934903"/>
            <wp:effectExtent l="0" t="0" r="8890" b="889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68272" cy="59349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color w:val="FF0000"/>
        </w:rPr>
        <w:lastRenderedPageBreak/>
        <w:drawing>
          <wp:inline distT="0" distB="0" distL="0" distR="0" wp14:anchorId="28D05509" wp14:editId="05F2FC93">
            <wp:extent cx="6173061" cy="5744377"/>
            <wp:effectExtent l="0" t="0" r="0" b="889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3061" cy="57443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406036" w14:textId="72937BAD" w:rsidR="00CD0C3F" w:rsidRDefault="00CD0C3F" w:rsidP="0083503E">
      <w:pPr>
        <w:rPr>
          <w:color w:val="FF0000"/>
        </w:rPr>
      </w:pPr>
      <w:r w:rsidRPr="00755FBE">
        <w:rPr>
          <w:b/>
        </w:rPr>
        <w:lastRenderedPageBreak/>
        <w:t>DELETE COMMAND</w:t>
      </w:r>
      <w:r>
        <w:rPr>
          <w:color w:val="FF0000"/>
        </w:rPr>
        <w:br/>
      </w:r>
      <w:r>
        <w:rPr>
          <w:noProof/>
          <w:color w:val="FF0000"/>
        </w:rPr>
        <w:drawing>
          <wp:inline distT="0" distB="0" distL="0" distR="0" wp14:anchorId="1137DF3D" wp14:editId="34246069">
            <wp:extent cx="5029902" cy="5591955"/>
            <wp:effectExtent l="0" t="0" r="0" b="889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9902" cy="5591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FC8C64" w14:textId="0CAFC021" w:rsidR="00CD0C3F" w:rsidRDefault="00CD0C3F" w:rsidP="0083503E">
      <w:pPr>
        <w:rPr>
          <w:color w:val="FF0000"/>
        </w:rPr>
      </w:pPr>
      <w:r w:rsidRPr="00755FBE">
        <w:rPr>
          <w:b/>
        </w:rPr>
        <w:lastRenderedPageBreak/>
        <w:t>SELECT COMMAND:</w:t>
      </w:r>
      <w:r>
        <w:rPr>
          <w:color w:val="FF0000"/>
        </w:rPr>
        <w:br/>
      </w:r>
      <w:r>
        <w:rPr>
          <w:noProof/>
          <w:color w:val="FF0000"/>
        </w:rPr>
        <w:drawing>
          <wp:inline distT="0" distB="0" distL="0" distR="0" wp14:anchorId="3B5AA370" wp14:editId="35A8C77C">
            <wp:extent cx="5020376" cy="5772956"/>
            <wp:effectExtent l="0" t="0" r="889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0376" cy="57729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6A6A42" w14:textId="03278776" w:rsidR="00BC6FDF" w:rsidRDefault="00BC6FDF" w:rsidP="0083503E">
      <w:pPr>
        <w:rPr>
          <w:color w:val="FF0000"/>
        </w:rPr>
      </w:pPr>
      <w:r w:rsidRPr="00755FBE">
        <w:rPr>
          <w:b/>
        </w:rPr>
        <w:lastRenderedPageBreak/>
        <w:t>JOIN COMMANDS:</w:t>
      </w:r>
      <w:r>
        <w:rPr>
          <w:color w:val="FF0000"/>
        </w:rPr>
        <w:br/>
      </w:r>
      <w:r>
        <w:rPr>
          <w:noProof/>
          <w:color w:val="FF0000"/>
        </w:rPr>
        <w:drawing>
          <wp:inline distT="0" distB="0" distL="0" distR="0" wp14:anchorId="24BEFAF2" wp14:editId="6F13C336">
            <wp:extent cx="8188581" cy="7125335"/>
            <wp:effectExtent l="0" t="0" r="317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98089" cy="71336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color w:val="FF0000"/>
        </w:rPr>
        <w:lastRenderedPageBreak/>
        <w:drawing>
          <wp:inline distT="0" distB="0" distL="0" distR="0" wp14:anchorId="7DF291D7" wp14:editId="1C0F1DAD">
            <wp:extent cx="10031225" cy="8688012"/>
            <wp:effectExtent l="0" t="0" r="825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31225" cy="86880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846C25" w14:textId="65E794B1" w:rsidR="00A27B2F" w:rsidRDefault="00D7038D" w:rsidP="0083503E">
      <w:pPr>
        <w:rPr>
          <w:color w:val="FF0000"/>
        </w:rPr>
      </w:pPr>
      <w:r w:rsidRPr="00755FBE">
        <w:rPr>
          <w:b/>
        </w:rPr>
        <w:lastRenderedPageBreak/>
        <w:t>SUMMARY COMMAND:</w:t>
      </w:r>
      <w:r>
        <w:rPr>
          <w:color w:val="FF0000"/>
        </w:rPr>
        <w:br/>
      </w:r>
      <w:r>
        <w:rPr>
          <w:noProof/>
          <w:color w:val="FF0000"/>
        </w:rPr>
        <w:drawing>
          <wp:inline distT="0" distB="0" distL="0" distR="0" wp14:anchorId="0AED6350" wp14:editId="1D91F80C">
            <wp:extent cx="9116165" cy="7819947"/>
            <wp:effectExtent l="0" t="0" r="889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22078" cy="78250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55DD3">
        <w:rPr>
          <w:color w:val="FF0000"/>
        </w:rPr>
        <w:br/>
      </w:r>
      <w:r w:rsidR="00F55DD3" w:rsidRPr="00755FBE">
        <w:rPr>
          <w:b/>
        </w:rPr>
        <w:lastRenderedPageBreak/>
        <w:t>COMMAND OF CHOICE</w:t>
      </w:r>
      <w:r w:rsidR="00F55DD3">
        <w:rPr>
          <w:color w:val="FF0000"/>
        </w:rPr>
        <w:br/>
      </w:r>
      <w:r w:rsidR="00F55DD3">
        <w:rPr>
          <w:noProof/>
          <w:color w:val="FF0000"/>
        </w:rPr>
        <w:drawing>
          <wp:inline distT="0" distB="0" distL="0" distR="0" wp14:anchorId="0040488F" wp14:editId="5CD99489">
            <wp:extent cx="9170006" cy="798258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72206" cy="7984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0DC37A" w14:textId="007EECA7" w:rsidR="0083503E" w:rsidRDefault="0083503E" w:rsidP="0083503E">
      <w:pPr>
        <w:pStyle w:val="Heading1"/>
      </w:pPr>
      <w:bookmarkStart w:id="7" w:name="_Toc85814576"/>
      <w:r>
        <w:lastRenderedPageBreak/>
        <w:t>Indexes</w:t>
      </w:r>
      <w:bookmarkEnd w:id="7"/>
    </w:p>
    <w:p w14:paraId="4BCD8446" w14:textId="21A61D0E" w:rsidR="00DC4EF9" w:rsidRPr="00755FBE" w:rsidRDefault="00DC4EF9" w:rsidP="0083503E">
      <w:r w:rsidRPr="00755FBE">
        <w:t>This index is applied on date since we would want to query by date.</w:t>
      </w:r>
    </w:p>
    <w:p w14:paraId="49AB21F5" w14:textId="77777777" w:rsidR="00EF7E72" w:rsidRDefault="00EF7E72" w:rsidP="0083503E">
      <w:pPr>
        <w:rPr>
          <w:color w:val="FF0000"/>
        </w:rPr>
      </w:pPr>
    </w:p>
    <w:p w14:paraId="25C9C353" w14:textId="77777777" w:rsidR="00EF7E72" w:rsidRDefault="00EF7E72" w:rsidP="0083503E">
      <w:pPr>
        <w:rPr>
          <w:color w:val="FF0000"/>
        </w:rPr>
      </w:pPr>
    </w:p>
    <w:p w14:paraId="4732F7AC" w14:textId="63C3A868" w:rsidR="00DC4EF9" w:rsidRDefault="00DC4EF9" w:rsidP="0083503E">
      <w:pPr>
        <w:rPr>
          <w:color w:val="FF0000"/>
        </w:rPr>
      </w:pPr>
      <w:r>
        <w:rPr>
          <w:noProof/>
          <w:color w:val="FF0000"/>
        </w:rPr>
        <w:drawing>
          <wp:inline distT="0" distB="0" distL="0" distR="0" wp14:anchorId="5846ABCE" wp14:editId="12A92D10">
            <wp:extent cx="10221751" cy="2962688"/>
            <wp:effectExtent l="0" t="0" r="825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21751" cy="2962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208F98" w14:textId="5031B70C" w:rsidR="00EF7E72" w:rsidRDefault="00EF7E72" w:rsidP="0083503E">
      <w:pPr>
        <w:rPr>
          <w:color w:val="FF0000"/>
        </w:rPr>
      </w:pPr>
    </w:p>
    <w:p w14:paraId="1E4838BA" w14:textId="1A5666EE" w:rsidR="00EF7E72" w:rsidRPr="00755FBE" w:rsidRDefault="00EF7E72" w:rsidP="0083503E">
      <w:r w:rsidRPr="00755FBE">
        <w:t>This index is applied on average temperature since queries will be sorted by it.</w:t>
      </w:r>
    </w:p>
    <w:p w14:paraId="204968F6" w14:textId="2A88B004" w:rsidR="0083503E" w:rsidRDefault="00DC4EF9" w:rsidP="0083503E">
      <w:pPr>
        <w:rPr>
          <w:color w:val="FF0000"/>
        </w:rPr>
      </w:pPr>
      <w:r>
        <w:rPr>
          <w:noProof/>
          <w:color w:val="FF0000"/>
        </w:rPr>
        <w:drawing>
          <wp:inline distT="0" distB="0" distL="0" distR="0" wp14:anchorId="4C981224" wp14:editId="6014A274">
            <wp:extent cx="9945488" cy="2419688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945488" cy="2419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D55FFE" w14:textId="49F18331" w:rsidR="005B7B9B" w:rsidRDefault="005B7B9B" w:rsidP="0083503E">
      <w:pPr>
        <w:rPr>
          <w:color w:val="FF0000"/>
        </w:rPr>
      </w:pPr>
    </w:p>
    <w:p w14:paraId="20D873EF" w14:textId="0CB73B50" w:rsidR="0083503E" w:rsidRDefault="0083503E" w:rsidP="0083503E">
      <w:pPr>
        <w:pStyle w:val="Heading1"/>
      </w:pPr>
      <w:bookmarkStart w:id="8" w:name="_Toc85814577"/>
      <w:r>
        <w:t>Views</w:t>
      </w:r>
      <w:bookmarkEnd w:id="8"/>
    </w:p>
    <w:p w14:paraId="3E8714AA" w14:textId="2D4CF052" w:rsidR="0083503E" w:rsidRDefault="0083503E" w:rsidP="0083503E">
      <w:pPr>
        <w:rPr>
          <w:i/>
          <w:iCs/>
        </w:rPr>
      </w:pPr>
    </w:p>
    <w:p w14:paraId="11F33308" w14:textId="114DD6B6" w:rsidR="007B0856" w:rsidRPr="00755FBE" w:rsidRDefault="007B0856" w:rsidP="0083503E">
      <w:r w:rsidRPr="00755FBE">
        <w:lastRenderedPageBreak/>
        <w:t>This view will be used in join query of city and temperature</w:t>
      </w:r>
    </w:p>
    <w:p w14:paraId="3FF02B7C" w14:textId="7BC11CDE" w:rsidR="007B0856" w:rsidRDefault="007B0856" w:rsidP="0083503E">
      <w:pPr>
        <w:rPr>
          <w:color w:val="FF0000"/>
        </w:rPr>
      </w:pPr>
      <w:r>
        <w:rPr>
          <w:noProof/>
          <w:color w:val="FF0000"/>
        </w:rPr>
        <w:drawing>
          <wp:inline distT="0" distB="0" distL="0" distR="0" wp14:anchorId="29FCE8E9" wp14:editId="06A44815">
            <wp:extent cx="10345594" cy="3219899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45594" cy="3219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7D7546" w14:textId="5F152997" w:rsidR="007B0856" w:rsidRDefault="007B0856" w:rsidP="0083503E">
      <w:pPr>
        <w:rPr>
          <w:color w:val="FF0000"/>
        </w:rPr>
      </w:pPr>
    </w:p>
    <w:p w14:paraId="49E974D3" w14:textId="42E1ECA6" w:rsidR="007B0856" w:rsidRPr="00755FBE" w:rsidRDefault="007B0856" w:rsidP="0083503E">
      <w:r w:rsidRPr="00755FBE">
        <w:t>This view shows result of a join and group the result according to state</w:t>
      </w:r>
    </w:p>
    <w:p w14:paraId="6C6B156C" w14:textId="7759827F" w:rsidR="0083503E" w:rsidRDefault="007B0856" w:rsidP="0083503E">
      <w:pPr>
        <w:rPr>
          <w:color w:val="FF0000"/>
        </w:rPr>
      </w:pPr>
      <w:r>
        <w:rPr>
          <w:noProof/>
          <w:color w:val="FF0000"/>
        </w:rPr>
        <w:drawing>
          <wp:inline distT="0" distB="0" distL="0" distR="0" wp14:anchorId="63EED6D2" wp14:editId="00F3E895">
            <wp:extent cx="10202699" cy="3458058"/>
            <wp:effectExtent l="0" t="0" r="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02699" cy="3458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CD3D1E" w14:textId="06A59DD8" w:rsidR="0083503E" w:rsidRDefault="00343301" w:rsidP="00343301">
      <w:pPr>
        <w:pStyle w:val="Heading1"/>
      </w:pPr>
      <w:bookmarkStart w:id="9" w:name="_Toc85814578"/>
      <w:r>
        <w:lastRenderedPageBreak/>
        <w:t>Triggers</w:t>
      </w:r>
      <w:bookmarkEnd w:id="9"/>
    </w:p>
    <w:p w14:paraId="709C177A" w14:textId="77777777" w:rsidR="001457EA" w:rsidRPr="00755FBE" w:rsidRDefault="001457EA" w:rsidP="001457EA">
      <w:r w:rsidRPr="00755FBE">
        <w:t xml:space="preserve">CREATE TRIGGER </w:t>
      </w:r>
      <w:proofErr w:type="spellStart"/>
      <w:r w:rsidRPr="00755FBE">
        <w:t>avgtempwinter</w:t>
      </w:r>
      <w:proofErr w:type="spellEnd"/>
    </w:p>
    <w:p w14:paraId="2F3D8DCB" w14:textId="77777777" w:rsidR="001457EA" w:rsidRPr="00755FBE" w:rsidRDefault="001457EA" w:rsidP="001457EA">
      <w:r w:rsidRPr="00755FBE">
        <w:t xml:space="preserve">before INSERT </w:t>
      </w:r>
    </w:p>
    <w:p w14:paraId="677582EE" w14:textId="77777777" w:rsidR="001457EA" w:rsidRPr="00755FBE" w:rsidRDefault="001457EA" w:rsidP="001457EA">
      <w:r w:rsidRPr="00755FBE">
        <w:t>ON temperature</w:t>
      </w:r>
    </w:p>
    <w:p w14:paraId="222CCAAA" w14:textId="77777777" w:rsidR="001457EA" w:rsidRPr="00755FBE" w:rsidRDefault="001457EA" w:rsidP="001457EA">
      <w:r w:rsidRPr="00755FBE">
        <w:t>FOR EACH ROW</w:t>
      </w:r>
    </w:p>
    <w:p w14:paraId="1AA50CA3" w14:textId="434A104A" w:rsidR="00343301" w:rsidRPr="00755FBE" w:rsidRDefault="001457EA" w:rsidP="001457EA">
      <w:r w:rsidRPr="00755FBE">
        <w:t xml:space="preserve">SET </w:t>
      </w:r>
      <w:proofErr w:type="spellStart"/>
      <w:proofErr w:type="gramStart"/>
      <w:r w:rsidRPr="00755FBE">
        <w:t>new.AverageTemp</w:t>
      </w:r>
      <w:proofErr w:type="spellEnd"/>
      <w:r w:rsidRPr="00755FBE">
        <w:t>=new.AverageTemp</w:t>
      </w:r>
      <w:proofErr w:type="gramEnd"/>
      <w:r w:rsidRPr="00755FBE">
        <w:t>-10;</w:t>
      </w:r>
    </w:p>
    <w:p w14:paraId="0B5FCC90" w14:textId="5A5374EE" w:rsidR="001457EA" w:rsidRPr="00755FBE" w:rsidRDefault="001457EA" w:rsidP="001457EA">
      <w:r w:rsidRPr="00755FBE">
        <w:t>Purpose: This trigger is supposed to su</w:t>
      </w:r>
      <w:r w:rsidR="00A47C3E" w:rsidRPr="00755FBE">
        <w:t xml:space="preserve">btract 10 from </w:t>
      </w:r>
      <w:proofErr w:type="spellStart"/>
      <w:r w:rsidR="00A47C3E" w:rsidRPr="00755FBE">
        <w:t>avg</w:t>
      </w:r>
      <w:proofErr w:type="spellEnd"/>
      <w:r w:rsidR="00A47C3E" w:rsidRPr="00755FBE">
        <w:t xml:space="preserve"> temperature</w:t>
      </w:r>
    </w:p>
    <w:p w14:paraId="4EB9AE72" w14:textId="1F4DEDAA" w:rsidR="00A47C3E" w:rsidRDefault="00A47C3E" w:rsidP="001457EA">
      <w:pPr>
        <w:rPr>
          <w:color w:val="FF0000"/>
        </w:rPr>
      </w:pPr>
      <w:r>
        <w:rPr>
          <w:noProof/>
          <w:color w:val="FF0000"/>
        </w:rPr>
        <w:drawing>
          <wp:inline distT="0" distB="0" distL="0" distR="0" wp14:anchorId="0BA35A2B" wp14:editId="3FFBD0B5">
            <wp:extent cx="10164594" cy="3562847"/>
            <wp:effectExtent l="0" t="0" r="825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64594" cy="35628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26D5A5" w14:textId="3C3EA279" w:rsidR="00343301" w:rsidRDefault="00343301" w:rsidP="00343301">
      <w:pPr>
        <w:pStyle w:val="Heading1"/>
      </w:pPr>
      <w:bookmarkStart w:id="10" w:name="_Toc85814579"/>
      <w:r>
        <w:t>Transactions</w:t>
      </w:r>
      <w:bookmarkEnd w:id="10"/>
    </w:p>
    <w:p w14:paraId="258701EE" w14:textId="2803FAEC" w:rsidR="00BD53C9" w:rsidRPr="00755FBE" w:rsidRDefault="00BD53C9" w:rsidP="00343301">
      <w:r w:rsidRPr="00755FBE">
        <w:t>Transaction should follow rules of atomicity, consistency, isolation, and durability.</w:t>
      </w:r>
    </w:p>
    <w:p w14:paraId="49EBC72F" w14:textId="01313121" w:rsidR="00343301" w:rsidRPr="0021247D" w:rsidRDefault="00BD53C9" w:rsidP="00343301">
      <w:r>
        <w:rPr>
          <w:noProof/>
        </w:rPr>
        <w:lastRenderedPageBreak/>
        <w:drawing>
          <wp:inline distT="0" distB="0" distL="0" distR="0" wp14:anchorId="21A8236E" wp14:editId="59CB9DAB">
            <wp:extent cx="10212225" cy="4925112"/>
            <wp:effectExtent l="0" t="0" r="0" b="889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12225" cy="4925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0FBB654" wp14:editId="268A1EF1">
            <wp:extent cx="10231278" cy="415348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31278" cy="4153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73667AC" wp14:editId="1BD1C6FD">
            <wp:extent cx="10164594" cy="443927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64594" cy="4439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B465D7" w14:textId="17C8F171" w:rsidR="00343301" w:rsidRDefault="00343301" w:rsidP="00343301">
      <w:pPr>
        <w:pStyle w:val="Heading1"/>
      </w:pPr>
      <w:bookmarkStart w:id="11" w:name="_Toc85814580"/>
      <w:r>
        <w:t>Database Security</w:t>
      </w:r>
      <w:bookmarkEnd w:id="11"/>
    </w:p>
    <w:p w14:paraId="23297551" w14:textId="56CFA3E2" w:rsidR="006F6755" w:rsidRPr="00755FBE" w:rsidRDefault="006F6755" w:rsidP="00343301">
      <w:proofErr w:type="spellStart"/>
      <w:r w:rsidRPr="00755FBE">
        <w:t>Avinash</w:t>
      </w:r>
      <w:proofErr w:type="spellEnd"/>
      <w:r w:rsidRPr="00755FBE">
        <w:t xml:space="preserve"> will have all the privileges as a database administrator </w:t>
      </w:r>
    </w:p>
    <w:p w14:paraId="1B18D493" w14:textId="229FCA45" w:rsidR="006F6755" w:rsidRDefault="006F6755" w:rsidP="00343301">
      <w:pPr>
        <w:rPr>
          <w:color w:val="FF0000"/>
        </w:rPr>
      </w:pPr>
      <w:r>
        <w:rPr>
          <w:noProof/>
          <w:color w:val="FF0000"/>
        </w:rPr>
        <w:drawing>
          <wp:inline distT="0" distB="0" distL="0" distR="0" wp14:anchorId="7295D087" wp14:editId="77398EEA">
            <wp:extent cx="10202699" cy="2753109"/>
            <wp:effectExtent l="0" t="0" r="8255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02699" cy="2753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1F7BC0" w14:textId="62121618" w:rsidR="006F6755" w:rsidRPr="00755FBE" w:rsidRDefault="006F6755" w:rsidP="00343301">
      <w:r w:rsidRPr="00755FBE">
        <w:t>A</w:t>
      </w:r>
      <w:r w:rsidR="00755FBE" w:rsidRPr="00755FBE">
        <w:t>bhishek</w:t>
      </w:r>
      <w:r w:rsidRPr="00755FBE">
        <w:t xml:space="preserve"> will have privilege to select tables from database and no other privilege.</w:t>
      </w:r>
    </w:p>
    <w:p w14:paraId="2A62FF36" w14:textId="4B9A32A0" w:rsidR="00343301" w:rsidRDefault="006F6755" w:rsidP="00343301">
      <w:pPr>
        <w:rPr>
          <w:color w:val="FF0000"/>
        </w:rPr>
      </w:pPr>
      <w:r>
        <w:rPr>
          <w:noProof/>
          <w:color w:val="FF0000"/>
        </w:rPr>
        <w:lastRenderedPageBreak/>
        <w:drawing>
          <wp:inline distT="0" distB="0" distL="0" distR="0" wp14:anchorId="03BA9893" wp14:editId="7B191F17">
            <wp:extent cx="9478497" cy="2678899"/>
            <wp:effectExtent l="0" t="0" r="0" b="762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12898" cy="26886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950F32" w14:textId="77777777" w:rsidR="006F411E" w:rsidRDefault="006F411E" w:rsidP="00343301">
      <w:pPr>
        <w:rPr>
          <w:color w:val="FF0000"/>
        </w:rPr>
      </w:pPr>
    </w:p>
    <w:p w14:paraId="0476B103" w14:textId="353B2283" w:rsidR="00343301" w:rsidRDefault="00343301" w:rsidP="00343301">
      <w:pPr>
        <w:pStyle w:val="Heading1"/>
      </w:pPr>
      <w:bookmarkStart w:id="12" w:name="_Toc85814581"/>
      <w:r>
        <w:lastRenderedPageBreak/>
        <w:t>Locking and Concurrent Access</w:t>
      </w:r>
      <w:bookmarkEnd w:id="12"/>
    </w:p>
    <w:p w14:paraId="0DDEA56A" w14:textId="2ED66437" w:rsidR="00343301" w:rsidRPr="00343301" w:rsidRDefault="006F411E" w:rsidP="00343301">
      <w:pPr>
        <w:rPr>
          <w:color w:val="FF0000"/>
        </w:rPr>
      </w:pPr>
      <w:r>
        <w:rPr>
          <w:noProof/>
          <w:color w:val="FF0000"/>
        </w:rPr>
        <w:drawing>
          <wp:inline distT="0" distB="0" distL="0" distR="0" wp14:anchorId="20B89579" wp14:editId="4277F918">
            <wp:extent cx="10136015" cy="272453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36015" cy="2724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color w:val="FF0000"/>
        </w:rPr>
        <w:drawing>
          <wp:inline distT="0" distB="0" distL="0" distR="0" wp14:anchorId="71CF6A51" wp14:editId="6A48D38B">
            <wp:extent cx="9916909" cy="5039428"/>
            <wp:effectExtent l="0" t="0" r="8255" b="889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916909" cy="50394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E53F39" w14:textId="0C1E3FD9" w:rsidR="00343301" w:rsidRDefault="00343301" w:rsidP="00343301">
      <w:pPr>
        <w:pStyle w:val="Heading1"/>
      </w:pPr>
      <w:bookmarkStart w:id="13" w:name="_Toc85814582"/>
      <w:r>
        <w:lastRenderedPageBreak/>
        <w:t>Backing Up Your Database</w:t>
      </w:r>
      <w:bookmarkEnd w:id="13"/>
    </w:p>
    <w:p w14:paraId="3888D19F" w14:textId="2DD03157" w:rsidR="006F411E" w:rsidRPr="00B94AAC" w:rsidRDefault="006F411E" w:rsidP="006F411E">
      <w:pPr>
        <w:rPr>
          <w:i/>
          <w:iCs/>
        </w:rPr>
      </w:pPr>
      <w:proofErr w:type="spellStart"/>
      <w:r w:rsidRPr="00B94AAC">
        <w:t>mysqldump</w:t>
      </w:r>
      <w:proofErr w:type="spellEnd"/>
      <w:r w:rsidRPr="00B94AAC">
        <w:t xml:space="preserve"> -h localhost -u </w:t>
      </w:r>
      <w:proofErr w:type="spellStart"/>
      <w:r w:rsidRPr="00B94AAC">
        <w:t>avinash</w:t>
      </w:r>
      <w:proofErr w:type="spellEnd"/>
      <w:r w:rsidRPr="00B94AAC">
        <w:t xml:space="preserve"> -p password temperatures &gt; </w:t>
      </w:r>
      <w:proofErr w:type="spellStart"/>
      <w:r w:rsidRPr="00B94AAC">
        <w:t>temperatures.sql</w:t>
      </w:r>
      <w:proofErr w:type="spellEnd"/>
    </w:p>
    <w:p w14:paraId="7F84220C" w14:textId="73DE97FA" w:rsidR="00343301" w:rsidRDefault="00343301" w:rsidP="00343301">
      <w:pPr>
        <w:rPr>
          <w:color w:val="FF0000"/>
        </w:rPr>
      </w:pPr>
    </w:p>
    <w:p w14:paraId="4E02AFC6" w14:textId="76DF1431" w:rsidR="00343301" w:rsidRDefault="00343301" w:rsidP="00343301">
      <w:pPr>
        <w:pStyle w:val="Heading1"/>
      </w:pPr>
      <w:bookmarkStart w:id="14" w:name="_Toc85814583"/>
      <w:r>
        <w:t>Python Programming</w:t>
      </w:r>
      <w:bookmarkEnd w:id="14"/>
    </w:p>
    <w:p w14:paraId="05B3B183" w14:textId="77777777" w:rsidR="00D40ED1" w:rsidRDefault="00D40ED1" w:rsidP="00343301">
      <w:pPr>
        <w:rPr>
          <w:color w:val="FF0000"/>
        </w:rPr>
      </w:pPr>
    </w:p>
    <w:p w14:paraId="766889C0" w14:textId="14C30B3D" w:rsidR="00D40ED1" w:rsidRPr="00B94AAC" w:rsidRDefault="0030321B" w:rsidP="00343301">
      <w:r w:rsidRPr="00B94AAC">
        <w:t>Python script:</w:t>
      </w:r>
    </w:p>
    <w:p w14:paraId="7E3A1FDF" w14:textId="77777777" w:rsidR="0030321B" w:rsidRPr="00B94AAC" w:rsidRDefault="0030321B" w:rsidP="0030321B">
      <w:r w:rsidRPr="00B94AAC">
        <w:t xml:space="preserve">import </w:t>
      </w:r>
      <w:proofErr w:type="spellStart"/>
      <w:proofErr w:type="gramStart"/>
      <w:r w:rsidRPr="00B94AAC">
        <w:t>mysql.connector</w:t>
      </w:r>
      <w:proofErr w:type="spellEnd"/>
      <w:proofErr w:type="gramEnd"/>
    </w:p>
    <w:p w14:paraId="16E5ACB8" w14:textId="77777777" w:rsidR="0030321B" w:rsidRPr="00B94AAC" w:rsidRDefault="0030321B" w:rsidP="0030321B">
      <w:r w:rsidRPr="00B94AAC">
        <w:t xml:space="preserve">from </w:t>
      </w:r>
      <w:proofErr w:type="spellStart"/>
      <w:proofErr w:type="gramStart"/>
      <w:r w:rsidRPr="00B94AAC">
        <w:t>mysql.connector</w:t>
      </w:r>
      <w:proofErr w:type="spellEnd"/>
      <w:proofErr w:type="gramEnd"/>
      <w:r w:rsidRPr="00B94AAC">
        <w:t xml:space="preserve"> import </w:t>
      </w:r>
      <w:proofErr w:type="spellStart"/>
      <w:r w:rsidRPr="00B94AAC">
        <w:t>errorcode</w:t>
      </w:r>
      <w:proofErr w:type="spellEnd"/>
    </w:p>
    <w:p w14:paraId="041FC851" w14:textId="77777777" w:rsidR="0030321B" w:rsidRPr="00B94AAC" w:rsidRDefault="0030321B" w:rsidP="0030321B">
      <w:r w:rsidRPr="00B94AAC">
        <w:t># a function that takes connection and query and return everything in the list</w:t>
      </w:r>
    </w:p>
    <w:p w14:paraId="52548B1D" w14:textId="77777777" w:rsidR="0030321B" w:rsidRPr="00B94AAC" w:rsidRDefault="0030321B" w:rsidP="0030321B">
      <w:proofErr w:type="spellStart"/>
      <w:r w:rsidRPr="00B94AAC">
        <w:t>def</w:t>
      </w:r>
      <w:proofErr w:type="spellEnd"/>
      <w:r w:rsidRPr="00B94AAC">
        <w:t xml:space="preserve"> select(</w:t>
      </w:r>
      <w:proofErr w:type="spellStart"/>
      <w:proofErr w:type="gramStart"/>
      <w:r w:rsidRPr="00B94AAC">
        <w:t>conn,query</w:t>
      </w:r>
      <w:proofErr w:type="spellEnd"/>
      <w:proofErr w:type="gramEnd"/>
      <w:r w:rsidRPr="00B94AAC">
        <w:t>):</w:t>
      </w:r>
    </w:p>
    <w:p w14:paraId="1069C083" w14:textId="77777777" w:rsidR="0030321B" w:rsidRPr="00B94AAC" w:rsidRDefault="0030321B" w:rsidP="0030321B">
      <w:r w:rsidRPr="00B94AAC">
        <w:t xml:space="preserve">    cursor = </w:t>
      </w:r>
      <w:proofErr w:type="spellStart"/>
      <w:proofErr w:type="gramStart"/>
      <w:r w:rsidRPr="00B94AAC">
        <w:t>conn.cursor</w:t>
      </w:r>
      <w:proofErr w:type="spellEnd"/>
      <w:proofErr w:type="gramEnd"/>
      <w:r w:rsidRPr="00B94AAC">
        <w:t>()</w:t>
      </w:r>
    </w:p>
    <w:p w14:paraId="440B276C" w14:textId="77777777" w:rsidR="0030321B" w:rsidRPr="00B94AAC" w:rsidRDefault="0030321B" w:rsidP="0030321B">
      <w:r w:rsidRPr="00B94AAC">
        <w:t xml:space="preserve">    </w:t>
      </w:r>
      <w:proofErr w:type="spellStart"/>
      <w:proofErr w:type="gramStart"/>
      <w:r w:rsidRPr="00B94AAC">
        <w:t>cursor.execute</w:t>
      </w:r>
      <w:proofErr w:type="spellEnd"/>
      <w:proofErr w:type="gramEnd"/>
      <w:r w:rsidRPr="00B94AAC">
        <w:t>(query)</w:t>
      </w:r>
    </w:p>
    <w:p w14:paraId="7AF43F29" w14:textId="77777777" w:rsidR="0030321B" w:rsidRPr="00B94AAC" w:rsidRDefault="0030321B" w:rsidP="0030321B">
      <w:r w:rsidRPr="00B94AAC">
        <w:t xml:space="preserve">    results = []</w:t>
      </w:r>
    </w:p>
    <w:p w14:paraId="0727FB70" w14:textId="77777777" w:rsidR="0030321B" w:rsidRPr="00B94AAC" w:rsidRDefault="0030321B" w:rsidP="0030321B">
      <w:r w:rsidRPr="00B94AAC">
        <w:t xml:space="preserve">    for row in </w:t>
      </w:r>
      <w:proofErr w:type="spellStart"/>
      <w:proofErr w:type="gramStart"/>
      <w:r w:rsidRPr="00B94AAC">
        <w:t>cursor.fetchall</w:t>
      </w:r>
      <w:proofErr w:type="spellEnd"/>
      <w:proofErr w:type="gramEnd"/>
      <w:r w:rsidRPr="00B94AAC">
        <w:t>():</w:t>
      </w:r>
    </w:p>
    <w:p w14:paraId="23E5AEC3" w14:textId="77777777" w:rsidR="0030321B" w:rsidRPr="00B94AAC" w:rsidRDefault="0030321B" w:rsidP="0030321B">
      <w:r w:rsidRPr="00B94AAC">
        <w:t xml:space="preserve">        </w:t>
      </w:r>
      <w:proofErr w:type="spellStart"/>
      <w:proofErr w:type="gramStart"/>
      <w:r w:rsidRPr="00B94AAC">
        <w:t>results.append</w:t>
      </w:r>
      <w:proofErr w:type="spellEnd"/>
      <w:proofErr w:type="gramEnd"/>
      <w:r w:rsidRPr="00B94AAC">
        <w:t>(row)</w:t>
      </w:r>
    </w:p>
    <w:p w14:paraId="3D6E35B9" w14:textId="77777777" w:rsidR="0030321B" w:rsidRPr="00B94AAC" w:rsidRDefault="0030321B" w:rsidP="0030321B">
      <w:r w:rsidRPr="00B94AAC">
        <w:t xml:space="preserve">    </w:t>
      </w:r>
      <w:proofErr w:type="spellStart"/>
      <w:proofErr w:type="gramStart"/>
      <w:r w:rsidRPr="00B94AAC">
        <w:t>cursor.close</w:t>
      </w:r>
      <w:proofErr w:type="spellEnd"/>
      <w:proofErr w:type="gramEnd"/>
      <w:r w:rsidRPr="00B94AAC">
        <w:t>()</w:t>
      </w:r>
    </w:p>
    <w:p w14:paraId="480FCD9A" w14:textId="77777777" w:rsidR="0030321B" w:rsidRPr="00B94AAC" w:rsidRDefault="0030321B" w:rsidP="0030321B">
      <w:r w:rsidRPr="00B94AAC">
        <w:t xml:space="preserve">    return results</w:t>
      </w:r>
    </w:p>
    <w:p w14:paraId="214F6D28" w14:textId="77777777" w:rsidR="0030321B" w:rsidRPr="00B94AAC" w:rsidRDefault="0030321B" w:rsidP="0030321B">
      <w:r w:rsidRPr="00B94AAC">
        <w:t xml:space="preserve">   # a function that takes connection and query and commits the query </w:t>
      </w:r>
    </w:p>
    <w:p w14:paraId="7F1B53B2" w14:textId="77777777" w:rsidR="0030321B" w:rsidRPr="00B94AAC" w:rsidRDefault="0030321B" w:rsidP="0030321B">
      <w:proofErr w:type="spellStart"/>
      <w:r w:rsidRPr="00B94AAC">
        <w:t>def</w:t>
      </w:r>
      <w:proofErr w:type="spellEnd"/>
      <w:r w:rsidRPr="00B94AAC">
        <w:t xml:space="preserve"> execute(</w:t>
      </w:r>
      <w:proofErr w:type="spellStart"/>
      <w:proofErr w:type="gramStart"/>
      <w:r w:rsidRPr="00B94AAC">
        <w:t>conn,query</w:t>
      </w:r>
      <w:proofErr w:type="spellEnd"/>
      <w:proofErr w:type="gramEnd"/>
      <w:r w:rsidRPr="00B94AAC">
        <w:t>):  # update, delete, and insert</w:t>
      </w:r>
    </w:p>
    <w:p w14:paraId="5666CE65" w14:textId="77777777" w:rsidR="0030321B" w:rsidRPr="00B94AAC" w:rsidRDefault="0030321B" w:rsidP="0030321B">
      <w:r w:rsidRPr="00B94AAC">
        <w:t xml:space="preserve">    cursor = </w:t>
      </w:r>
      <w:proofErr w:type="spellStart"/>
      <w:proofErr w:type="gramStart"/>
      <w:r w:rsidRPr="00B94AAC">
        <w:t>conn.cursor</w:t>
      </w:r>
      <w:proofErr w:type="spellEnd"/>
      <w:proofErr w:type="gramEnd"/>
      <w:r w:rsidRPr="00B94AAC">
        <w:t>()</w:t>
      </w:r>
    </w:p>
    <w:p w14:paraId="4108E6E9" w14:textId="77777777" w:rsidR="0030321B" w:rsidRPr="00B94AAC" w:rsidRDefault="0030321B" w:rsidP="0030321B">
      <w:r w:rsidRPr="00B94AAC">
        <w:t xml:space="preserve">    </w:t>
      </w:r>
      <w:proofErr w:type="spellStart"/>
      <w:proofErr w:type="gramStart"/>
      <w:r w:rsidRPr="00B94AAC">
        <w:t>cursor.execute</w:t>
      </w:r>
      <w:proofErr w:type="spellEnd"/>
      <w:proofErr w:type="gramEnd"/>
      <w:r w:rsidRPr="00B94AAC">
        <w:t>(query)</w:t>
      </w:r>
    </w:p>
    <w:p w14:paraId="0D8F59E8" w14:textId="77777777" w:rsidR="0030321B" w:rsidRPr="00B94AAC" w:rsidRDefault="0030321B" w:rsidP="0030321B">
      <w:r w:rsidRPr="00B94AAC">
        <w:t xml:space="preserve">    </w:t>
      </w:r>
      <w:proofErr w:type="spellStart"/>
      <w:proofErr w:type="gramStart"/>
      <w:r w:rsidRPr="00B94AAC">
        <w:t>conn.commit</w:t>
      </w:r>
      <w:proofErr w:type="spellEnd"/>
      <w:proofErr w:type="gramEnd"/>
      <w:r w:rsidRPr="00B94AAC">
        <w:t>()</w:t>
      </w:r>
    </w:p>
    <w:p w14:paraId="4F78C3EA" w14:textId="77777777" w:rsidR="0030321B" w:rsidRPr="00B94AAC" w:rsidRDefault="0030321B" w:rsidP="0030321B">
      <w:r w:rsidRPr="00B94AAC">
        <w:t xml:space="preserve">    # a function that prints the </w:t>
      </w:r>
      <w:proofErr w:type="spellStart"/>
      <w:r w:rsidRPr="00B94AAC">
        <w:t>resulttothe</w:t>
      </w:r>
      <w:proofErr w:type="spellEnd"/>
      <w:r w:rsidRPr="00B94AAC">
        <w:t xml:space="preserve"> screen</w:t>
      </w:r>
    </w:p>
    <w:p w14:paraId="6700CF68" w14:textId="77777777" w:rsidR="0030321B" w:rsidRPr="00B94AAC" w:rsidRDefault="0030321B" w:rsidP="0030321B">
      <w:proofErr w:type="spellStart"/>
      <w:r w:rsidRPr="00B94AAC">
        <w:t>def</w:t>
      </w:r>
      <w:proofErr w:type="spellEnd"/>
      <w:r w:rsidRPr="00B94AAC">
        <w:t xml:space="preserve"> show(rows):</w:t>
      </w:r>
    </w:p>
    <w:p w14:paraId="2521BC19" w14:textId="77777777" w:rsidR="0030321B" w:rsidRPr="00B94AAC" w:rsidRDefault="0030321B" w:rsidP="0030321B">
      <w:r w:rsidRPr="00B94AAC">
        <w:t xml:space="preserve">    for row in rows:</w:t>
      </w:r>
    </w:p>
    <w:p w14:paraId="1A39D377" w14:textId="77777777" w:rsidR="0030321B" w:rsidRPr="00B94AAC" w:rsidRDefault="0030321B" w:rsidP="0030321B">
      <w:r w:rsidRPr="00B94AAC">
        <w:t xml:space="preserve">        print(row)</w:t>
      </w:r>
    </w:p>
    <w:p w14:paraId="3772418A" w14:textId="77777777" w:rsidR="0030321B" w:rsidRPr="00B94AAC" w:rsidRDefault="0030321B" w:rsidP="0030321B">
      <w:r w:rsidRPr="00B94AAC">
        <w:t># trying to establish connection to the database</w:t>
      </w:r>
    </w:p>
    <w:p w14:paraId="354925A6" w14:textId="77777777" w:rsidR="0030321B" w:rsidRPr="00B94AAC" w:rsidRDefault="0030321B" w:rsidP="0030321B">
      <w:r w:rsidRPr="00B94AAC">
        <w:t>try:</w:t>
      </w:r>
    </w:p>
    <w:p w14:paraId="523614F7" w14:textId="77777777" w:rsidR="0030321B" w:rsidRPr="00B94AAC" w:rsidRDefault="0030321B" w:rsidP="0030321B">
      <w:r w:rsidRPr="00B94AAC">
        <w:t xml:space="preserve">    conn = </w:t>
      </w:r>
      <w:proofErr w:type="spellStart"/>
      <w:proofErr w:type="gramStart"/>
      <w:r w:rsidRPr="00B94AAC">
        <w:t>mysql.connector</w:t>
      </w:r>
      <w:proofErr w:type="gramEnd"/>
      <w:r w:rsidRPr="00B94AAC">
        <w:t>.connect</w:t>
      </w:r>
      <w:proofErr w:type="spellEnd"/>
      <w:r w:rsidRPr="00B94AAC">
        <w:t>(</w:t>
      </w:r>
    </w:p>
    <w:p w14:paraId="7FCF2264" w14:textId="77777777" w:rsidR="0030321B" w:rsidRPr="00B94AAC" w:rsidRDefault="0030321B" w:rsidP="0030321B">
      <w:r w:rsidRPr="00B94AAC">
        <w:lastRenderedPageBreak/>
        <w:t xml:space="preserve">        user="root",</w:t>
      </w:r>
    </w:p>
    <w:p w14:paraId="48674E4A" w14:textId="77777777" w:rsidR="0030321B" w:rsidRPr="00B94AAC" w:rsidRDefault="0030321B" w:rsidP="0030321B">
      <w:r w:rsidRPr="00B94AAC">
        <w:t xml:space="preserve">        password="",</w:t>
      </w:r>
    </w:p>
    <w:p w14:paraId="3E333F61" w14:textId="77777777" w:rsidR="0030321B" w:rsidRPr="00B94AAC" w:rsidRDefault="0030321B" w:rsidP="0030321B">
      <w:r w:rsidRPr="00B94AAC">
        <w:t xml:space="preserve">        host="localhost",</w:t>
      </w:r>
    </w:p>
    <w:p w14:paraId="4F13458D" w14:textId="77777777" w:rsidR="0030321B" w:rsidRPr="00B94AAC" w:rsidRDefault="0030321B" w:rsidP="0030321B">
      <w:r w:rsidRPr="00B94AAC">
        <w:t xml:space="preserve">        database="</w:t>
      </w:r>
      <w:proofErr w:type="spellStart"/>
      <w:r w:rsidRPr="00B94AAC">
        <w:t>globaltemp</w:t>
      </w:r>
      <w:proofErr w:type="spellEnd"/>
      <w:r w:rsidRPr="00B94AAC">
        <w:t>")</w:t>
      </w:r>
    </w:p>
    <w:p w14:paraId="31601FD8" w14:textId="77777777" w:rsidR="0030321B" w:rsidRPr="00B94AAC" w:rsidRDefault="0030321B" w:rsidP="0030321B">
      <w:r w:rsidRPr="00B94AAC">
        <w:t xml:space="preserve">except </w:t>
      </w:r>
      <w:proofErr w:type="spellStart"/>
      <w:proofErr w:type="gramStart"/>
      <w:r w:rsidRPr="00B94AAC">
        <w:t>mysql.connector</w:t>
      </w:r>
      <w:proofErr w:type="gramEnd"/>
      <w:r w:rsidRPr="00B94AAC">
        <w:t>.Error</w:t>
      </w:r>
      <w:proofErr w:type="spellEnd"/>
      <w:r w:rsidRPr="00B94AAC">
        <w:t xml:space="preserve"> as err:</w:t>
      </w:r>
    </w:p>
    <w:p w14:paraId="4FB27157" w14:textId="77777777" w:rsidR="0030321B" w:rsidRPr="00B94AAC" w:rsidRDefault="0030321B" w:rsidP="0030321B">
      <w:r w:rsidRPr="00B94AAC">
        <w:t xml:space="preserve">    </w:t>
      </w:r>
      <w:proofErr w:type="gramStart"/>
      <w:r w:rsidRPr="00B94AAC">
        <w:t>print(</w:t>
      </w:r>
      <w:proofErr w:type="gramEnd"/>
      <w:r w:rsidRPr="00B94AAC">
        <w:t>"Cannot connect.")</w:t>
      </w:r>
    </w:p>
    <w:p w14:paraId="0BB30893" w14:textId="77777777" w:rsidR="0030321B" w:rsidRPr="00B94AAC" w:rsidRDefault="0030321B" w:rsidP="0030321B">
      <w:r w:rsidRPr="00B94AAC">
        <w:t xml:space="preserve">    </w:t>
      </w:r>
      <w:proofErr w:type="gramStart"/>
      <w:r w:rsidRPr="00B94AAC">
        <w:t>exit(</w:t>
      </w:r>
      <w:proofErr w:type="gramEnd"/>
      <w:r w:rsidRPr="00B94AAC">
        <w:t>)</w:t>
      </w:r>
    </w:p>
    <w:p w14:paraId="6E5CAD71" w14:textId="77777777" w:rsidR="0030321B" w:rsidRPr="00B94AAC" w:rsidRDefault="0030321B" w:rsidP="0030321B">
      <w:r w:rsidRPr="00B94AAC">
        <w:t># storing query in variable</w:t>
      </w:r>
    </w:p>
    <w:p w14:paraId="7476B12C" w14:textId="77777777" w:rsidR="0030321B" w:rsidRPr="00B94AAC" w:rsidRDefault="0030321B" w:rsidP="0030321B">
      <w:r w:rsidRPr="00B94AAC">
        <w:t xml:space="preserve">rows = </w:t>
      </w:r>
      <w:proofErr w:type="gramStart"/>
      <w:r w:rsidRPr="00B94AAC">
        <w:t>select(</w:t>
      </w:r>
      <w:proofErr w:type="spellStart"/>
      <w:proofErr w:type="gramEnd"/>
      <w:r w:rsidRPr="00B94AAC">
        <w:t>conn,"select</w:t>
      </w:r>
      <w:proofErr w:type="spellEnd"/>
      <w:r w:rsidRPr="00B94AAC">
        <w:t xml:space="preserve"> * from city c join </w:t>
      </w:r>
      <w:proofErr w:type="spellStart"/>
      <w:r w:rsidRPr="00B94AAC">
        <w:t>state s</w:t>
      </w:r>
      <w:proofErr w:type="spellEnd"/>
      <w:r w:rsidRPr="00B94AAC">
        <w:t xml:space="preserve"> join temperature t where c.Temperature_id=t.id &amp; s.Temperature_id=t.id ")</w:t>
      </w:r>
    </w:p>
    <w:p w14:paraId="0877DF32" w14:textId="77777777" w:rsidR="0030321B" w:rsidRPr="00B94AAC" w:rsidRDefault="0030321B" w:rsidP="0030321B">
      <w:r w:rsidRPr="00B94AAC">
        <w:t># function call</w:t>
      </w:r>
    </w:p>
    <w:p w14:paraId="79BA3E87" w14:textId="77777777" w:rsidR="0030321B" w:rsidRPr="00B94AAC" w:rsidRDefault="0030321B" w:rsidP="0030321B">
      <w:r w:rsidRPr="00B94AAC">
        <w:t>show(rows)</w:t>
      </w:r>
    </w:p>
    <w:p w14:paraId="78FDB82D" w14:textId="77777777" w:rsidR="0030321B" w:rsidRPr="00B94AAC" w:rsidRDefault="0030321B" w:rsidP="0030321B">
      <w:proofErr w:type="gramStart"/>
      <w:r w:rsidRPr="00B94AAC">
        <w:t>print(</w:t>
      </w:r>
      <w:proofErr w:type="gramEnd"/>
      <w:r w:rsidRPr="00B94AAC">
        <w:t>"Now insert a record")</w:t>
      </w:r>
    </w:p>
    <w:p w14:paraId="388F8F5C" w14:textId="77777777" w:rsidR="0030321B" w:rsidRPr="00B94AAC" w:rsidRDefault="0030321B" w:rsidP="0030321B">
      <w:r w:rsidRPr="00B94AAC">
        <w:t># function call</w:t>
      </w:r>
    </w:p>
    <w:p w14:paraId="767B7D62" w14:textId="77777777" w:rsidR="0030321B" w:rsidRPr="00B94AAC" w:rsidRDefault="0030321B" w:rsidP="0030321B">
      <w:proofErr w:type="gramStart"/>
      <w:r w:rsidRPr="00B94AAC">
        <w:t>execute(</w:t>
      </w:r>
      <w:proofErr w:type="spellStart"/>
      <w:proofErr w:type="gramEnd"/>
      <w:r w:rsidRPr="00B94AAC">
        <w:t>conn,"insert</w:t>
      </w:r>
      <w:proofErr w:type="spellEnd"/>
      <w:r w:rsidRPr="00B94AAC">
        <w:t xml:space="preserve"> into city values (null,'NYC','Usa',14.8,122.6,1)")</w:t>
      </w:r>
    </w:p>
    <w:p w14:paraId="7A8604F2" w14:textId="77777777" w:rsidR="0030321B" w:rsidRPr="00B94AAC" w:rsidRDefault="0030321B" w:rsidP="0030321B">
      <w:r w:rsidRPr="00B94AAC">
        <w:t># function call</w:t>
      </w:r>
    </w:p>
    <w:p w14:paraId="0278AAEF" w14:textId="77777777" w:rsidR="0030321B" w:rsidRPr="00B94AAC" w:rsidRDefault="0030321B" w:rsidP="0030321B">
      <w:r w:rsidRPr="00B94AAC">
        <w:t xml:space="preserve">rows = </w:t>
      </w:r>
      <w:proofErr w:type="gramStart"/>
      <w:r w:rsidRPr="00B94AAC">
        <w:t>select(</w:t>
      </w:r>
      <w:proofErr w:type="spellStart"/>
      <w:proofErr w:type="gramEnd"/>
      <w:r w:rsidRPr="00B94AAC">
        <w:t>conn,"select</w:t>
      </w:r>
      <w:proofErr w:type="spellEnd"/>
      <w:r w:rsidRPr="00B94AAC">
        <w:t xml:space="preserve"> * from city")</w:t>
      </w:r>
    </w:p>
    <w:p w14:paraId="6A423F68" w14:textId="77777777" w:rsidR="0030321B" w:rsidRPr="00B94AAC" w:rsidRDefault="0030321B" w:rsidP="0030321B">
      <w:r w:rsidRPr="00B94AAC">
        <w:t># function call</w:t>
      </w:r>
    </w:p>
    <w:p w14:paraId="1992D511" w14:textId="0A87558C" w:rsidR="0030321B" w:rsidRPr="00B94AAC" w:rsidRDefault="0030321B" w:rsidP="0030321B">
      <w:r w:rsidRPr="00B94AAC">
        <w:t>show(rows)</w:t>
      </w:r>
    </w:p>
    <w:p w14:paraId="67169CD3" w14:textId="59ADAA3B" w:rsidR="00343301" w:rsidRPr="00B94AAC" w:rsidRDefault="00B8550B" w:rsidP="00343301">
      <w:r w:rsidRPr="00B94AAC">
        <w:t>Screenshot of running program:</w:t>
      </w:r>
    </w:p>
    <w:p w14:paraId="262B38C2" w14:textId="59411901" w:rsidR="00D40ED1" w:rsidRDefault="00D40ED1" w:rsidP="00343301">
      <w:pPr>
        <w:rPr>
          <w:color w:val="FF0000"/>
        </w:rPr>
      </w:pPr>
      <w:r>
        <w:rPr>
          <w:noProof/>
          <w:color w:val="FF0000"/>
        </w:rPr>
        <w:lastRenderedPageBreak/>
        <w:drawing>
          <wp:inline distT="0" distB="0" distL="0" distR="0" wp14:anchorId="31691CEC" wp14:editId="235B8A81">
            <wp:extent cx="15394548" cy="7306695"/>
            <wp:effectExtent l="0" t="0" r="0" b="889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94548" cy="7306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4214B4" w14:textId="5BCC4E95" w:rsidR="00343301" w:rsidRDefault="00343301" w:rsidP="00343301">
      <w:pPr>
        <w:pStyle w:val="Heading1"/>
      </w:pPr>
      <w:bookmarkStart w:id="15" w:name="_Toc85814584"/>
      <w:r>
        <w:t>PHP Programming</w:t>
      </w:r>
      <w:bookmarkEnd w:id="15"/>
    </w:p>
    <w:p w14:paraId="47EF7FC6" w14:textId="35EE8E2B" w:rsidR="00343301" w:rsidRPr="00B94AAC" w:rsidRDefault="005B68C9" w:rsidP="00343301">
      <w:r w:rsidRPr="00B94AAC">
        <w:t>Search form:</w:t>
      </w:r>
    </w:p>
    <w:p w14:paraId="1CDB18AA" w14:textId="77777777" w:rsidR="005B68C9" w:rsidRPr="005B68C9" w:rsidRDefault="005B68C9" w:rsidP="005B68C9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5B68C9">
        <w:rPr>
          <w:rFonts w:ascii="Consolas" w:eastAsia="Times New Roman" w:hAnsi="Consolas" w:cs="Times New Roman"/>
          <w:color w:val="808080"/>
          <w:sz w:val="30"/>
          <w:szCs w:val="30"/>
        </w:rPr>
        <w:lastRenderedPageBreak/>
        <w:t>&lt;</w:t>
      </w:r>
      <w:r w:rsidRPr="005B68C9">
        <w:rPr>
          <w:rFonts w:ascii="Consolas" w:eastAsia="Times New Roman" w:hAnsi="Consolas" w:cs="Times New Roman"/>
          <w:color w:val="569CD6"/>
          <w:sz w:val="30"/>
          <w:szCs w:val="30"/>
        </w:rPr>
        <w:t>form</w:t>
      </w:r>
      <w:r w:rsidRPr="005B68C9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5B68C9">
        <w:rPr>
          <w:rFonts w:ascii="Consolas" w:eastAsia="Times New Roman" w:hAnsi="Consolas" w:cs="Times New Roman"/>
          <w:color w:val="9CDCFE"/>
          <w:sz w:val="30"/>
          <w:szCs w:val="30"/>
        </w:rPr>
        <w:t>action</w:t>
      </w:r>
      <w:r w:rsidRPr="005B68C9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5B68C9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proofErr w:type="spellStart"/>
      <w:r w:rsidRPr="005B68C9">
        <w:rPr>
          <w:rFonts w:ascii="Consolas" w:eastAsia="Times New Roman" w:hAnsi="Consolas" w:cs="Times New Roman"/>
          <w:color w:val="CE9178"/>
          <w:sz w:val="30"/>
          <w:szCs w:val="30"/>
        </w:rPr>
        <w:t>search.php</w:t>
      </w:r>
      <w:proofErr w:type="spellEnd"/>
      <w:r w:rsidRPr="005B68C9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r w:rsidRPr="005B68C9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5B68C9">
        <w:rPr>
          <w:rFonts w:ascii="Consolas" w:eastAsia="Times New Roman" w:hAnsi="Consolas" w:cs="Times New Roman"/>
          <w:color w:val="9CDCFE"/>
          <w:sz w:val="30"/>
          <w:szCs w:val="30"/>
        </w:rPr>
        <w:t>method</w:t>
      </w:r>
      <w:r w:rsidRPr="005B68C9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5B68C9">
        <w:rPr>
          <w:rFonts w:ascii="Consolas" w:eastAsia="Times New Roman" w:hAnsi="Consolas" w:cs="Times New Roman"/>
          <w:color w:val="CE9178"/>
          <w:sz w:val="30"/>
          <w:szCs w:val="30"/>
        </w:rPr>
        <w:t>"POST"</w:t>
      </w:r>
      <w:r w:rsidRPr="005B68C9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1C4DEEE7" w14:textId="77777777" w:rsidR="005B68C9" w:rsidRPr="005B68C9" w:rsidRDefault="005B68C9" w:rsidP="005B68C9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5B68C9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</w:t>
      </w:r>
      <w:r w:rsidRPr="005B68C9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5B68C9">
        <w:rPr>
          <w:rFonts w:ascii="Consolas" w:eastAsia="Times New Roman" w:hAnsi="Consolas" w:cs="Times New Roman"/>
          <w:color w:val="569CD6"/>
          <w:sz w:val="30"/>
          <w:szCs w:val="30"/>
        </w:rPr>
        <w:t>input</w:t>
      </w:r>
      <w:r w:rsidRPr="005B68C9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5B68C9">
        <w:rPr>
          <w:rFonts w:ascii="Consolas" w:eastAsia="Times New Roman" w:hAnsi="Consolas" w:cs="Times New Roman"/>
          <w:color w:val="9CDCFE"/>
          <w:sz w:val="30"/>
          <w:szCs w:val="30"/>
        </w:rPr>
        <w:t>type</w:t>
      </w:r>
      <w:r w:rsidRPr="005B68C9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5B68C9">
        <w:rPr>
          <w:rFonts w:ascii="Consolas" w:eastAsia="Times New Roman" w:hAnsi="Consolas" w:cs="Times New Roman"/>
          <w:color w:val="CE9178"/>
          <w:sz w:val="30"/>
          <w:szCs w:val="30"/>
        </w:rPr>
        <w:t>"text"</w:t>
      </w:r>
      <w:r w:rsidRPr="005B68C9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5B68C9">
        <w:rPr>
          <w:rFonts w:ascii="Consolas" w:eastAsia="Times New Roman" w:hAnsi="Consolas" w:cs="Times New Roman"/>
          <w:color w:val="9CDCFE"/>
          <w:sz w:val="30"/>
          <w:szCs w:val="30"/>
        </w:rPr>
        <w:t>name</w:t>
      </w:r>
      <w:r w:rsidRPr="005B68C9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5B68C9">
        <w:rPr>
          <w:rFonts w:ascii="Consolas" w:eastAsia="Times New Roman" w:hAnsi="Consolas" w:cs="Times New Roman"/>
          <w:color w:val="CE9178"/>
          <w:sz w:val="30"/>
          <w:szCs w:val="30"/>
        </w:rPr>
        <w:t>"search"</w:t>
      </w:r>
      <w:r w:rsidRPr="005B68C9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5B68C9">
        <w:rPr>
          <w:rFonts w:ascii="Consolas" w:eastAsia="Times New Roman" w:hAnsi="Consolas" w:cs="Times New Roman"/>
          <w:color w:val="9CDCFE"/>
          <w:sz w:val="30"/>
          <w:szCs w:val="30"/>
        </w:rPr>
        <w:t>placeholder</w:t>
      </w:r>
      <w:r w:rsidRPr="005B68C9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5B68C9">
        <w:rPr>
          <w:rFonts w:ascii="Consolas" w:eastAsia="Times New Roman" w:hAnsi="Consolas" w:cs="Times New Roman"/>
          <w:color w:val="CE9178"/>
          <w:sz w:val="30"/>
          <w:szCs w:val="30"/>
        </w:rPr>
        <w:t>"search"</w:t>
      </w:r>
      <w:r w:rsidRPr="005B68C9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5B68C9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74D2CFC8" w14:textId="77777777" w:rsidR="005B68C9" w:rsidRPr="005B68C9" w:rsidRDefault="005B68C9" w:rsidP="005B68C9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5B68C9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</w:t>
      </w:r>
      <w:r w:rsidRPr="005B68C9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5B68C9">
        <w:rPr>
          <w:rFonts w:ascii="Consolas" w:eastAsia="Times New Roman" w:hAnsi="Consolas" w:cs="Times New Roman"/>
          <w:color w:val="569CD6"/>
          <w:sz w:val="30"/>
          <w:szCs w:val="30"/>
        </w:rPr>
        <w:t>button</w:t>
      </w:r>
      <w:r w:rsidRPr="005B68C9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5B68C9">
        <w:rPr>
          <w:rFonts w:ascii="Consolas" w:eastAsia="Times New Roman" w:hAnsi="Consolas" w:cs="Times New Roman"/>
          <w:color w:val="9CDCFE"/>
          <w:sz w:val="30"/>
          <w:szCs w:val="30"/>
        </w:rPr>
        <w:t>type</w:t>
      </w:r>
      <w:r w:rsidRPr="005B68C9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5B68C9">
        <w:rPr>
          <w:rFonts w:ascii="Consolas" w:eastAsia="Times New Roman" w:hAnsi="Consolas" w:cs="Times New Roman"/>
          <w:color w:val="CE9178"/>
          <w:sz w:val="30"/>
          <w:szCs w:val="30"/>
        </w:rPr>
        <w:t>"submit"</w:t>
      </w:r>
      <w:r w:rsidRPr="005B68C9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5B68C9">
        <w:rPr>
          <w:rFonts w:ascii="Consolas" w:eastAsia="Times New Roman" w:hAnsi="Consolas" w:cs="Times New Roman"/>
          <w:color w:val="9CDCFE"/>
          <w:sz w:val="30"/>
          <w:szCs w:val="30"/>
        </w:rPr>
        <w:t>name</w:t>
      </w:r>
      <w:r w:rsidRPr="005B68C9">
        <w:rPr>
          <w:rFonts w:ascii="Consolas" w:eastAsia="Times New Roman" w:hAnsi="Consolas" w:cs="Times New Roman"/>
          <w:color w:val="D4D4D4"/>
          <w:sz w:val="30"/>
          <w:szCs w:val="30"/>
        </w:rPr>
        <w:t>=</w:t>
      </w:r>
      <w:r w:rsidRPr="005B68C9">
        <w:rPr>
          <w:rFonts w:ascii="Consolas" w:eastAsia="Times New Roman" w:hAnsi="Consolas" w:cs="Times New Roman"/>
          <w:color w:val="CE9178"/>
          <w:sz w:val="30"/>
          <w:szCs w:val="30"/>
        </w:rPr>
        <w:t>"submit"</w:t>
      </w:r>
      <w:r w:rsidRPr="005B68C9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5B68C9">
        <w:rPr>
          <w:rFonts w:ascii="Consolas" w:eastAsia="Times New Roman" w:hAnsi="Consolas" w:cs="Times New Roman"/>
          <w:color w:val="D4D4D4"/>
          <w:sz w:val="30"/>
          <w:szCs w:val="30"/>
        </w:rPr>
        <w:t>Go</w:t>
      </w:r>
      <w:r w:rsidRPr="005B68C9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5B68C9">
        <w:rPr>
          <w:rFonts w:ascii="Consolas" w:eastAsia="Times New Roman" w:hAnsi="Consolas" w:cs="Times New Roman"/>
          <w:color w:val="569CD6"/>
          <w:sz w:val="30"/>
          <w:szCs w:val="30"/>
        </w:rPr>
        <w:t>button</w:t>
      </w:r>
      <w:r w:rsidRPr="005B68C9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567A30E1" w14:textId="77777777" w:rsidR="005B68C9" w:rsidRPr="005B68C9" w:rsidRDefault="005B68C9" w:rsidP="005B68C9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5B68C9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5B68C9">
        <w:rPr>
          <w:rFonts w:ascii="Consolas" w:eastAsia="Times New Roman" w:hAnsi="Consolas" w:cs="Times New Roman"/>
          <w:color w:val="569CD6"/>
          <w:sz w:val="30"/>
          <w:szCs w:val="30"/>
        </w:rPr>
        <w:t>form</w:t>
      </w:r>
      <w:r w:rsidRPr="005B68C9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1BD0D8C5" w14:textId="79BCD59B" w:rsidR="005B68C9" w:rsidRDefault="005B68C9" w:rsidP="00343301">
      <w:pPr>
        <w:rPr>
          <w:color w:val="FF0000"/>
        </w:rPr>
      </w:pPr>
      <w:proofErr w:type="spellStart"/>
      <w:r>
        <w:rPr>
          <w:color w:val="FF0000"/>
        </w:rPr>
        <w:t>Php</w:t>
      </w:r>
      <w:proofErr w:type="spellEnd"/>
      <w:r>
        <w:rPr>
          <w:color w:val="FF0000"/>
        </w:rPr>
        <w:t xml:space="preserve"> script that searches through database:</w:t>
      </w:r>
      <w:r>
        <w:rPr>
          <w:color w:val="FF0000"/>
        </w:rPr>
        <w:br/>
      </w:r>
    </w:p>
    <w:p w14:paraId="531584D3" w14:textId="77777777" w:rsidR="005B68C9" w:rsidRPr="005B68C9" w:rsidRDefault="005B68C9" w:rsidP="005B68C9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proofErr w:type="gramStart"/>
      <w:r w:rsidRPr="005B68C9">
        <w:rPr>
          <w:rFonts w:ascii="Consolas" w:eastAsia="Times New Roman" w:hAnsi="Consolas" w:cs="Times New Roman"/>
          <w:color w:val="569CD6"/>
          <w:sz w:val="30"/>
          <w:szCs w:val="30"/>
        </w:rPr>
        <w:t>&lt;?</w:t>
      </w:r>
      <w:proofErr w:type="spellStart"/>
      <w:r w:rsidRPr="005B68C9">
        <w:rPr>
          <w:rFonts w:ascii="Consolas" w:eastAsia="Times New Roman" w:hAnsi="Consolas" w:cs="Times New Roman"/>
          <w:color w:val="569CD6"/>
          <w:sz w:val="30"/>
          <w:szCs w:val="30"/>
        </w:rPr>
        <w:t>php</w:t>
      </w:r>
      <w:proofErr w:type="spellEnd"/>
      <w:proofErr w:type="gramEnd"/>
    </w:p>
    <w:p w14:paraId="7B956F8F" w14:textId="77777777" w:rsidR="005B68C9" w:rsidRPr="005B68C9" w:rsidRDefault="005B68C9" w:rsidP="005B68C9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5B68C9">
        <w:rPr>
          <w:rFonts w:ascii="Consolas" w:eastAsia="Times New Roman" w:hAnsi="Consolas" w:cs="Times New Roman"/>
          <w:color w:val="C586C0"/>
          <w:sz w:val="30"/>
          <w:szCs w:val="30"/>
        </w:rPr>
        <w:t>if</w:t>
      </w:r>
      <w:r w:rsidRPr="005B68C9">
        <w:rPr>
          <w:rFonts w:ascii="Consolas" w:eastAsia="Times New Roman" w:hAnsi="Consolas" w:cs="Times New Roman"/>
          <w:color w:val="D4D4D4"/>
          <w:sz w:val="30"/>
          <w:szCs w:val="30"/>
        </w:rPr>
        <w:t>(</w:t>
      </w:r>
      <w:proofErr w:type="spellStart"/>
      <w:r w:rsidRPr="005B68C9">
        <w:rPr>
          <w:rFonts w:ascii="Consolas" w:eastAsia="Times New Roman" w:hAnsi="Consolas" w:cs="Times New Roman"/>
          <w:color w:val="DCDCAA"/>
          <w:sz w:val="30"/>
          <w:szCs w:val="30"/>
        </w:rPr>
        <w:t>isset</w:t>
      </w:r>
      <w:proofErr w:type="spellEnd"/>
      <w:r w:rsidRPr="005B68C9">
        <w:rPr>
          <w:rFonts w:ascii="Consolas" w:eastAsia="Times New Roman" w:hAnsi="Consolas" w:cs="Times New Roman"/>
          <w:color w:val="D4D4D4"/>
          <w:sz w:val="30"/>
          <w:szCs w:val="30"/>
        </w:rPr>
        <w:t>(</w:t>
      </w:r>
      <w:r w:rsidRPr="005B68C9">
        <w:rPr>
          <w:rFonts w:ascii="Consolas" w:eastAsia="Times New Roman" w:hAnsi="Consolas" w:cs="Times New Roman"/>
          <w:color w:val="9CDCFE"/>
          <w:sz w:val="30"/>
          <w:szCs w:val="30"/>
        </w:rPr>
        <w:t>$_POST</w:t>
      </w:r>
      <w:r w:rsidRPr="005B68C9">
        <w:rPr>
          <w:rFonts w:ascii="Consolas" w:eastAsia="Times New Roman" w:hAnsi="Consolas" w:cs="Times New Roman"/>
          <w:color w:val="D4D4D4"/>
          <w:sz w:val="30"/>
          <w:szCs w:val="30"/>
        </w:rPr>
        <w:t>[</w:t>
      </w:r>
      <w:r w:rsidRPr="005B68C9">
        <w:rPr>
          <w:rFonts w:ascii="Consolas" w:eastAsia="Times New Roman" w:hAnsi="Consolas" w:cs="Times New Roman"/>
          <w:color w:val="CE9178"/>
          <w:sz w:val="30"/>
          <w:szCs w:val="30"/>
        </w:rPr>
        <w:t>'submit'</w:t>
      </w:r>
      <w:r w:rsidRPr="005B68C9">
        <w:rPr>
          <w:rFonts w:ascii="Consolas" w:eastAsia="Times New Roman" w:hAnsi="Consolas" w:cs="Times New Roman"/>
          <w:color w:val="D4D4D4"/>
          <w:sz w:val="30"/>
          <w:szCs w:val="30"/>
        </w:rPr>
        <w:t>]</w:t>
      </w:r>
      <w:proofErr w:type="gramStart"/>
      <w:r w:rsidRPr="005B68C9">
        <w:rPr>
          <w:rFonts w:ascii="Consolas" w:eastAsia="Times New Roman" w:hAnsi="Consolas" w:cs="Times New Roman"/>
          <w:color w:val="D4D4D4"/>
          <w:sz w:val="30"/>
          <w:szCs w:val="30"/>
        </w:rPr>
        <w:t>)){</w:t>
      </w:r>
      <w:proofErr w:type="gramEnd"/>
    </w:p>
    <w:p w14:paraId="2EE5CA25" w14:textId="77777777" w:rsidR="005B68C9" w:rsidRPr="005B68C9" w:rsidRDefault="005B68C9" w:rsidP="005B68C9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5B68C9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</w:t>
      </w:r>
      <w:r w:rsidRPr="005B68C9">
        <w:rPr>
          <w:rFonts w:ascii="Consolas" w:eastAsia="Times New Roman" w:hAnsi="Consolas" w:cs="Times New Roman"/>
          <w:color w:val="9CDCFE"/>
          <w:sz w:val="30"/>
          <w:szCs w:val="30"/>
        </w:rPr>
        <w:t>$x</w:t>
      </w:r>
      <w:r w:rsidRPr="005B68C9">
        <w:rPr>
          <w:rFonts w:ascii="Consolas" w:eastAsia="Times New Roman" w:hAnsi="Consolas" w:cs="Times New Roman"/>
          <w:color w:val="D4D4D4"/>
          <w:sz w:val="30"/>
          <w:szCs w:val="30"/>
        </w:rPr>
        <w:t xml:space="preserve">= </w:t>
      </w:r>
      <w:r w:rsidRPr="005B68C9">
        <w:rPr>
          <w:rFonts w:ascii="Consolas" w:eastAsia="Times New Roman" w:hAnsi="Consolas" w:cs="Times New Roman"/>
          <w:color w:val="9CDCFE"/>
          <w:sz w:val="30"/>
          <w:szCs w:val="30"/>
        </w:rPr>
        <w:t>$_POST</w:t>
      </w:r>
      <w:r w:rsidRPr="005B68C9">
        <w:rPr>
          <w:rFonts w:ascii="Consolas" w:eastAsia="Times New Roman" w:hAnsi="Consolas" w:cs="Times New Roman"/>
          <w:color w:val="D4D4D4"/>
          <w:sz w:val="30"/>
          <w:szCs w:val="30"/>
        </w:rPr>
        <w:t>[</w:t>
      </w:r>
      <w:r w:rsidRPr="005B68C9">
        <w:rPr>
          <w:rFonts w:ascii="Consolas" w:eastAsia="Times New Roman" w:hAnsi="Consolas" w:cs="Times New Roman"/>
          <w:color w:val="CE9178"/>
          <w:sz w:val="30"/>
          <w:szCs w:val="30"/>
        </w:rPr>
        <w:t>'search'</w:t>
      </w:r>
      <w:r w:rsidRPr="005B68C9">
        <w:rPr>
          <w:rFonts w:ascii="Consolas" w:eastAsia="Times New Roman" w:hAnsi="Consolas" w:cs="Times New Roman"/>
          <w:color w:val="D4D4D4"/>
          <w:sz w:val="30"/>
          <w:szCs w:val="30"/>
        </w:rPr>
        <w:t>];</w:t>
      </w:r>
    </w:p>
    <w:p w14:paraId="4088B765" w14:textId="77777777" w:rsidR="005B68C9" w:rsidRPr="005B68C9" w:rsidRDefault="005B68C9" w:rsidP="005B68C9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5B68C9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</w:t>
      </w:r>
      <w:r w:rsidRPr="005B68C9">
        <w:rPr>
          <w:rFonts w:ascii="Consolas" w:eastAsia="Times New Roman" w:hAnsi="Consolas" w:cs="Times New Roman"/>
          <w:color w:val="9CDCFE"/>
          <w:sz w:val="30"/>
          <w:szCs w:val="30"/>
        </w:rPr>
        <w:t>$</w:t>
      </w:r>
      <w:proofErr w:type="spellStart"/>
      <w:r w:rsidRPr="005B68C9">
        <w:rPr>
          <w:rFonts w:ascii="Consolas" w:eastAsia="Times New Roman" w:hAnsi="Consolas" w:cs="Times New Roman"/>
          <w:color w:val="9CDCFE"/>
          <w:sz w:val="30"/>
          <w:szCs w:val="30"/>
        </w:rPr>
        <w:t>db</w:t>
      </w:r>
      <w:proofErr w:type="spellEnd"/>
      <w:r w:rsidRPr="005B68C9">
        <w:rPr>
          <w:rFonts w:ascii="Consolas" w:eastAsia="Times New Roman" w:hAnsi="Consolas" w:cs="Times New Roman"/>
          <w:color w:val="D4D4D4"/>
          <w:sz w:val="30"/>
          <w:szCs w:val="30"/>
        </w:rPr>
        <w:t>-&gt;</w:t>
      </w:r>
      <w:proofErr w:type="gramStart"/>
      <w:r w:rsidRPr="005B68C9">
        <w:rPr>
          <w:rFonts w:ascii="Consolas" w:eastAsia="Times New Roman" w:hAnsi="Consolas" w:cs="Times New Roman"/>
          <w:color w:val="DCDCAA"/>
          <w:sz w:val="30"/>
          <w:szCs w:val="30"/>
        </w:rPr>
        <w:t>query</w:t>
      </w:r>
      <w:r w:rsidRPr="005B68C9">
        <w:rPr>
          <w:rFonts w:ascii="Consolas" w:eastAsia="Times New Roman" w:hAnsi="Consolas" w:cs="Times New Roman"/>
          <w:color w:val="D4D4D4"/>
          <w:sz w:val="30"/>
          <w:szCs w:val="30"/>
        </w:rPr>
        <w:t>(</w:t>
      </w:r>
      <w:proofErr w:type="gramEnd"/>
      <w:r w:rsidRPr="005B68C9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r w:rsidRPr="005B68C9">
        <w:rPr>
          <w:rFonts w:ascii="Consolas" w:eastAsia="Times New Roman" w:hAnsi="Consolas" w:cs="Times New Roman"/>
          <w:color w:val="569CD6"/>
          <w:sz w:val="30"/>
          <w:szCs w:val="30"/>
        </w:rPr>
        <w:t>SELECT</w:t>
      </w:r>
      <w:r w:rsidRPr="005B68C9">
        <w:rPr>
          <w:rFonts w:ascii="Consolas" w:eastAsia="Times New Roman" w:hAnsi="Consolas" w:cs="Times New Roman"/>
          <w:color w:val="CE9178"/>
          <w:sz w:val="30"/>
          <w:szCs w:val="30"/>
        </w:rPr>
        <w:t xml:space="preserve"> </w:t>
      </w:r>
      <w:r w:rsidRPr="005B68C9">
        <w:rPr>
          <w:rFonts w:ascii="Consolas" w:eastAsia="Times New Roman" w:hAnsi="Consolas" w:cs="Times New Roman"/>
          <w:color w:val="D4D4D4"/>
          <w:sz w:val="30"/>
          <w:szCs w:val="30"/>
        </w:rPr>
        <w:t>*</w:t>
      </w:r>
      <w:r w:rsidRPr="005B68C9">
        <w:rPr>
          <w:rFonts w:ascii="Consolas" w:eastAsia="Times New Roman" w:hAnsi="Consolas" w:cs="Times New Roman"/>
          <w:color w:val="CE9178"/>
          <w:sz w:val="30"/>
          <w:szCs w:val="30"/>
        </w:rPr>
        <w:t xml:space="preserve"> </w:t>
      </w:r>
      <w:r w:rsidRPr="005B68C9">
        <w:rPr>
          <w:rFonts w:ascii="Consolas" w:eastAsia="Times New Roman" w:hAnsi="Consolas" w:cs="Times New Roman"/>
          <w:color w:val="569CD6"/>
          <w:sz w:val="30"/>
          <w:szCs w:val="30"/>
        </w:rPr>
        <w:t>FROM</w:t>
      </w:r>
      <w:r w:rsidRPr="005B68C9">
        <w:rPr>
          <w:rFonts w:ascii="Consolas" w:eastAsia="Times New Roman" w:hAnsi="Consolas" w:cs="Times New Roman"/>
          <w:color w:val="CE9178"/>
          <w:sz w:val="30"/>
          <w:szCs w:val="30"/>
        </w:rPr>
        <w:t xml:space="preserve"> temperature </w:t>
      </w:r>
      <w:r w:rsidRPr="005B68C9">
        <w:rPr>
          <w:rFonts w:ascii="Consolas" w:eastAsia="Times New Roman" w:hAnsi="Consolas" w:cs="Times New Roman"/>
          <w:color w:val="569CD6"/>
          <w:sz w:val="30"/>
          <w:szCs w:val="30"/>
        </w:rPr>
        <w:t>where</w:t>
      </w:r>
      <w:r w:rsidRPr="005B68C9">
        <w:rPr>
          <w:rFonts w:ascii="Consolas" w:eastAsia="Times New Roman" w:hAnsi="Consolas" w:cs="Times New Roman"/>
          <w:color w:val="CE9178"/>
          <w:sz w:val="30"/>
          <w:szCs w:val="30"/>
        </w:rPr>
        <w:t xml:space="preserve"> </w:t>
      </w:r>
    </w:p>
    <w:p w14:paraId="57F0823E" w14:textId="77777777" w:rsidR="005B68C9" w:rsidRPr="005B68C9" w:rsidRDefault="005B68C9" w:rsidP="005B68C9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5B68C9">
        <w:rPr>
          <w:rFonts w:ascii="Consolas" w:eastAsia="Times New Roman" w:hAnsi="Consolas" w:cs="Times New Roman"/>
          <w:color w:val="CE9178"/>
          <w:sz w:val="30"/>
          <w:szCs w:val="30"/>
        </w:rPr>
        <w:t xml:space="preserve">  </w:t>
      </w:r>
      <w:proofErr w:type="spellStart"/>
      <w:r w:rsidRPr="005B68C9">
        <w:rPr>
          <w:rFonts w:ascii="Consolas" w:eastAsia="Times New Roman" w:hAnsi="Consolas" w:cs="Times New Roman"/>
          <w:color w:val="CE9178"/>
          <w:sz w:val="30"/>
          <w:szCs w:val="30"/>
        </w:rPr>
        <w:t>id</w:t>
      </w:r>
      <w:proofErr w:type="spellEnd"/>
      <w:r w:rsidRPr="005B68C9">
        <w:rPr>
          <w:rFonts w:ascii="Consolas" w:eastAsia="Times New Roman" w:hAnsi="Consolas" w:cs="Times New Roman"/>
          <w:color w:val="CE9178"/>
          <w:sz w:val="30"/>
          <w:szCs w:val="30"/>
        </w:rPr>
        <w:t xml:space="preserve"> </w:t>
      </w:r>
      <w:r w:rsidRPr="005B68C9">
        <w:rPr>
          <w:rFonts w:ascii="Consolas" w:eastAsia="Times New Roman" w:hAnsi="Consolas" w:cs="Times New Roman"/>
          <w:color w:val="569CD6"/>
          <w:sz w:val="30"/>
          <w:szCs w:val="30"/>
        </w:rPr>
        <w:t>LIKE</w:t>
      </w:r>
      <w:r w:rsidRPr="005B68C9">
        <w:rPr>
          <w:rFonts w:ascii="Consolas" w:eastAsia="Times New Roman" w:hAnsi="Consolas" w:cs="Times New Roman"/>
          <w:color w:val="CE9178"/>
          <w:sz w:val="30"/>
          <w:szCs w:val="30"/>
        </w:rPr>
        <w:t xml:space="preserve"> '%</w:t>
      </w:r>
      <w:r w:rsidRPr="005B68C9">
        <w:rPr>
          <w:rFonts w:ascii="Consolas" w:eastAsia="Times New Roman" w:hAnsi="Consolas" w:cs="Times New Roman"/>
          <w:color w:val="9CDCFE"/>
          <w:sz w:val="30"/>
          <w:szCs w:val="30"/>
        </w:rPr>
        <w:t>$x</w:t>
      </w:r>
      <w:r w:rsidRPr="005B68C9">
        <w:rPr>
          <w:rFonts w:ascii="Consolas" w:eastAsia="Times New Roman" w:hAnsi="Consolas" w:cs="Times New Roman"/>
          <w:color w:val="CE9178"/>
          <w:sz w:val="30"/>
          <w:szCs w:val="30"/>
        </w:rPr>
        <w:t xml:space="preserve">%' </w:t>
      </w:r>
      <w:r w:rsidRPr="005B68C9">
        <w:rPr>
          <w:rFonts w:ascii="Consolas" w:eastAsia="Times New Roman" w:hAnsi="Consolas" w:cs="Times New Roman"/>
          <w:color w:val="569CD6"/>
          <w:sz w:val="30"/>
          <w:szCs w:val="30"/>
        </w:rPr>
        <w:t>OR</w:t>
      </w:r>
      <w:r w:rsidRPr="005B68C9">
        <w:rPr>
          <w:rFonts w:ascii="Consolas" w:eastAsia="Times New Roman" w:hAnsi="Consolas" w:cs="Times New Roman"/>
          <w:color w:val="CE9178"/>
          <w:sz w:val="30"/>
          <w:szCs w:val="30"/>
        </w:rPr>
        <w:t xml:space="preserve"> </w:t>
      </w:r>
      <w:proofErr w:type="spellStart"/>
      <w:r w:rsidRPr="005B68C9">
        <w:rPr>
          <w:rFonts w:ascii="Consolas" w:eastAsia="Times New Roman" w:hAnsi="Consolas" w:cs="Times New Roman"/>
          <w:color w:val="CE9178"/>
          <w:sz w:val="30"/>
          <w:szCs w:val="30"/>
        </w:rPr>
        <w:t>AverageTemp</w:t>
      </w:r>
      <w:proofErr w:type="spellEnd"/>
      <w:r w:rsidRPr="005B68C9">
        <w:rPr>
          <w:rFonts w:ascii="Consolas" w:eastAsia="Times New Roman" w:hAnsi="Consolas" w:cs="Times New Roman"/>
          <w:color w:val="CE9178"/>
          <w:sz w:val="30"/>
          <w:szCs w:val="30"/>
        </w:rPr>
        <w:t xml:space="preserve"> </w:t>
      </w:r>
      <w:r w:rsidRPr="005B68C9">
        <w:rPr>
          <w:rFonts w:ascii="Consolas" w:eastAsia="Times New Roman" w:hAnsi="Consolas" w:cs="Times New Roman"/>
          <w:color w:val="569CD6"/>
          <w:sz w:val="30"/>
          <w:szCs w:val="30"/>
        </w:rPr>
        <w:t>LIKE</w:t>
      </w:r>
      <w:r w:rsidRPr="005B68C9">
        <w:rPr>
          <w:rFonts w:ascii="Consolas" w:eastAsia="Times New Roman" w:hAnsi="Consolas" w:cs="Times New Roman"/>
          <w:color w:val="CE9178"/>
          <w:sz w:val="30"/>
          <w:szCs w:val="30"/>
        </w:rPr>
        <w:t xml:space="preserve"> '%</w:t>
      </w:r>
      <w:r w:rsidRPr="005B68C9">
        <w:rPr>
          <w:rFonts w:ascii="Consolas" w:eastAsia="Times New Roman" w:hAnsi="Consolas" w:cs="Times New Roman"/>
          <w:color w:val="9CDCFE"/>
          <w:sz w:val="30"/>
          <w:szCs w:val="30"/>
        </w:rPr>
        <w:t>$x</w:t>
      </w:r>
      <w:r w:rsidRPr="005B68C9">
        <w:rPr>
          <w:rFonts w:ascii="Consolas" w:eastAsia="Times New Roman" w:hAnsi="Consolas" w:cs="Times New Roman"/>
          <w:color w:val="CE9178"/>
          <w:sz w:val="30"/>
          <w:szCs w:val="30"/>
        </w:rPr>
        <w:t>%'</w:t>
      </w:r>
    </w:p>
    <w:p w14:paraId="40C17B96" w14:textId="77777777" w:rsidR="005B68C9" w:rsidRPr="005B68C9" w:rsidRDefault="005B68C9" w:rsidP="005B68C9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5B68C9">
        <w:rPr>
          <w:rFonts w:ascii="Consolas" w:eastAsia="Times New Roman" w:hAnsi="Consolas" w:cs="Times New Roman"/>
          <w:color w:val="CE9178"/>
          <w:sz w:val="30"/>
          <w:szCs w:val="30"/>
        </w:rPr>
        <w:t>  "</w:t>
      </w:r>
      <w:r w:rsidRPr="005B68C9">
        <w:rPr>
          <w:rFonts w:ascii="Consolas" w:eastAsia="Times New Roman" w:hAnsi="Consolas" w:cs="Times New Roman"/>
          <w:color w:val="D4D4D4"/>
          <w:sz w:val="30"/>
          <w:szCs w:val="30"/>
        </w:rPr>
        <w:t>);</w:t>
      </w:r>
    </w:p>
    <w:p w14:paraId="59AEF505" w14:textId="77777777" w:rsidR="005B68C9" w:rsidRPr="005B68C9" w:rsidRDefault="005B68C9" w:rsidP="005B68C9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5B68C9">
        <w:rPr>
          <w:rFonts w:ascii="Consolas" w:eastAsia="Times New Roman" w:hAnsi="Consolas" w:cs="Times New Roman"/>
          <w:color w:val="D4D4D4"/>
          <w:sz w:val="30"/>
          <w:szCs w:val="30"/>
        </w:rPr>
        <w:t> </w:t>
      </w:r>
      <w:r w:rsidRPr="005B68C9">
        <w:rPr>
          <w:rFonts w:ascii="Consolas" w:eastAsia="Times New Roman" w:hAnsi="Consolas" w:cs="Times New Roman"/>
          <w:color w:val="9CDCFE"/>
          <w:sz w:val="30"/>
          <w:szCs w:val="30"/>
        </w:rPr>
        <w:t>$result</w:t>
      </w:r>
      <w:r w:rsidRPr="005B68C9">
        <w:rPr>
          <w:rFonts w:ascii="Consolas" w:eastAsia="Times New Roman" w:hAnsi="Consolas" w:cs="Times New Roman"/>
          <w:color w:val="D4D4D4"/>
          <w:sz w:val="30"/>
          <w:szCs w:val="30"/>
        </w:rPr>
        <w:t xml:space="preserve"> = </w:t>
      </w:r>
      <w:r w:rsidRPr="005B68C9">
        <w:rPr>
          <w:rFonts w:ascii="Consolas" w:eastAsia="Times New Roman" w:hAnsi="Consolas" w:cs="Times New Roman"/>
          <w:color w:val="9CDCFE"/>
          <w:sz w:val="30"/>
          <w:szCs w:val="30"/>
        </w:rPr>
        <w:t>$</w:t>
      </w:r>
      <w:proofErr w:type="spellStart"/>
      <w:r w:rsidRPr="005B68C9">
        <w:rPr>
          <w:rFonts w:ascii="Consolas" w:eastAsia="Times New Roman" w:hAnsi="Consolas" w:cs="Times New Roman"/>
          <w:color w:val="9CDCFE"/>
          <w:sz w:val="30"/>
          <w:szCs w:val="30"/>
        </w:rPr>
        <w:t>db</w:t>
      </w:r>
      <w:proofErr w:type="spellEnd"/>
      <w:r w:rsidRPr="005B68C9">
        <w:rPr>
          <w:rFonts w:ascii="Consolas" w:eastAsia="Times New Roman" w:hAnsi="Consolas" w:cs="Times New Roman"/>
          <w:color w:val="D4D4D4"/>
          <w:sz w:val="30"/>
          <w:szCs w:val="30"/>
        </w:rPr>
        <w:t>-&gt;</w:t>
      </w:r>
      <w:proofErr w:type="gramStart"/>
      <w:r w:rsidRPr="005B68C9">
        <w:rPr>
          <w:rFonts w:ascii="Consolas" w:eastAsia="Times New Roman" w:hAnsi="Consolas" w:cs="Times New Roman"/>
          <w:color w:val="DCDCAA"/>
          <w:sz w:val="30"/>
          <w:szCs w:val="30"/>
        </w:rPr>
        <w:t>single</w:t>
      </w:r>
      <w:r w:rsidRPr="005B68C9">
        <w:rPr>
          <w:rFonts w:ascii="Consolas" w:eastAsia="Times New Roman" w:hAnsi="Consolas" w:cs="Times New Roman"/>
          <w:color w:val="D4D4D4"/>
          <w:sz w:val="30"/>
          <w:szCs w:val="30"/>
        </w:rPr>
        <w:t>(</w:t>
      </w:r>
      <w:proofErr w:type="gramEnd"/>
      <w:r w:rsidRPr="005B68C9">
        <w:rPr>
          <w:rFonts w:ascii="Consolas" w:eastAsia="Times New Roman" w:hAnsi="Consolas" w:cs="Times New Roman"/>
          <w:color w:val="D4D4D4"/>
          <w:sz w:val="30"/>
          <w:szCs w:val="30"/>
        </w:rPr>
        <w:t>);</w:t>
      </w:r>
    </w:p>
    <w:p w14:paraId="27FA9E41" w14:textId="77777777" w:rsidR="005B68C9" w:rsidRPr="005B68C9" w:rsidRDefault="005B68C9" w:rsidP="005B68C9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5B68C9">
        <w:rPr>
          <w:rFonts w:ascii="Consolas" w:eastAsia="Times New Roman" w:hAnsi="Consolas" w:cs="Times New Roman"/>
          <w:color w:val="D4D4D4"/>
          <w:sz w:val="30"/>
          <w:szCs w:val="30"/>
        </w:rPr>
        <w:t> </w:t>
      </w:r>
      <w:r w:rsidRPr="005B68C9">
        <w:rPr>
          <w:rFonts w:ascii="Consolas" w:eastAsia="Times New Roman" w:hAnsi="Consolas" w:cs="Times New Roman"/>
          <w:color w:val="DCDCAA"/>
          <w:sz w:val="30"/>
          <w:szCs w:val="30"/>
        </w:rPr>
        <w:t>echo</w:t>
      </w:r>
      <w:r w:rsidRPr="005B68C9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5B68C9">
        <w:rPr>
          <w:rFonts w:ascii="Consolas" w:eastAsia="Times New Roman" w:hAnsi="Consolas" w:cs="Times New Roman"/>
          <w:color w:val="9CDCFE"/>
          <w:sz w:val="30"/>
          <w:szCs w:val="30"/>
        </w:rPr>
        <w:t>$result</w:t>
      </w:r>
      <w:r w:rsidRPr="005B68C9">
        <w:rPr>
          <w:rFonts w:ascii="Consolas" w:eastAsia="Times New Roman" w:hAnsi="Consolas" w:cs="Times New Roman"/>
          <w:color w:val="D4D4D4"/>
          <w:sz w:val="30"/>
          <w:szCs w:val="30"/>
        </w:rPr>
        <w:t>-&gt;</w:t>
      </w:r>
      <w:proofErr w:type="gramStart"/>
      <w:r w:rsidRPr="005B68C9">
        <w:rPr>
          <w:rFonts w:ascii="Consolas" w:eastAsia="Times New Roman" w:hAnsi="Consolas" w:cs="Times New Roman"/>
          <w:color w:val="9CDCFE"/>
          <w:sz w:val="30"/>
          <w:szCs w:val="30"/>
        </w:rPr>
        <w:t>id</w:t>
      </w:r>
      <w:r w:rsidRPr="005B68C9">
        <w:rPr>
          <w:rFonts w:ascii="Consolas" w:eastAsia="Times New Roman" w:hAnsi="Consolas" w:cs="Times New Roman"/>
          <w:color w:val="D4D4D4"/>
          <w:sz w:val="30"/>
          <w:szCs w:val="30"/>
        </w:rPr>
        <w:t xml:space="preserve"> .</w:t>
      </w:r>
      <w:proofErr w:type="gramEnd"/>
      <w:r w:rsidRPr="005B68C9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5B68C9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r w:rsidRPr="005B68C9">
        <w:rPr>
          <w:rFonts w:ascii="Consolas" w:eastAsia="Times New Roman" w:hAnsi="Consolas" w:cs="Times New Roman"/>
          <w:color w:val="D7BA7D"/>
          <w:sz w:val="30"/>
          <w:szCs w:val="30"/>
        </w:rPr>
        <w:t>\t</w:t>
      </w:r>
      <w:proofErr w:type="gramStart"/>
      <w:r w:rsidRPr="005B68C9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r w:rsidRPr="005B68C9">
        <w:rPr>
          <w:rFonts w:ascii="Consolas" w:eastAsia="Times New Roman" w:hAnsi="Consolas" w:cs="Times New Roman"/>
          <w:color w:val="D4D4D4"/>
          <w:sz w:val="30"/>
          <w:szCs w:val="30"/>
        </w:rPr>
        <w:t xml:space="preserve"> .</w:t>
      </w:r>
      <w:proofErr w:type="gramEnd"/>
      <w:r w:rsidRPr="005B68C9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5B68C9">
        <w:rPr>
          <w:rFonts w:ascii="Consolas" w:eastAsia="Times New Roman" w:hAnsi="Consolas" w:cs="Times New Roman"/>
          <w:color w:val="9CDCFE"/>
          <w:sz w:val="30"/>
          <w:szCs w:val="30"/>
        </w:rPr>
        <w:t>$result</w:t>
      </w:r>
      <w:r w:rsidRPr="005B68C9">
        <w:rPr>
          <w:rFonts w:ascii="Consolas" w:eastAsia="Times New Roman" w:hAnsi="Consolas" w:cs="Times New Roman"/>
          <w:color w:val="D4D4D4"/>
          <w:sz w:val="30"/>
          <w:szCs w:val="30"/>
        </w:rPr>
        <w:t>-&gt;</w:t>
      </w:r>
      <w:proofErr w:type="gramStart"/>
      <w:r w:rsidRPr="005B68C9">
        <w:rPr>
          <w:rFonts w:ascii="Consolas" w:eastAsia="Times New Roman" w:hAnsi="Consolas" w:cs="Times New Roman"/>
          <w:color w:val="9CDCFE"/>
          <w:sz w:val="30"/>
          <w:szCs w:val="30"/>
        </w:rPr>
        <w:t>date</w:t>
      </w:r>
      <w:r w:rsidRPr="005B68C9">
        <w:rPr>
          <w:rFonts w:ascii="Consolas" w:eastAsia="Times New Roman" w:hAnsi="Consolas" w:cs="Times New Roman"/>
          <w:color w:val="D4D4D4"/>
          <w:sz w:val="30"/>
          <w:szCs w:val="30"/>
        </w:rPr>
        <w:t xml:space="preserve"> .</w:t>
      </w:r>
      <w:proofErr w:type="gramEnd"/>
      <w:r w:rsidRPr="005B68C9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5B68C9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r w:rsidRPr="005B68C9">
        <w:rPr>
          <w:rFonts w:ascii="Consolas" w:eastAsia="Times New Roman" w:hAnsi="Consolas" w:cs="Times New Roman"/>
          <w:color w:val="D7BA7D"/>
          <w:sz w:val="30"/>
          <w:szCs w:val="30"/>
        </w:rPr>
        <w:t>\t</w:t>
      </w:r>
      <w:proofErr w:type="gramStart"/>
      <w:r w:rsidRPr="005B68C9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r w:rsidRPr="005B68C9">
        <w:rPr>
          <w:rFonts w:ascii="Consolas" w:eastAsia="Times New Roman" w:hAnsi="Consolas" w:cs="Times New Roman"/>
          <w:color w:val="D4D4D4"/>
          <w:sz w:val="30"/>
          <w:szCs w:val="30"/>
        </w:rPr>
        <w:t xml:space="preserve"> .</w:t>
      </w:r>
      <w:proofErr w:type="gramEnd"/>
    </w:p>
    <w:p w14:paraId="5495EA7F" w14:textId="77777777" w:rsidR="005B68C9" w:rsidRPr="005B68C9" w:rsidRDefault="005B68C9" w:rsidP="005B68C9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5B68C9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</w:t>
      </w:r>
      <w:r w:rsidRPr="005B68C9">
        <w:rPr>
          <w:rFonts w:ascii="Consolas" w:eastAsia="Times New Roman" w:hAnsi="Consolas" w:cs="Times New Roman"/>
          <w:color w:val="9CDCFE"/>
          <w:sz w:val="30"/>
          <w:szCs w:val="30"/>
        </w:rPr>
        <w:t>$result</w:t>
      </w:r>
      <w:r w:rsidRPr="005B68C9">
        <w:rPr>
          <w:rFonts w:ascii="Consolas" w:eastAsia="Times New Roman" w:hAnsi="Consolas" w:cs="Times New Roman"/>
          <w:color w:val="D4D4D4"/>
          <w:sz w:val="30"/>
          <w:szCs w:val="30"/>
        </w:rPr>
        <w:t>-&gt;</w:t>
      </w:r>
      <w:proofErr w:type="spellStart"/>
      <w:proofErr w:type="gramStart"/>
      <w:r w:rsidRPr="005B68C9">
        <w:rPr>
          <w:rFonts w:ascii="Consolas" w:eastAsia="Times New Roman" w:hAnsi="Consolas" w:cs="Times New Roman"/>
          <w:color w:val="9CDCFE"/>
          <w:sz w:val="30"/>
          <w:szCs w:val="30"/>
        </w:rPr>
        <w:t>AverageTemp</w:t>
      </w:r>
      <w:proofErr w:type="spellEnd"/>
      <w:r w:rsidRPr="005B68C9">
        <w:rPr>
          <w:rFonts w:ascii="Consolas" w:eastAsia="Times New Roman" w:hAnsi="Consolas" w:cs="Times New Roman"/>
          <w:color w:val="D4D4D4"/>
          <w:sz w:val="30"/>
          <w:szCs w:val="30"/>
        </w:rPr>
        <w:t xml:space="preserve"> .</w:t>
      </w:r>
      <w:proofErr w:type="gramEnd"/>
      <w:r w:rsidRPr="005B68C9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5B68C9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r w:rsidRPr="005B68C9">
        <w:rPr>
          <w:rFonts w:ascii="Consolas" w:eastAsia="Times New Roman" w:hAnsi="Consolas" w:cs="Times New Roman"/>
          <w:color w:val="D7BA7D"/>
          <w:sz w:val="30"/>
          <w:szCs w:val="30"/>
        </w:rPr>
        <w:t>\t</w:t>
      </w:r>
      <w:proofErr w:type="gramStart"/>
      <w:r w:rsidRPr="005B68C9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r w:rsidRPr="005B68C9">
        <w:rPr>
          <w:rFonts w:ascii="Consolas" w:eastAsia="Times New Roman" w:hAnsi="Consolas" w:cs="Times New Roman"/>
          <w:color w:val="D4D4D4"/>
          <w:sz w:val="30"/>
          <w:szCs w:val="30"/>
        </w:rPr>
        <w:t xml:space="preserve"> .</w:t>
      </w:r>
      <w:proofErr w:type="gramEnd"/>
      <w:r w:rsidRPr="005B68C9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5B68C9">
        <w:rPr>
          <w:rFonts w:ascii="Consolas" w:eastAsia="Times New Roman" w:hAnsi="Consolas" w:cs="Times New Roman"/>
          <w:color w:val="9CDCFE"/>
          <w:sz w:val="30"/>
          <w:szCs w:val="30"/>
        </w:rPr>
        <w:t>$result</w:t>
      </w:r>
      <w:r w:rsidRPr="005B68C9">
        <w:rPr>
          <w:rFonts w:ascii="Consolas" w:eastAsia="Times New Roman" w:hAnsi="Consolas" w:cs="Times New Roman"/>
          <w:color w:val="D4D4D4"/>
          <w:sz w:val="30"/>
          <w:szCs w:val="30"/>
        </w:rPr>
        <w:t>-&gt;</w:t>
      </w:r>
      <w:proofErr w:type="spellStart"/>
      <w:proofErr w:type="gramStart"/>
      <w:r w:rsidRPr="005B68C9">
        <w:rPr>
          <w:rFonts w:ascii="Consolas" w:eastAsia="Times New Roman" w:hAnsi="Consolas" w:cs="Times New Roman"/>
          <w:color w:val="9CDCFE"/>
          <w:sz w:val="30"/>
          <w:szCs w:val="30"/>
        </w:rPr>
        <w:t>AverageTempUncertainty</w:t>
      </w:r>
      <w:proofErr w:type="spellEnd"/>
      <w:r w:rsidRPr="005B68C9">
        <w:rPr>
          <w:rFonts w:ascii="Consolas" w:eastAsia="Times New Roman" w:hAnsi="Consolas" w:cs="Times New Roman"/>
          <w:color w:val="D4D4D4"/>
          <w:sz w:val="30"/>
          <w:szCs w:val="30"/>
        </w:rPr>
        <w:t xml:space="preserve"> .</w:t>
      </w:r>
      <w:proofErr w:type="gramEnd"/>
      <w:r w:rsidRPr="005B68C9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r w:rsidRPr="005B68C9">
        <w:rPr>
          <w:rFonts w:ascii="Consolas" w:eastAsia="Times New Roman" w:hAnsi="Consolas" w:cs="Times New Roman"/>
          <w:color w:val="D7BA7D"/>
          <w:sz w:val="30"/>
          <w:szCs w:val="30"/>
        </w:rPr>
        <w:t>\t</w:t>
      </w:r>
      <w:r w:rsidRPr="005B68C9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r w:rsidRPr="005B68C9">
        <w:rPr>
          <w:rFonts w:ascii="Consolas" w:eastAsia="Times New Roman" w:hAnsi="Consolas" w:cs="Times New Roman"/>
          <w:color w:val="D4D4D4"/>
          <w:sz w:val="30"/>
          <w:szCs w:val="30"/>
        </w:rPr>
        <w:t xml:space="preserve"> . </w:t>
      </w:r>
      <w:r w:rsidRPr="005B68C9">
        <w:rPr>
          <w:rFonts w:ascii="Consolas" w:eastAsia="Times New Roman" w:hAnsi="Consolas" w:cs="Times New Roman"/>
          <w:color w:val="9CDCFE"/>
          <w:sz w:val="30"/>
          <w:szCs w:val="30"/>
        </w:rPr>
        <w:t>$result</w:t>
      </w:r>
      <w:r w:rsidRPr="005B68C9">
        <w:rPr>
          <w:rFonts w:ascii="Consolas" w:eastAsia="Times New Roman" w:hAnsi="Consolas" w:cs="Times New Roman"/>
          <w:color w:val="D4D4D4"/>
          <w:sz w:val="30"/>
          <w:szCs w:val="30"/>
        </w:rPr>
        <w:t>-&gt;</w:t>
      </w:r>
      <w:proofErr w:type="spellStart"/>
      <w:r w:rsidRPr="005B68C9">
        <w:rPr>
          <w:rFonts w:ascii="Consolas" w:eastAsia="Times New Roman" w:hAnsi="Consolas" w:cs="Times New Roman"/>
          <w:color w:val="9CDCFE"/>
          <w:sz w:val="30"/>
          <w:szCs w:val="30"/>
        </w:rPr>
        <w:t>AverageTempUncertainty</w:t>
      </w:r>
      <w:proofErr w:type="spellEnd"/>
      <w:r w:rsidRPr="005B68C9">
        <w:rPr>
          <w:rFonts w:ascii="Consolas" w:eastAsia="Times New Roman" w:hAnsi="Consolas" w:cs="Times New Roman"/>
          <w:color w:val="D4D4D4"/>
          <w:sz w:val="30"/>
          <w:szCs w:val="30"/>
        </w:rPr>
        <w:t>.</w:t>
      </w:r>
      <w:r w:rsidRPr="005B68C9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r w:rsidRPr="005B68C9">
        <w:rPr>
          <w:rFonts w:ascii="Consolas" w:eastAsia="Times New Roman" w:hAnsi="Consolas" w:cs="Times New Roman"/>
          <w:color w:val="D7BA7D"/>
          <w:sz w:val="30"/>
          <w:szCs w:val="30"/>
        </w:rPr>
        <w:t>\t</w:t>
      </w:r>
      <w:proofErr w:type="gramStart"/>
      <w:r w:rsidRPr="005B68C9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r w:rsidRPr="005B68C9">
        <w:rPr>
          <w:rFonts w:ascii="Consolas" w:eastAsia="Times New Roman" w:hAnsi="Consolas" w:cs="Times New Roman"/>
          <w:color w:val="D4D4D4"/>
          <w:sz w:val="30"/>
          <w:szCs w:val="30"/>
        </w:rPr>
        <w:t xml:space="preserve"> .</w:t>
      </w:r>
      <w:proofErr w:type="gramEnd"/>
      <w:r w:rsidRPr="005B68C9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r w:rsidRPr="005B68C9">
        <w:rPr>
          <w:rFonts w:ascii="Consolas" w:eastAsia="Times New Roman" w:hAnsi="Consolas" w:cs="Times New Roman"/>
          <w:color w:val="D7BA7D"/>
          <w:sz w:val="30"/>
          <w:szCs w:val="30"/>
        </w:rPr>
        <w:t>\n</w:t>
      </w:r>
      <w:r w:rsidRPr="005B68C9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r w:rsidRPr="005B68C9">
        <w:rPr>
          <w:rFonts w:ascii="Consolas" w:eastAsia="Times New Roman" w:hAnsi="Consolas" w:cs="Times New Roman"/>
          <w:color w:val="D4D4D4"/>
          <w:sz w:val="30"/>
          <w:szCs w:val="30"/>
        </w:rPr>
        <w:t>;</w:t>
      </w:r>
    </w:p>
    <w:p w14:paraId="1651DD89" w14:textId="77777777" w:rsidR="005B68C9" w:rsidRPr="005B68C9" w:rsidRDefault="005B68C9" w:rsidP="005B68C9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5B68C9">
        <w:rPr>
          <w:rFonts w:ascii="Consolas" w:eastAsia="Times New Roman" w:hAnsi="Consolas" w:cs="Times New Roman"/>
          <w:color w:val="D4D4D4"/>
          <w:sz w:val="30"/>
          <w:szCs w:val="30"/>
        </w:rPr>
        <w:t>}</w:t>
      </w:r>
    </w:p>
    <w:p w14:paraId="5DAC8A9D" w14:textId="77777777" w:rsidR="005B68C9" w:rsidRPr="005B68C9" w:rsidRDefault="005B68C9" w:rsidP="005B68C9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5B68C9">
        <w:rPr>
          <w:rFonts w:ascii="Consolas" w:eastAsia="Times New Roman" w:hAnsi="Consolas" w:cs="Times New Roman"/>
          <w:color w:val="569CD6"/>
          <w:sz w:val="30"/>
          <w:szCs w:val="30"/>
        </w:rPr>
        <w:t>?&gt;</w:t>
      </w:r>
    </w:p>
    <w:p w14:paraId="5C5BA3D4" w14:textId="7E20AA10" w:rsidR="005B68C9" w:rsidRDefault="005B68C9" w:rsidP="00343301">
      <w:pPr>
        <w:rPr>
          <w:color w:val="FF0000"/>
        </w:rPr>
      </w:pPr>
    </w:p>
    <w:p w14:paraId="4629217F" w14:textId="4138B449" w:rsidR="005B68C9" w:rsidRDefault="005B68C9" w:rsidP="00343301">
      <w:pPr>
        <w:rPr>
          <w:color w:val="FF0000"/>
        </w:rPr>
      </w:pPr>
      <w:r>
        <w:rPr>
          <w:color w:val="FF0000"/>
        </w:rPr>
        <w:t>Result page complete:</w:t>
      </w:r>
      <w:r>
        <w:rPr>
          <w:color w:val="FF0000"/>
        </w:rPr>
        <w:br/>
      </w:r>
    </w:p>
    <w:p w14:paraId="4FE50259" w14:textId="77777777" w:rsidR="005B68C9" w:rsidRPr="005B68C9" w:rsidRDefault="005B68C9" w:rsidP="005B68C9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proofErr w:type="gramStart"/>
      <w:r w:rsidRPr="005B68C9">
        <w:rPr>
          <w:rFonts w:ascii="Consolas" w:eastAsia="Times New Roman" w:hAnsi="Consolas" w:cs="Times New Roman"/>
          <w:color w:val="569CD6"/>
          <w:sz w:val="30"/>
          <w:szCs w:val="30"/>
        </w:rPr>
        <w:t>&lt;?</w:t>
      </w:r>
      <w:proofErr w:type="spellStart"/>
      <w:r w:rsidRPr="005B68C9">
        <w:rPr>
          <w:rFonts w:ascii="Consolas" w:eastAsia="Times New Roman" w:hAnsi="Consolas" w:cs="Times New Roman"/>
          <w:color w:val="569CD6"/>
          <w:sz w:val="30"/>
          <w:szCs w:val="30"/>
        </w:rPr>
        <w:t>php</w:t>
      </w:r>
      <w:proofErr w:type="spellEnd"/>
      <w:proofErr w:type="gramEnd"/>
    </w:p>
    <w:p w14:paraId="1F97E2AE" w14:textId="77777777" w:rsidR="005B68C9" w:rsidRPr="005B68C9" w:rsidRDefault="005B68C9" w:rsidP="005B68C9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proofErr w:type="spellStart"/>
      <w:r w:rsidRPr="005B68C9">
        <w:rPr>
          <w:rFonts w:ascii="Consolas" w:eastAsia="Times New Roman" w:hAnsi="Consolas" w:cs="Times New Roman"/>
          <w:color w:val="C586C0"/>
          <w:sz w:val="30"/>
          <w:szCs w:val="30"/>
        </w:rPr>
        <w:t>include_once</w:t>
      </w:r>
      <w:proofErr w:type="spellEnd"/>
      <w:r w:rsidRPr="005B68C9">
        <w:rPr>
          <w:rFonts w:ascii="Consolas" w:eastAsia="Times New Roman" w:hAnsi="Consolas" w:cs="Times New Roman"/>
          <w:color w:val="D4D4D4"/>
          <w:sz w:val="30"/>
          <w:szCs w:val="30"/>
        </w:rPr>
        <w:t>(</w:t>
      </w:r>
      <w:r w:rsidRPr="005B68C9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proofErr w:type="spellStart"/>
      <w:r w:rsidRPr="005B68C9">
        <w:rPr>
          <w:rFonts w:ascii="Consolas" w:eastAsia="Times New Roman" w:hAnsi="Consolas" w:cs="Times New Roman"/>
          <w:color w:val="CE9178"/>
          <w:sz w:val="30"/>
          <w:szCs w:val="30"/>
        </w:rPr>
        <w:t>config.php</w:t>
      </w:r>
      <w:proofErr w:type="spellEnd"/>
      <w:r w:rsidRPr="005B68C9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r w:rsidRPr="005B68C9">
        <w:rPr>
          <w:rFonts w:ascii="Consolas" w:eastAsia="Times New Roman" w:hAnsi="Consolas" w:cs="Times New Roman"/>
          <w:color w:val="D4D4D4"/>
          <w:sz w:val="30"/>
          <w:szCs w:val="30"/>
        </w:rPr>
        <w:t>);</w:t>
      </w:r>
    </w:p>
    <w:p w14:paraId="20DFF897" w14:textId="77777777" w:rsidR="005B68C9" w:rsidRPr="005B68C9" w:rsidRDefault="005B68C9" w:rsidP="005B68C9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proofErr w:type="spellStart"/>
      <w:r w:rsidRPr="005B68C9">
        <w:rPr>
          <w:rFonts w:ascii="Consolas" w:eastAsia="Times New Roman" w:hAnsi="Consolas" w:cs="Times New Roman"/>
          <w:color w:val="C586C0"/>
          <w:sz w:val="30"/>
          <w:szCs w:val="30"/>
        </w:rPr>
        <w:t>include_once</w:t>
      </w:r>
      <w:proofErr w:type="spellEnd"/>
      <w:r w:rsidRPr="005B68C9">
        <w:rPr>
          <w:rFonts w:ascii="Consolas" w:eastAsia="Times New Roman" w:hAnsi="Consolas" w:cs="Times New Roman"/>
          <w:color w:val="D4D4D4"/>
          <w:sz w:val="30"/>
          <w:szCs w:val="30"/>
        </w:rPr>
        <w:t>(</w:t>
      </w:r>
      <w:r w:rsidRPr="005B68C9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proofErr w:type="spellStart"/>
      <w:r w:rsidRPr="005B68C9">
        <w:rPr>
          <w:rFonts w:ascii="Consolas" w:eastAsia="Times New Roman" w:hAnsi="Consolas" w:cs="Times New Roman"/>
          <w:color w:val="CE9178"/>
          <w:sz w:val="30"/>
          <w:szCs w:val="30"/>
        </w:rPr>
        <w:t>Database.php</w:t>
      </w:r>
      <w:proofErr w:type="spellEnd"/>
      <w:r w:rsidRPr="005B68C9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r w:rsidRPr="005B68C9">
        <w:rPr>
          <w:rFonts w:ascii="Consolas" w:eastAsia="Times New Roman" w:hAnsi="Consolas" w:cs="Times New Roman"/>
          <w:color w:val="D4D4D4"/>
          <w:sz w:val="30"/>
          <w:szCs w:val="30"/>
        </w:rPr>
        <w:t>);</w:t>
      </w:r>
    </w:p>
    <w:p w14:paraId="4B50885B" w14:textId="77777777" w:rsidR="005B68C9" w:rsidRPr="005B68C9" w:rsidRDefault="005B68C9" w:rsidP="005B68C9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5B68C9">
        <w:rPr>
          <w:rFonts w:ascii="Consolas" w:eastAsia="Times New Roman" w:hAnsi="Consolas" w:cs="Times New Roman"/>
          <w:color w:val="9CDCFE"/>
          <w:sz w:val="30"/>
          <w:szCs w:val="30"/>
        </w:rPr>
        <w:t>$</w:t>
      </w:r>
      <w:proofErr w:type="spellStart"/>
      <w:r w:rsidRPr="005B68C9">
        <w:rPr>
          <w:rFonts w:ascii="Consolas" w:eastAsia="Times New Roman" w:hAnsi="Consolas" w:cs="Times New Roman"/>
          <w:color w:val="9CDCFE"/>
          <w:sz w:val="30"/>
          <w:szCs w:val="30"/>
        </w:rPr>
        <w:t>db</w:t>
      </w:r>
      <w:proofErr w:type="spellEnd"/>
      <w:r w:rsidRPr="005B68C9">
        <w:rPr>
          <w:rFonts w:ascii="Consolas" w:eastAsia="Times New Roman" w:hAnsi="Consolas" w:cs="Times New Roman"/>
          <w:color w:val="D4D4D4"/>
          <w:sz w:val="30"/>
          <w:szCs w:val="30"/>
        </w:rPr>
        <w:t xml:space="preserve"> = </w:t>
      </w:r>
      <w:r w:rsidRPr="005B68C9">
        <w:rPr>
          <w:rFonts w:ascii="Consolas" w:eastAsia="Times New Roman" w:hAnsi="Consolas" w:cs="Times New Roman"/>
          <w:color w:val="569CD6"/>
          <w:sz w:val="30"/>
          <w:szCs w:val="30"/>
        </w:rPr>
        <w:t>new</w:t>
      </w:r>
      <w:r w:rsidRPr="005B68C9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proofErr w:type="gramStart"/>
      <w:r w:rsidRPr="005B68C9">
        <w:rPr>
          <w:rFonts w:ascii="Consolas" w:eastAsia="Times New Roman" w:hAnsi="Consolas" w:cs="Times New Roman"/>
          <w:color w:val="4EC9B0"/>
          <w:sz w:val="30"/>
          <w:szCs w:val="30"/>
        </w:rPr>
        <w:t>Database</w:t>
      </w:r>
      <w:r w:rsidRPr="005B68C9">
        <w:rPr>
          <w:rFonts w:ascii="Consolas" w:eastAsia="Times New Roman" w:hAnsi="Consolas" w:cs="Times New Roman"/>
          <w:color w:val="D4D4D4"/>
          <w:sz w:val="30"/>
          <w:szCs w:val="30"/>
        </w:rPr>
        <w:t>(</w:t>
      </w:r>
      <w:proofErr w:type="gramEnd"/>
      <w:r w:rsidRPr="005B68C9">
        <w:rPr>
          <w:rFonts w:ascii="Consolas" w:eastAsia="Times New Roman" w:hAnsi="Consolas" w:cs="Times New Roman"/>
          <w:color w:val="D4D4D4"/>
          <w:sz w:val="30"/>
          <w:szCs w:val="30"/>
        </w:rPr>
        <w:t>);</w:t>
      </w:r>
    </w:p>
    <w:p w14:paraId="6B8BDA2E" w14:textId="77777777" w:rsidR="005B68C9" w:rsidRPr="005B68C9" w:rsidRDefault="005B68C9" w:rsidP="005B68C9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</w:p>
    <w:p w14:paraId="6F3E0FB8" w14:textId="77777777" w:rsidR="005B68C9" w:rsidRPr="005B68C9" w:rsidRDefault="005B68C9" w:rsidP="005B68C9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5B68C9">
        <w:rPr>
          <w:rFonts w:ascii="Consolas" w:eastAsia="Times New Roman" w:hAnsi="Consolas" w:cs="Times New Roman"/>
          <w:color w:val="569CD6"/>
          <w:sz w:val="30"/>
          <w:szCs w:val="30"/>
        </w:rPr>
        <w:t>?&gt;</w:t>
      </w:r>
    </w:p>
    <w:p w14:paraId="3AEDED2C" w14:textId="77777777" w:rsidR="005B68C9" w:rsidRPr="005B68C9" w:rsidRDefault="005B68C9" w:rsidP="005B68C9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</w:p>
    <w:p w14:paraId="54B0770B" w14:textId="77777777" w:rsidR="005B68C9" w:rsidRPr="005B68C9" w:rsidRDefault="005B68C9" w:rsidP="005B68C9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5B68C9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5B68C9">
        <w:rPr>
          <w:rFonts w:ascii="Consolas" w:eastAsia="Times New Roman" w:hAnsi="Consolas" w:cs="Times New Roman"/>
          <w:color w:val="569CD6"/>
          <w:sz w:val="30"/>
          <w:szCs w:val="30"/>
        </w:rPr>
        <w:t>h1</w:t>
      </w:r>
      <w:r w:rsidRPr="005B68C9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  <w:r w:rsidRPr="005B68C9">
        <w:rPr>
          <w:rFonts w:ascii="Consolas" w:eastAsia="Times New Roman" w:hAnsi="Consolas" w:cs="Times New Roman"/>
          <w:color w:val="D4D4D4"/>
          <w:sz w:val="30"/>
          <w:szCs w:val="30"/>
        </w:rPr>
        <w:t>result page</w:t>
      </w:r>
      <w:r w:rsidRPr="005B68C9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5B68C9">
        <w:rPr>
          <w:rFonts w:ascii="Consolas" w:eastAsia="Times New Roman" w:hAnsi="Consolas" w:cs="Times New Roman"/>
          <w:color w:val="569CD6"/>
          <w:sz w:val="30"/>
          <w:szCs w:val="30"/>
        </w:rPr>
        <w:t>h1</w:t>
      </w:r>
      <w:r w:rsidRPr="005B68C9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10D3B478" w14:textId="77777777" w:rsidR="005B68C9" w:rsidRPr="005B68C9" w:rsidRDefault="005B68C9" w:rsidP="005B68C9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5B68C9">
        <w:rPr>
          <w:rFonts w:ascii="Consolas" w:eastAsia="Times New Roman" w:hAnsi="Consolas" w:cs="Times New Roman"/>
          <w:color w:val="808080"/>
          <w:sz w:val="30"/>
          <w:szCs w:val="30"/>
        </w:rPr>
        <w:t>&lt;</w:t>
      </w:r>
      <w:r w:rsidRPr="005B68C9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5B68C9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24BF2069" w14:textId="77777777" w:rsidR="005B68C9" w:rsidRPr="005B68C9" w:rsidRDefault="005B68C9" w:rsidP="005B68C9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proofErr w:type="gramStart"/>
      <w:r w:rsidRPr="005B68C9">
        <w:rPr>
          <w:rFonts w:ascii="Consolas" w:eastAsia="Times New Roman" w:hAnsi="Consolas" w:cs="Times New Roman"/>
          <w:color w:val="569CD6"/>
          <w:sz w:val="30"/>
          <w:szCs w:val="30"/>
        </w:rPr>
        <w:lastRenderedPageBreak/>
        <w:t>&lt;?</w:t>
      </w:r>
      <w:proofErr w:type="spellStart"/>
      <w:r w:rsidRPr="005B68C9">
        <w:rPr>
          <w:rFonts w:ascii="Consolas" w:eastAsia="Times New Roman" w:hAnsi="Consolas" w:cs="Times New Roman"/>
          <w:color w:val="569CD6"/>
          <w:sz w:val="30"/>
          <w:szCs w:val="30"/>
        </w:rPr>
        <w:t>php</w:t>
      </w:r>
      <w:proofErr w:type="spellEnd"/>
      <w:proofErr w:type="gramEnd"/>
    </w:p>
    <w:p w14:paraId="534B1431" w14:textId="77777777" w:rsidR="005B68C9" w:rsidRPr="005B68C9" w:rsidRDefault="005B68C9" w:rsidP="005B68C9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5B68C9">
        <w:rPr>
          <w:rFonts w:ascii="Consolas" w:eastAsia="Times New Roman" w:hAnsi="Consolas" w:cs="Times New Roman"/>
          <w:color w:val="C586C0"/>
          <w:sz w:val="30"/>
          <w:szCs w:val="30"/>
        </w:rPr>
        <w:t>if</w:t>
      </w:r>
      <w:r w:rsidRPr="005B68C9">
        <w:rPr>
          <w:rFonts w:ascii="Consolas" w:eastAsia="Times New Roman" w:hAnsi="Consolas" w:cs="Times New Roman"/>
          <w:color w:val="D4D4D4"/>
          <w:sz w:val="30"/>
          <w:szCs w:val="30"/>
        </w:rPr>
        <w:t>(</w:t>
      </w:r>
      <w:proofErr w:type="spellStart"/>
      <w:r w:rsidRPr="005B68C9">
        <w:rPr>
          <w:rFonts w:ascii="Consolas" w:eastAsia="Times New Roman" w:hAnsi="Consolas" w:cs="Times New Roman"/>
          <w:color w:val="DCDCAA"/>
          <w:sz w:val="30"/>
          <w:szCs w:val="30"/>
        </w:rPr>
        <w:t>isset</w:t>
      </w:r>
      <w:proofErr w:type="spellEnd"/>
      <w:r w:rsidRPr="005B68C9">
        <w:rPr>
          <w:rFonts w:ascii="Consolas" w:eastAsia="Times New Roman" w:hAnsi="Consolas" w:cs="Times New Roman"/>
          <w:color w:val="D4D4D4"/>
          <w:sz w:val="30"/>
          <w:szCs w:val="30"/>
        </w:rPr>
        <w:t>(</w:t>
      </w:r>
      <w:r w:rsidRPr="005B68C9">
        <w:rPr>
          <w:rFonts w:ascii="Consolas" w:eastAsia="Times New Roman" w:hAnsi="Consolas" w:cs="Times New Roman"/>
          <w:color w:val="9CDCFE"/>
          <w:sz w:val="30"/>
          <w:szCs w:val="30"/>
        </w:rPr>
        <w:t>$_POST</w:t>
      </w:r>
      <w:r w:rsidRPr="005B68C9">
        <w:rPr>
          <w:rFonts w:ascii="Consolas" w:eastAsia="Times New Roman" w:hAnsi="Consolas" w:cs="Times New Roman"/>
          <w:color w:val="D4D4D4"/>
          <w:sz w:val="30"/>
          <w:szCs w:val="30"/>
        </w:rPr>
        <w:t>[</w:t>
      </w:r>
      <w:r w:rsidRPr="005B68C9">
        <w:rPr>
          <w:rFonts w:ascii="Consolas" w:eastAsia="Times New Roman" w:hAnsi="Consolas" w:cs="Times New Roman"/>
          <w:color w:val="CE9178"/>
          <w:sz w:val="30"/>
          <w:szCs w:val="30"/>
        </w:rPr>
        <w:t>'submit'</w:t>
      </w:r>
      <w:r w:rsidRPr="005B68C9">
        <w:rPr>
          <w:rFonts w:ascii="Consolas" w:eastAsia="Times New Roman" w:hAnsi="Consolas" w:cs="Times New Roman"/>
          <w:color w:val="D4D4D4"/>
          <w:sz w:val="30"/>
          <w:szCs w:val="30"/>
        </w:rPr>
        <w:t>]</w:t>
      </w:r>
      <w:proofErr w:type="gramStart"/>
      <w:r w:rsidRPr="005B68C9">
        <w:rPr>
          <w:rFonts w:ascii="Consolas" w:eastAsia="Times New Roman" w:hAnsi="Consolas" w:cs="Times New Roman"/>
          <w:color w:val="D4D4D4"/>
          <w:sz w:val="30"/>
          <w:szCs w:val="30"/>
        </w:rPr>
        <w:t>)){</w:t>
      </w:r>
      <w:proofErr w:type="gramEnd"/>
    </w:p>
    <w:p w14:paraId="0252708C" w14:textId="77777777" w:rsidR="005B68C9" w:rsidRPr="005B68C9" w:rsidRDefault="005B68C9" w:rsidP="005B68C9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5B68C9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</w:t>
      </w:r>
      <w:r w:rsidRPr="005B68C9">
        <w:rPr>
          <w:rFonts w:ascii="Consolas" w:eastAsia="Times New Roman" w:hAnsi="Consolas" w:cs="Times New Roman"/>
          <w:color w:val="9CDCFE"/>
          <w:sz w:val="30"/>
          <w:szCs w:val="30"/>
        </w:rPr>
        <w:t>$x</w:t>
      </w:r>
      <w:r w:rsidRPr="005B68C9">
        <w:rPr>
          <w:rFonts w:ascii="Consolas" w:eastAsia="Times New Roman" w:hAnsi="Consolas" w:cs="Times New Roman"/>
          <w:color w:val="D4D4D4"/>
          <w:sz w:val="30"/>
          <w:szCs w:val="30"/>
        </w:rPr>
        <w:t xml:space="preserve">= </w:t>
      </w:r>
      <w:r w:rsidRPr="005B68C9">
        <w:rPr>
          <w:rFonts w:ascii="Consolas" w:eastAsia="Times New Roman" w:hAnsi="Consolas" w:cs="Times New Roman"/>
          <w:color w:val="9CDCFE"/>
          <w:sz w:val="30"/>
          <w:szCs w:val="30"/>
        </w:rPr>
        <w:t>$_POST</w:t>
      </w:r>
      <w:r w:rsidRPr="005B68C9">
        <w:rPr>
          <w:rFonts w:ascii="Consolas" w:eastAsia="Times New Roman" w:hAnsi="Consolas" w:cs="Times New Roman"/>
          <w:color w:val="D4D4D4"/>
          <w:sz w:val="30"/>
          <w:szCs w:val="30"/>
        </w:rPr>
        <w:t>[</w:t>
      </w:r>
      <w:r w:rsidRPr="005B68C9">
        <w:rPr>
          <w:rFonts w:ascii="Consolas" w:eastAsia="Times New Roman" w:hAnsi="Consolas" w:cs="Times New Roman"/>
          <w:color w:val="CE9178"/>
          <w:sz w:val="30"/>
          <w:szCs w:val="30"/>
        </w:rPr>
        <w:t>'search'</w:t>
      </w:r>
      <w:r w:rsidRPr="005B68C9">
        <w:rPr>
          <w:rFonts w:ascii="Consolas" w:eastAsia="Times New Roman" w:hAnsi="Consolas" w:cs="Times New Roman"/>
          <w:color w:val="D4D4D4"/>
          <w:sz w:val="30"/>
          <w:szCs w:val="30"/>
        </w:rPr>
        <w:t>];</w:t>
      </w:r>
    </w:p>
    <w:p w14:paraId="2FB46F0C" w14:textId="77777777" w:rsidR="005B68C9" w:rsidRPr="005B68C9" w:rsidRDefault="005B68C9" w:rsidP="005B68C9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5B68C9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</w:t>
      </w:r>
      <w:r w:rsidRPr="005B68C9">
        <w:rPr>
          <w:rFonts w:ascii="Consolas" w:eastAsia="Times New Roman" w:hAnsi="Consolas" w:cs="Times New Roman"/>
          <w:color w:val="9CDCFE"/>
          <w:sz w:val="30"/>
          <w:szCs w:val="30"/>
        </w:rPr>
        <w:t>$</w:t>
      </w:r>
      <w:proofErr w:type="spellStart"/>
      <w:r w:rsidRPr="005B68C9">
        <w:rPr>
          <w:rFonts w:ascii="Consolas" w:eastAsia="Times New Roman" w:hAnsi="Consolas" w:cs="Times New Roman"/>
          <w:color w:val="9CDCFE"/>
          <w:sz w:val="30"/>
          <w:szCs w:val="30"/>
        </w:rPr>
        <w:t>db</w:t>
      </w:r>
      <w:proofErr w:type="spellEnd"/>
      <w:r w:rsidRPr="005B68C9">
        <w:rPr>
          <w:rFonts w:ascii="Consolas" w:eastAsia="Times New Roman" w:hAnsi="Consolas" w:cs="Times New Roman"/>
          <w:color w:val="D4D4D4"/>
          <w:sz w:val="30"/>
          <w:szCs w:val="30"/>
        </w:rPr>
        <w:t>-&gt;</w:t>
      </w:r>
      <w:proofErr w:type="gramStart"/>
      <w:r w:rsidRPr="005B68C9">
        <w:rPr>
          <w:rFonts w:ascii="Consolas" w:eastAsia="Times New Roman" w:hAnsi="Consolas" w:cs="Times New Roman"/>
          <w:color w:val="DCDCAA"/>
          <w:sz w:val="30"/>
          <w:szCs w:val="30"/>
        </w:rPr>
        <w:t>query</w:t>
      </w:r>
      <w:r w:rsidRPr="005B68C9">
        <w:rPr>
          <w:rFonts w:ascii="Consolas" w:eastAsia="Times New Roman" w:hAnsi="Consolas" w:cs="Times New Roman"/>
          <w:color w:val="D4D4D4"/>
          <w:sz w:val="30"/>
          <w:szCs w:val="30"/>
        </w:rPr>
        <w:t>(</w:t>
      </w:r>
      <w:proofErr w:type="gramEnd"/>
      <w:r w:rsidRPr="005B68C9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r w:rsidRPr="005B68C9">
        <w:rPr>
          <w:rFonts w:ascii="Consolas" w:eastAsia="Times New Roman" w:hAnsi="Consolas" w:cs="Times New Roman"/>
          <w:color w:val="569CD6"/>
          <w:sz w:val="30"/>
          <w:szCs w:val="30"/>
        </w:rPr>
        <w:t>SELECT</w:t>
      </w:r>
      <w:r w:rsidRPr="005B68C9">
        <w:rPr>
          <w:rFonts w:ascii="Consolas" w:eastAsia="Times New Roman" w:hAnsi="Consolas" w:cs="Times New Roman"/>
          <w:color w:val="CE9178"/>
          <w:sz w:val="30"/>
          <w:szCs w:val="30"/>
        </w:rPr>
        <w:t xml:space="preserve"> </w:t>
      </w:r>
      <w:r w:rsidRPr="005B68C9">
        <w:rPr>
          <w:rFonts w:ascii="Consolas" w:eastAsia="Times New Roman" w:hAnsi="Consolas" w:cs="Times New Roman"/>
          <w:color w:val="D4D4D4"/>
          <w:sz w:val="30"/>
          <w:szCs w:val="30"/>
        </w:rPr>
        <w:t>*</w:t>
      </w:r>
      <w:r w:rsidRPr="005B68C9">
        <w:rPr>
          <w:rFonts w:ascii="Consolas" w:eastAsia="Times New Roman" w:hAnsi="Consolas" w:cs="Times New Roman"/>
          <w:color w:val="CE9178"/>
          <w:sz w:val="30"/>
          <w:szCs w:val="30"/>
        </w:rPr>
        <w:t xml:space="preserve"> </w:t>
      </w:r>
      <w:r w:rsidRPr="005B68C9">
        <w:rPr>
          <w:rFonts w:ascii="Consolas" w:eastAsia="Times New Roman" w:hAnsi="Consolas" w:cs="Times New Roman"/>
          <w:color w:val="569CD6"/>
          <w:sz w:val="30"/>
          <w:szCs w:val="30"/>
        </w:rPr>
        <w:t>FROM</w:t>
      </w:r>
      <w:r w:rsidRPr="005B68C9">
        <w:rPr>
          <w:rFonts w:ascii="Consolas" w:eastAsia="Times New Roman" w:hAnsi="Consolas" w:cs="Times New Roman"/>
          <w:color w:val="CE9178"/>
          <w:sz w:val="30"/>
          <w:szCs w:val="30"/>
        </w:rPr>
        <w:t xml:space="preserve"> temperature </w:t>
      </w:r>
      <w:r w:rsidRPr="005B68C9">
        <w:rPr>
          <w:rFonts w:ascii="Consolas" w:eastAsia="Times New Roman" w:hAnsi="Consolas" w:cs="Times New Roman"/>
          <w:color w:val="569CD6"/>
          <w:sz w:val="30"/>
          <w:szCs w:val="30"/>
        </w:rPr>
        <w:t>where</w:t>
      </w:r>
      <w:r w:rsidRPr="005B68C9">
        <w:rPr>
          <w:rFonts w:ascii="Consolas" w:eastAsia="Times New Roman" w:hAnsi="Consolas" w:cs="Times New Roman"/>
          <w:color w:val="CE9178"/>
          <w:sz w:val="30"/>
          <w:szCs w:val="30"/>
        </w:rPr>
        <w:t xml:space="preserve"> </w:t>
      </w:r>
    </w:p>
    <w:p w14:paraId="3814DE14" w14:textId="77777777" w:rsidR="005B68C9" w:rsidRPr="005B68C9" w:rsidRDefault="005B68C9" w:rsidP="005B68C9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5B68C9">
        <w:rPr>
          <w:rFonts w:ascii="Consolas" w:eastAsia="Times New Roman" w:hAnsi="Consolas" w:cs="Times New Roman"/>
          <w:color w:val="CE9178"/>
          <w:sz w:val="30"/>
          <w:szCs w:val="30"/>
        </w:rPr>
        <w:t xml:space="preserve">  </w:t>
      </w:r>
      <w:proofErr w:type="spellStart"/>
      <w:r w:rsidRPr="005B68C9">
        <w:rPr>
          <w:rFonts w:ascii="Consolas" w:eastAsia="Times New Roman" w:hAnsi="Consolas" w:cs="Times New Roman"/>
          <w:color w:val="CE9178"/>
          <w:sz w:val="30"/>
          <w:szCs w:val="30"/>
        </w:rPr>
        <w:t>id</w:t>
      </w:r>
      <w:proofErr w:type="spellEnd"/>
      <w:r w:rsidRPr="005B68C9">
        <w:rPr>
          <w:rFonts w:ascii="Consolas" w:eastAsia="Times New Roman" w:hAnsi="Consolas" w:cs="Times New Roman"/>
          <w:color w:val="CE9178"/>
          <w:sz w:val="30"/>
          <w:szCs w:val="30"/>
        </w:rPr>
        <w:t xml:space="preserve"> </w:t>
      </w:r>
      <w:r w:rsidRPr="005B68C9">
        <w:rPr>
          <w:rFonts w:ascii="Consolas" w:eastAsia="Times New Roman" w:hAnsi="Consolas" w:cs="Times New Roman"/>
          <w:color w:val="569CD6"/>
          <w:sz w:val="30"/>
          <w:szCs w:val="30"/>
        </w:rPr>
        <w:t>LIKE</w:t>
      </w:r>
      <w:r w:rsidRPr="005B68C9">
        <w:rPr>
          <w:rFonts w:ascii="Consolas" w:eastAsia="Times New Roman" w:hAnsi="Consolas" w:cs="Times New Roman"/>
          <w:color w:val="CE9178"/>
          <w:sz w:val="30"/>
          <w:szCs w:val="30"/>
        </w:rPr>
        <w:t xml:space="preserve"> '%</w:t>
      </w:r>
      <w:r w:rsidRPr="005B68C9">
        <w:rPr>
          <w:rFonts w:ascii="Consolas" w:eastAsia="Times New Roman" w:hAnsi="Consolas" w:cs="Times New Roman"/>
          <w:color w:val="9CDCFE"/>
          <w:sz w:val="30"/>
          <w:szCs w:val="30"/>
        </w:rPr>
        <w:t>$x</w:t>
      </w:r>
      <w:r w:rsidRPr="005B68C9">
        <w:rPr>
          <w:rFonts w:ascii="Consolas" w:eastAsia="Times New Roman" w:hAnsi="Consolas" w:cs="Times New Roman"/>
          <w:color w:val="CE9178"/>
          <w:sz w:val="30"/>
          <w:szCs w:val="30"/>
        </w:rPr>
        <w:t xml:space="preserve">%' </w:t>
      </w:r>
      <w:r w:rsidRPr="005B68C9">
        <w:rPr>
          <w:rFonts w:ascii="Consolas" w:eastAsia="Times New Roman" w:hAnsi="Consolas" w:cs="Times New Roman"/>
          <w:color w:val="569CD6"/>
          <w:sz w:val="30"/>
          <w:szCs w:val="30"/>
        </w:rPr>
        <w:t>OR</w:t>
      </w:r>
      <w:r w:rsidRPr="005B68C9">
        <w:rPr>
          <w:rFonts w:ascii="Consolas" w:eastAsia="Times New Roman" w:hAnsi="Consolas" w:cs="Times New Roman"/>
          <w:color w:val="CE9178"/>
          <w:sz w:val="30"/>
          <w:szCs w:val="30"/>
        </w:rPr>
        <w:t xml:space="preserve"> </w:t>
      </w:r>
      <w:proofErr w:type="spellStart"/>
      <w:r w:rsidRPr="005B68C9">
        <w:rPr>
          <w:rFonts w:ascii="Consolas" w:eastAsia="Times New Roman" w:hAnsi="Consolas" w:cs="Times New Roman"/>
          <w:color w:val="CE9178"/>
          <w:sz w:val="30"/>
          <w:szCs w:val="30"/>
        </w:rPr>
        <w:t>AverageTemp</w:t>
      </w:r>
      <w:proofErr w:type="spellEnd"/>
      <w:r w:rsidRPr="005B68C9">
        <w:rPr>
          <w:rFonts w:ascii="Consolas" w:eastAsia="Times New Roman" w:hAnsi="Consolas" w:cs="Times New Roman"/>
          <w:color w:val="CE9178"/>
          <w:sz w:val="30"/>
          <w:szCs w:val="30"/>
        </w:rPr>
        <w:t xml:space="preserve"> </w:t>
      </w:r>
      <w:r w:rsidRPr="005B68C9">
        <w:rPr>
          <w:rFonts w:ascii="Consolas" w:eastAsia="Times New Roman" w:hAnsi="Consolas" w:cs="Times New Roman"/>
          <w:color w:val="569CD6"/>
          <w:sz w:val="30"/>
          <w:szCs w:val="30"/>
        </w:rPr>
        <w:t>LIKE</w:t>
      </w:r>
      <w:r w:rsidRPr="005B68C9">
        <w:rPr>
          <w:rFonts w:ascii="Consolas" w:eastAsia="Times New Roman" w:hAnsi="Consolas" w:cs="Times New Roman"/>
          <w:color w:val="CE9178"/>
          <w:sz w:val="30"/>
          <w:szCs w:val="30"/>
        </w:rPr>
        <w:t xml:space="preserve"> '%</w:t>
      </w:r>
      <w:r w:rsidRPr="005B68C9">
        <w:rPr>
          <w:rFonts w:ascii="Consolas" w:eastAsia="Times New Roman" w:hAnsi="Consolas" w:cs="Times New Roman"/>
          <w:color w:val="9CDCFE"/>
          <w:sz w:val="30"/>
          <w:szCs w:val="30"/>
        </w:rPr>
        <w:t>$x</w:t>
      </w:r>
      <w:r w:rsidRPr="005B68C9">
        <w:rPr>
          <w:rFonts w:ascii="Consolas" w:eastAsia="Times New Roman" w:hAnsi="Consolas" w:cs="Times New Roman"/>
          <w:color w:val="CE9178"/>
          <w:sz w:val="30"/>
          <w:szCs w:val="30"/>
        </w:rPr>
        <w:t>%'</w:t>
      </w:r>
    </w:p>
    <w:p w14:paraId="13987105" w14:textId="77777777" w:rsidR="005B68C9" w:rsidRPr="005B68C9" w:rsidRDefault="005B68C9" w:rsidP="005B68C9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5B68C9">
        <w:rPr>
          <w:rFonts w:ascii="Consolas" w:eastAsia="Times New Roman" w:hAnsi="Consolas" w:cs="Times New Roman"/>
          <w:color w:val="CE9178"/>
          <w:sz w:val="30"/>
          <w:szCs w:val="30"/>
        </w:rPr>
        <w:t>  "</w:t>
      </w:r>
      <w:r w:rsidRPr="005B68C9">
        <w:rPr>
          <w:rFonts w:ascii="Consolas" w:eastAsia="Times New Roman" w:hAnsi="Consolas" w:cs="Times New Roman"/>
          <w:color w:val="D4D4D4"/>
          <w:sz w:val="30"/>
          <w:szCs w:val="30"/>
        </w:rPr>
        <w:t>);</w:t>
      </w:r>
    </w:p>
    <w:p w14:paraId="5A3498CB" w14:textId="77777777" w:rsidR="005B68C9" w:rsidRPr="005B68C9" w:rsidRDefault="005B68C9" w:rsidP="005B68C9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5B68C9">
        <w:rPr>
          <w:rFonts w:ascii="Consolas" w:eastAsia="Times New Roman" w:hAnsi="Consolas" w:cs="Times New Roman"/>
          <w:color w:val="D4D4D4"/>
          <w:sz w:val="30"/>
          <w:szCs w:val="30"/>
        </w:rPr>
        <w:t> </w:t>
      </w:r>
      <w:r w:rsidRPr="005B68C9">
        <w:rPr>
          <w:rFonts w:ascii="Consolas" w:eastAsia="Times New Roman" w:hAnsi="Consolas" w:cs="Times New Roman"/>
          <w:color w:val="9CDCFE"/>
          <w:sz w:val="30"/>
          <w:szCs w:val="30"/>
        </w:rPr>
        <w:t>$result</w:t>
      </w:r>
      <w:r w:rsidRPr="005B68C9">
        <w:rPr>
          <w:rFonts w:ascii="Consolas" w:eastAsia="Times New Roman" w:hAnsi="Consolas" w:cs="Times New Roman"/>
          <w:color w:val="D4D4D4"/>
          <w:sz w:val="30"/>
          <w:szCs w:val="30"/>
        </w:rPr>
        <w:t xml:space="preserve"> = </w:t>
      </w:r>
      <w:r w:rsidRPr="005B68C9">
        <w:rPr>
          <w:rFonts w:ascii="Consolas" w:eastAsia="Times New Roman" w:hAnsi="Consolas" w:cs="Times New Roman"/>
          <w:color w:val="9CDCFE"/>
          <w:sz w:val="30"/>
          <w:szCs w:val="30"/>
        </w:rPr>
        <w:t>$</w:t>
      </w:r>
      <w:proofErr w:type="spellStart"/>
      <w:r w:rsidRPr="005B68C9">
        <w:rPr>
          <w:rFonts w:ascii="Consolas" w:eastAsia="Times New Roman" w:hAnsi="Consolas" w:cs="Times New Roman"/>
          <w:color w:val="9CDCFE"/>
          <w:sz w:val="30"/>
          <w:szCs w:val="30"/>
        </w:rPr>
        <w:t>db</w:t>
      </w:r>
      <w:proofErr w:type="spellEnd"/>
      <w:r w:rsidRPr="005B68C9">
        <w:rPr>
          <w:rFonts w:ascii="Consolas" w:eastAsia="Times New Roman" w:hAnsi="Consolas" w:cs="Times New Roman"/>
          <w:color w:val="D4D4D4"/>
          <w:sz w:val="30"/>
          <w:szCs w:val="30"/>
        </w:rPr>
        <w:t>-&gt;</w:t>
      </w:r>
      <w:proofErr w:type="gramStart"/>
      <w:r w:rsidRPr="005B68C9">
        <w:rPr>
          <w:rFonts w:ascii="Consolas" w:eastAsia="Times New Roman" w:hAnsi="Consolas" w:cs="Times New Roman"/>
          <w:color w:val="DCDCAA"/>
          <w:sz w:val="30"/>
          <w:szCs w:val="30"/>
        </w:rPr>
        <w:t>single</w:t>
      </w:r>
      <w:r w:rsidRPr="005B68C9">
        <w:rPr>
          <w:rFonts w:ascii="Consolas" w:eastAsia="Times New Roman" w:hAnsi="Consolas" w:cs="Times New Roman"/>
          <w:color w:val="D4D4D4"/>
          <w:sz w:val="30"/>
          <w:szCs w:val="30"/>
        </w:rPr>
        <w:t>(</w:t>
      </w:r>
      <w:proofErr w:type="gramEnd"/>
      <w:r w:rsidRPr="005B68C9">
        <w:rPr>
          <w:rFonts w:ascii="Consolas" w:eastAsia="Times New Roman" w:hAnsi="Consolas" w:cs="Times New Roman"/>
          <w:color w:val="D4D4D4"/>
          <w:sz w:val="30"/>
          <w:szCs w:val="30"/>
        </w:rPr>
        <w:t>);</w:t>
      </w:r>
    </w:p>
    <w:p w14:paraId="2ED684A1" w14:textId="77777777" w:rsidR="005B68C9" w:rsidRPr="005B68C9" w:rsidRDefault="005B68C9" w:rsidP="005B68C9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5B68C9">
        <w:rPr>
          <w:rFonts w:ascii="Consolas" w:eastAsia="Times New Roman" w:hAnsi="Consolas" w:cs="Times New Roman"/>
          <w:color w:val="D4D4D4"/>
          <w:sz w:val="30"/>
          <w:szCs w:val="30"/>
        </w:rPr>
        <w:t> </w:t>
      </w:r>
      <w:r w:rsidRPr="005B68C9">
        <w:rPr>
          <w:rFonts w:ascii="Consolas" w:eastAsia="Times New Roman" w:hAnsi="Consolas" w:cs="Times New Roman"/>
          <w:color w:val="DCDCAA"/>
          <w:sz w:val="30"/>
          <w:szCs w:val="30"/>
        </w:rPr>
        <w:t>echo</w:t>
      </w:r>
      <w:r w:rsidRPr="005B68C9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5B68C9">
        <w:rPr>
          <w:rFonts w:ascii="Consolas" w:eastAsia="Times New Roman" w:hAnsi="Consolas" w:cs="Times New Roman"/>
          <w:color w:val="9CDCFE"/>
          <w:sz w:val="30"/>
          <w:szCs w:val="30"/>
        </w:rPr>
        <w:t>$result</w:t>
      </w:r>
      <w:r w:rsidRPr="005B68C9">
        <w:rPr>
          <w:rFonts w:ascii="Consolas" w:eastAsia="Times New Roman" w:hAnsi="Consolas" w:cs="Times New Roman"/>
          <w:color w:val="D4D4D4"/>
          <w:sz w:val="30"/>
          <w:szCs w:val="30"/>
        </w:rPr>
        <w:t>-&gt;</w:t>
      </w:r>
      <w:proofErr w:type="gramStart"/>
      <w:r w:rsidRPr="005B68C9">
        <w:rPr>
          <w:rFonts w:ascii="Consolas" w:eastAsia="Times New Roman" w:hAnsi="Consolas" w:cs="Times New Roman"/>
          <w:color w:val="9CDCFE"/>
          <w:sz w:val="30"/>
          <w:szCs w:val="30"/>
        </w:rPr>
        <w:t>id</w:t>
      </w:r>
      <w:r w:rsidRPr="005B68C9">
        <w:rPr>
          <w:rFonts w:ascii="Consolas" w:eastAsia="Times New Roman" w:hAnsi="Consolas" w:cs="Times New Roman"/>
          <w:color w:val="D4D4D4"/>
          <w:sz w:val="30"/>
          <w:szCs w:val="30"/>
        </w:rPr>
        <w:t xml:space="preserve"> .</w:t>
      </w:r>
      <w:proofErr w:type="gramEnd"/>
      <w:r w:rsidRPr="005B68C9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5B68C9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r w:rsidRPr="005B68C9">
        <w:rPr>
          <w:rFonts w:ascii="Consolas" w:eastAsia="Times New Roman" w:hAnsi="Consolas" w:cs="Times New Roman"/>
          <w:color w:val="D7BA7D"/>
          <w:sz w:val="30"/>
          <w:szCs w:val="30"/>
        </w:rPr>
        <w:t>\t</w:t>
      </w:r>
      <w:proofErr w:type="gramStart"/>
      <w:r w:rsidRPr="005B68C9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r w:rsidRPr="005B68C9">
        <w:rPr>
          <w:rFonts w:ascii="Consolas" w:eastAsia="Times New Roman" w:hAnsi="Consolas" w:cs="Times New Roman"/>
          <w:color w:val="D4D4D4"/>
          <w:sz w:val="30"/>
          <w:szCs w:val="30"/>
        </w:rPr>
        <w:t xml:space="preserve"> .</w:t>
      </w:r>
      <w:proofErr w:type="gramEnd"/>
      <w:r w:rsidRPr="005B68C9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5B68C9">
        <w:rPr>
          <w:rFonts w:ascii="Consolas" w:eastAsia="Times New Roman" w:hAnsi="Consolas" w:cs="Times New Roman"/>
          <w:color w:val="9CDCFE"/>
          <w:sz w:val="30"/>
          <w:szCs w:val="30"/>
        </w:rPr>
        <w:t>$result</w:t>
      </w:r>
      <w:r w:rsidRPr="005B68C9">
        <w:rPr>
          <w:rFonts w:ascii="Consolas" w:eastAsia="Times New Roman" w:hAnsi="Consolas" w:cs="Times New Roman"/>
          <w:color w:val="D4D4D4"/>
          <w:sz w:val="30"/>
          <w:szCs w:val="30"/>
        </w:rPr>
        <w:t>-&gt;</w:t>
      </w:r>
      <w:proofErr w:type="gramStart"/>
      <w:r w:rsidRPr="005B68C9">
        <w:rPr>
          <w:rFonts w:ascii="Consolas" w:eastAsia="Times New Roman" w:hAnsi="Consolas" w:cs="Times New Roman"/>
          <w:color w:val="9CDCFE"/>
          <w:sz w:val="30"/>
          <w:szCs w:val="30"/>
        </w:rPr>
        <w:t>date</w:t>
      </w:r>
      <w:r w:rsidRPr="005B68C9">
        <w:rPr>
          <w:rFonts w:ascii="Consolas" w:eastAsia="Times New Roman" w:hAnsi="Consolas" w:cs="Times New Roman"/>
          <w:color w:val="D4D4D4"/>
          <w:sz w:val="30"/>
          <w:szCs w:val="30"/>
        </w:rPr>
        <w:t xml:space="preserve"> .</w:t>
      </w:r>
      <w:proofErr w:type="gramEnd"/>
      <w:r w:rsidRPr="005B68C9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5B68C9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r w:rsidRPr="005B68C9">
        <w:rPr>
          <w:rFonts w:ascii="Consolas" w:eastAsia="Times New Roman" w:hAnsi="Consolas" w:cs="Times New Roman"/>
          <w:color w:val="D7BA7D"/>
          <w:sz w:val="30"/>
          <w:szCs w:val="30"/>
        </w:rPr>
        <w:t>\t</w:t>
      </w:r>
      <w:proofErr w:type="gramStart"/>
      <w:r w:rsidRPr="005B68C9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r w:rsidRPr="005B68C9">
        <w:rPr>
          <w:rFonts w:ascii="Consolas" w:eastAsia="Times New Roman" w:hAnsi="Consolas" w:cs="Times New Roman"/>
          <w:color w:val="D4D4D4"/>
          <w:sz w:val="30"/>
          <w:szCs w:val="30"/>
        </w:rPr>
        <w:t xml:space="preserve"> .</w:t>
      </w:r>
      <w:proofErr w:type="gramEnd"/>
    </w:p>
    <w:p w14:paraId="76AAE901" w14:textId="77777777" w:rsidR="005B68C9" w:rsidRPr="005B68C9" w:rsidRDefault="005B68C9" w:rsidP="005B68C9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5B68C9">
        <w:rPr>
          <w:rFonts w:ascii="Consolas" w:eastAsia="Times New Roman" w:hAnsi="Consolas" w:cs="Times New Roman"/>
          <w:color w:val="D4D4D4"/>
          <w:sz w:val="30"/>
          <w:szCs w:val="30"/>
        </w:rPr>
        <w:t xml:space="preserve">    </w:t>
      </w:r>
      <w:r w:rsidRPr="005B68C9">
        <w:rPr>
          <w:rFonts w:ascii="Consolas" w:eastAsia="Times New Roman" w:hAnsi="Consolas" w:cs="Times New Roman"/>
          <w:color w:val="9CDCFE"/>
          <w:sz w:val="30"/>
          <w:szCs w:val="30"/>
        </w:rPr>
        <w:t>$result</w:t>
      </w:r>
      <w:r w:rsidRPr="005B68C9">
        <w:rPr>
          <w:rFonts w:ascii="Consolas" w:eastAsia="Times New Roman" w:hAnsi="Consolas" w:cs="Times New Roman"/>
          <w:color w:val="D4D4D4"/>
          <w:sz w:val="30"/>
          <w:szCs w:val="30"/>
        </w:rPr>
        <w:t>-&gt;</w:t>
      </w:r>
      <w:proofErr w:type="spellStart"/>
      <w:proofErr w:type="gramStart"/>
      <w:r w:rsidRPr="005B68C9">
        <w:rPr>
          <w:rFonts w:ascii="Consolas" w:eastAsia="Times New Roman" w:hAnsi="Consolas" w:cs="Times New Roman"/>
          <w:color w:val="9CDCFE"/>
          <w:sz w:val="30"/>
          <w:szCs w:val="30"/>
        </w:rPr>
        <w:t>AverageTemp</w:t>
      </w:r>
      <w:proofErr w:type="spellEnd"/>
      <w:r w:rsidRPr="005B68C9">
        <w:rPr>
          <w:rFonts w:ascii="Consolas" w:eastAsia="Times New Roman" w:hAnsi="Consolas" w:cs="Times New Roman"/>
          <w:color w:val="D4D4D4"/>
          <w:sz w:val="30"/>
          <w:szCs w:val="30"/>
        </w:rPr>
        <w:t xml:space="preserve"> .</w:t>
      </w:r>
      <w:proofErr w:type="gramEnd"/>
      <w:r w:rsidRPr="005B68C9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5B68C9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r w:rsidRPr="005B68C9">
        <w:rPr>
          <w:rFonts w:ascii="Consolas" w:eastAsia="Times New Roman" w:hAnsi="Consolas" w:cs="Times New Roman"/>
          <w:color w:val="D7BA7D"/>
          <w:sz w:val="30"/>
          <w:szCs w:val="30"/>
        </w:rPr>
        <w:t>\t</w:t>
      </w:r>
      <w:proofErr w:type="gramStart"/>
      <w:r w:rsidRPr="005B68C9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r w:rsidRPr="005B68C9">
        <w:rPr>
          <w:rFonts w:ascii="Consolas" w:eastAsia="Times New Roman" w:hAnsi="Consolas" w:cs="Times New Roman"/>
          <w:color w:val="D4D4D4"/>
          <w:sz w:val="30"/>
          <w:szCs w:val="30"/>
        </w:rPr>
        <w:t xml:space="preserve"> .</w:t>
      </w:r>
      <w:proofErr w:type="gramEnd"/>
      <w:r w:rsidRPr="005B68C9">
        <w:rPr>
          <w:rFonts w:ascii="Consolas" w:eastAsia="Times New Roman" w:hAnsi="Consolas" w:cs="Times New Roman"/>
          <w:color w:val="D4D4D4"/>
          <w:sz w:val="30"/>
          <w:szCs w:val="30"/>
        </w:rPr>
        <w:t xml:space="preserve"> </w:t>
      </w:r>
      <w:r w:rsidRPr="005B68C9">
        <w:rPr>
          <w:rFonts w:ascii="Consolas" w:eastAsia="Times New Roman" w:hAnsi="Consolas" w:cs="Times New Roman"/>
          <w:color w:val="9CDCFE"/>
          <w:sz w:val="30"/>
          <w:szCs w:val="30"/>
        </w:rPr>
        <w:t>$result</w:t>
      </w:r>
      <w:r w:rsidRPr="005B68C9">
        <w:rPr>
          <w:rFonts w:ascii="Consolas" w:eastAsia="Times New Roman" w:hAnsi="Consolas" w:cs="Times New Roman"/>
          <w:color w:val="D4D4D4"/>
          <w:sz w:val="30"/>
          <w:szCs w:val="30"/>
        </w:rPr>
        <w:t>-&gt;</w:t>
      </w:r>
      <w:proofErr w:type="spellStart"/>
      <w:proofErr w:type="gramStart"/>
      <w:r w:rsidRPr="005B68C9">
        <w:rPr>
          <w:rFonts w:ascii="Consolas" w:eastAsia="Times New Roman" w:hAnsi="Consolas" w:cs="Times New Roman"/>
          <w:color w:val="9CDCFE"/>
          <w:sz w:val="30"/>
          <w:szCs w:val="30"/>
        </w:rPr>
        <w:t>AverageTempUncertainty</w:t>
      </w:r>
      <w:proofErr w:type="spellEnd"/>
      <w:r w:rsidRPr="005B68C9">
        <w:rPr>
          <w:rFonts w:ascii="Consolas" w:eastAsia="Times New Roman" w:hAnsi="Consolas" w:cs="Times New Roman"/>
          <w:color w:val="D4D4D4"/>
          <w:sz w:val="30"/>
          <w:szCs w:val="30"/>
        </w:rPr>
        <w:t xml:space="preserve"> .</w:t>
      </w:r>
      <w:proofErr w:type="gramEnd"/>
      <w:r w:rsidRPr="005B68C9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r w:rsidRPr="005B68C9">
        <w:rPr>
          <w:rFonts w:ascii="Consolas" w:eastAsia="Times New Roman" w:hAnsi="Consolas" w:cs="Times New Roman"/>
          <w:color w:val="D7BA7D"/>
          <w:sz w:val="30"/>
          <w:szCs w:val="30"/>
        </w:rPr>
        <w:t>\t</w:t>
      </w:r>
      <w:r w:rsidRPr="005B68C9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r w:rsidRPr="005B68C9">
        <w:rPr>
          <w:rFonts w:ascii="Consolas" w:eastAsia="Times New Roman" w:hAnsi="Consolas" w:cs="Times New Roman"/>
          <w:color w:val="D4D4D4"/>
          <w:sz w:val="30"/>
          <w:szCs w:val="30"/>
        </w:rPr>
        <w:t xml:space="preserve"> . </w:t>
      </w:r>
      <w:r w:rsidRPr="005B68C9">
        <w:rPr>
          <w:rFonts w:ascii="Consolas" w:eastAsia="Times New Roman" w:hAnsi="Consolas" w:cs="Times New Roman"/>
          <w:color w:val="9CDCFE"/>
          <w:sz w:val="30"/>
          <w:szCs w:val="30"/>
        </w:rPr>
        <w:t>$result</w:t>
      </w:r>
      <w:r w:rsidRPr="005B68C9">
        <w:rPr>
          <w:rFonts w:ascii="Consolas" w:eastAsia="Times New Roman" w:hAnsi="Consolas" w:cs="Times New Roman"/>
          <w:color w:val="D4D4D4"/>
          <w:sz w:val="30"/>
          <w:szCs w:val="30"/>
        </w:rPr>
        <w:t>-&gt;</w:t>
      </w:r>
      <w:proofErr w:type="spellStart"/>
      <w:r w:rsidRPr="005B68C9">
        <w:rPr>
          <w:rFonts w:ascii="Consolas" w:eastAsia="Times New Roman" w:hAnsi="Consolas" w:cs="Times New Roman"/>
          <w:color w:val="9CDCFE"/>
          <w:sz w:val="30"/>
          <w:szCs w:val="30"/>
        </w:rPr>
        <w:t>AverageTempUncertainty</w:t>
      </w:r>
      <w:proofErr w:type="spellEnd"/>
      <w:r w:rsidRPr="005B68C9">
        <w:rPr>
          <w:rFonts w:ascii="Consolas" w:eastAsia="Times New Roman" w:hAnsi="Consolas" w:cs="Times New Roman"/>
          <w:color w:val="D4D4D4"/>
          <w:sz w:val="30"/>
          <w:szCs w:val="30"/>
        </w:rPr>
        <w:t>.</w:t>
      </w:r>
      <w:r w:rsidRPr="005B68C9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r w:rsidRPr="005B68C9">
        <w:rPr>
          <w:rFonts w:ascii="Consolas" w:eastAsia="Times New Roman" w:hAnsi="Consolas" w:cs="Times New Roman"/>
          <w:color w:val="D7BA7D"/>
          <w:sz w:val="30"/>
          <w:szCs w:val="30"/>
        </w:rPr>
        <w:t>\t</w:t>
      </w:r>
      <w:proofErr w:type="gramStart"/>
      <w:r w:rsidRPr="005B68C9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r w:rsidRPr="005B68C9">
        <w:rPr>
          <w:rFonts w:ascii="Consolas" w:eastAsia="Times New Roman" w:hAnsi="Consolas" w:cs="Times New Roman"/>
          <w:color w:val="D4D4D4"/>
          <w:sz w:val="30"/>
          <w:szCs w:val="30"/>
        </w:rPr>
        <w:t xml:space="preserve"> .</w:t>
      </w:r>
      <w:proofErr w:type="gramEnd"/>
      <w:r w:rsidRPr="005B68C9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r w:rsidRPr="005B68C9">
        <w:rPr>
          <w:rFonts w:ascii="Consolas" w:eastAsia="Times New Roman" w:hAnsi="Consolas" w:cs="Times New Roman"/>
          <w:color w:val="D7BA7D"/>
          <w:sz w:val="30"/>
          <w:szCs w:val="30"/>
        </w:rPr>
        <w:t>\n</w:t>
      </w:r>
      <w:r w:rsidRPr="005B68C9">
        <w:rPr>
          <w:rFonts w:ascii="Consolas" w:eastAsia="Times New Roman" w:hAnsi="Consolas" w:cs="Times New Roman"/>
          <w:color w:val="CE9178"/>
          <w:sz w:val="30"/>
          <w:szCs w:val="30"/>
        </w:rPr>
        <w:t>"</w:t>
      </w:r>
      <w:r w:rsidRPr="005B68C9">
        <w:rPr>
          <w:rFonts w:ascii="Consolas" w:eastAsia="Times New Roman" w:hAnsi="Consolas" w:cs="Times New Roman"/>
          <w:color w:val="D4D4D4"/>
          <w:sz w:val="30"/>
          <w:szCs w:val="30"/>
        </w:rPr>
        <w:t>;</w:t>
      </w:r>
    </w:p>
    <w:p w14:paraId="15B9C75F" w14:textId="77777777" w:rsidR="005B68C9" w:rsidRPr="005B68C9" w:rsidRDefault="005B68C9" w:rsidP="005B68C9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5B68C9">
        <w:rPr>
          <w:rFonts w:ascii="Consolas" w:eastAsia="Times New Roman" w:hAnsi="Consolas" w:cs="Times New Roman"/>
          <w:color w:val="D4D4D4"/>
          <w:sz w:val="30"/>
          <w:szCs w:val="30"/>
        </w:rPr>
        <w:t>}</w:t>
      </w:r>
    </w:p>
    <w:p w14:paraId="132252AB" w14:textId="77777777" w:rsidR="005B68C9" w:rsidRPr="005B68C9" w:rsidRDefault="005B68C9" w:rsidP="005B68C9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5B68C9">
        <w:rPr>
          <w:rFonts w:ascii="Consolas" w:eastAsia="Times New Roman" w:hAnsi="Consolas" w:cs="Times New Roman"/>
          <w:color w:val="569CD6"/>
          <w:sz w:val="30"/>
          <w:szCs w:val="30"/>
        </w:rPr>
        <w:t>?&gt;</w:t>
      </w:r>
    </w:p>
    <w:p w14:paraId="26CA24B8" w14:textId="77777777" w:rsidR="005B68C9" w:rsidRPr="005B68C9" w:rsidRDefault="005B68C9" w:rsidP="005B68C9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D4D4D4"/>
          <w:sz w:val="30"/>
          <w:szCs w:val="30"/>
        </w:rPr>
      </w:pPr>
      <w:r w:rsidRPr="005B68C9">
        <w:rPr>
          <w:rFonts w:ascii="Consolas" w:eastAsia="Times New Roman" w:hAnsi="Consolas" w:cs="Times New Roman"/>
          <w:color w:val="808080"/>
          <w:sz w:val="30"/>
          <w:szCs w:val="30"/>
        </w:rPr>
        <w:t>&lt;/</w:t>
      </w:r>
      <w:r w:rsidRPr="005B68C9">
        <w:rPr>
          <w:rFonts w:ascii="Consolas" w:eastAsia="Times New Roman" w:hAnsi="Consolas" w:cs="Times New Roman"/>
          <w:color w:val="569CD6"/>
          <w:sz w:val="30"/>
          <w:szCs w:val="30"/>
        </w:rPr>
        <w:t>div</w:t>
      </w:r>
      <w:r w:rsidRPr="005B68C9">
        <w:rPr>
          <w:rFonts w:ascii="Consolas" w:eastAsia="Times New Roman" w:hAnsi="Consolas" w:cs="Times New Roman"/>
          <w:color w:val="808080"/>
          <w:sz w:val="30"/>
          <w:szCs w:val="30"/>
        </w:rPr>
        <w:t>&gt;</w:t>
      </w:r>
    </w:p>
    <w:p w14:paraId="37693255" w14:textId="49AC1ADA" w:rsidR="005B68C9" w:rsidRDefault="005B68C9" w:rsidP="00343301">
      <w:pPr>
        <w:rPr>
          <w:color w:val="FF0000"/>
        </w:rPr>
      </w:pPr>
    </w:p>
    <w:p w14:paraId="6A8EF3A9" w14:textId="52166979" w:rsidR="005B68C9" w:rsidRPr="00B94AAC" w:rsidRDefault="005B68C9" w:rsidP="00343301">
      <w:r w:rsidRPr="00B94AAC">
        <w:t xml:space="preserve">SQL injection: somebody can run some </w:t>
      </w:r>
      <w:proofErr w:type="spellStart"/>
      <w:r w:rsidRPr="00B94AAC">
        <w:t>Sql</w:t>
      </w:r>
      <w:proofErr w:type="spellEnd"/>
      <w:r w:rsidRPr="00B94AAC">
        <w:t xml:space="preserve"> on search field to cause unwanted damage to database.</w:t>
      </w:r>
    </w:p>
    <w:p w14:paraId="40D939BF" w14:textId="5C17957B" w:rsidR="005B68C9" w:rsidRDefault="005B68C9" w:rsidP="00343301">
      <w:pPr>
        <w:rPr>
          <w:color w:val="FF0000"/>
        </w:rPr>
      </w:pPr>
      <w:r w:rsidRPr="00B94AAC">
        <w:t xml:space="preserve">We have used </w:t>
      </w:r>
      <w:r w:rsidR="00373A0E" w:rsidRPr="00B94AAC">
        <w:t>PDOs to prevent that from happening</w:t>
      </w:r>
      <w:r w:rsidR="00373A0E" w:rsidRPr="00B94AAC">
        <w:br/>
        <w:t>Before search</w:t>
      </w:r>
      <w:r w:rsidR="00373A0E">
        <w:rPr>
          <w:color w:val="FF0000"/>
        </w:rPr>
        <w:br/>
      </w:r>
      <w:r w:rsidR="00373A0E">
        <w:rPr>
          <w:noProof/>
          <w:color w:val="FF0000"/>
        </w:rPr>
        <w:drawing>
          <wp:inline distT="0" distB="0" distL="0" distR="0" wp14:anchorId="48761107" wp14:editId="3EEB187F">
            <wp:extent cx="10136015" cy="3048425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36015" cy="3048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CE6541" w14:textId="6D1A1FA8" w:rsidR="00373A0E" w:rsidRDefault="00373A0E" w:rsidP="00343301">
      <w:pPr>
        <w:rPr>
          <w:color w:val="FF0000"/>
        </w:rPr>
      </w:pPr>
    </w:p>
    <w:p w14:paraId="7B1B0CF4" w14:textId="742CF0D2" w:rsidR="00373A0E" w:rsidRPr="00B94AAC" w:rsidRDefault="00373A0E" w:rsidP="00343301">
      <w:r w:rsidRPr="00B94AAC">
        <w:t>After search</w:t>
      </w:r>
    </w:p>
    <w:p w14:paraId="7B1FA9FD" w14:textId="2A9A0390" w:rsidR="00373A0E" w:rsidRDefault="00373A0E" w:rsidP="00343301">
      <w:pPr>
        <w:rPr>
          <w:color w:val="FF0000"/>
        </w:rPr>
      </w:pPr>
      <w:r>
        <w:rPr>
          <w:noProof/>
          <w:color w:val="FF0000"/>
        </w:rPr>
        <w:lastRenderedPageBreak/>
        <w:drawing>
          <wp:inline distT="0" distB="0" distL="0" distR="0" wp14:anchorId="718783E0" wp14:editId="4EF5DB6E">
            <wp:extent cx="3658111" cy="1981477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8111" cy="1981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B1C48C" w14:textId="03A01564" w:rsidR="00B85841" w:rsidRDefault="00B85841" w:rsidP="00B85841">
      <w:pPr>
        <w:pStyle w:val="Heading1"/>
      </w:pPr>
      <w:bookmarkStart w:id="16" w:name="_Toc85814585"/>
      <w:r>
        <w:t>Suggested Future Work</w:t>
      </w:r>
      <w:bookmarkEnd w:id="16"/>
    </w:p>
    <w:p w14:paraId="2F615A79" w14:textId="2DA0154F" w:rsidR="00B85841" w:rsidRPr="00B94AAC" w:rsidRDefault="00D115B3" w:rsidP="00B85841">
      <w:r w:rsidRPr="00B94AAC">
        <w:t>My database is not yet placed on remote server and has limited data storage capacity.</w:t>
      </w:r>
      <w:r w:rsidRPr="00B94AAC">
        <w:br/>
        <w:t>I would migrate the database to cloud.</w:t>
      </w:r>
      <w:r w:rsidRPr="00B94AAC">
        <w:br/>
        <w:t>NoSQL databases emerged in the late 2000s as the cost of storage dramatically decreased. Gone were the days of needing to create a complex, difficult-to-manage data model in order to avoid data duplication. Developers (rather than storage) were becoming the primary cost of software development, so NoSQL databases optimized for developer productivity.</w:t>
      </w:r>
    </w:p>
    <w:p w14:paraId="4A9FC297" w14:textId="136FEDB2" w:rsidR="00B85841" w:rsidRDefault="00B85841" w:rsidP="00B85841">
      <w:pPr>
        <w:pStyle w:val="Heading1"/>
      </w:pPr>
      <w:bookmarkStart w:id="17" w:name="_Toc85814586"/>
      <w:r>
        <w:t>Activity Log</w:t>
      </w:r>
      <w:bookmarkEnd w:id="17"/>
    </w:p>
    <w:p w14:paraId="47FE93D0" w14:textId="754DD2B7" w:rsidR="00B85841" w:rsidRPr="00B94AAC" w:rsidRDefault="00245E40" w:rsidP="00B85841">
      <w:bookmarkStart w:id="18" w:name="_GoBack"/>
      <w:proofErr w:type="spellStart"/>
      <w:r w:rsidRPr="00B94AAC">
        <w:t>Avinash</w:t>
      </w:r>
      <w:proofErr w:type="spellEnd"/>
      <w:r w:rsidRPr="00B94AAC">
        <w:t xml:space="preserve"> </w:t>
      </w:r>
      <w:proofErr w:type="spellStart"/>
      <w:r w:rsidRPr="00B94AAC">
        <w:t>Kommuru</w:t>
      </w:r>
      <w:proofErr w:type="spellEnd"/>
      <w:r w:rsidRPr="00B94AAC">
        <w:t xml:space="preserve"> identified data source with descriptions. </w:t>
      </w:r>
    </w:p>
    <w:p w14:paraId="4599A60C" w14:textId="305E4077" w:rsidR="00245E40" w:rsidRPr="00B94AAC" w:rsidRDefault="00245E40" w:rsidP="00245E40">
      <w:r w:rsidRPr="00B94AAC">
        <w:t>Abhishek Manne put data in csv files.</w:t>
      </w:r>
    </w:p>
    <w:p w14:paraId="2ADBDAD7" w14:textId="6F86F331" w:rsidR="003C5D86" w:rsidRPr="00B94AAC" w:rsidRDefault="003C5D86" w:rsidP="00245E40">
      <w:r w:rsidRPr="00B94AAC">
        <w:t>Abhishek Manne described the techniques to store data in relational databases</w:t>
      </w:r>
    </w:p>
    <w:p w14:paraId="272C99FC" w14:textId="3DD4D3DF" w:rsidR="00542088" w:rsidRPr="00B94AAC" w:rsidRDefault="00542088" w:rsidP="00245E40">
      <w:proofErr w:type="spellStart"/>
      <w:r w:rsidRPr="00B94AAC">
        <w:t>Avinash</w:t>
      </w:r>
      <w:proofErr w:type="spellEnd"/>
      <w:r w:rsidRPr="00B94AAC">
        <w:t xml:space="preserve"> </w:t>
      </w:r>
      <w:proofErr w:type="spellStart"/>
      <w:r w:rsidRPr="00B94AAC">
        <w:t>Kommuru</w:t>
      </w:r>
      <w:proofErr w:type="spellEnd"/>
      <w:r w:rsidRPr="00B94AAC">
        <w:t xml:space="preserve"> did all the relational database design.</w:t>
      </w:r>
    </w:p>
    <w:p w14:paraId="30677BCA" w14:textId="77777777" w:rsidR="00D826EA" w:rsidRPr="00B94AAC" w:rsidRDefault="00542088" w:rsidP="00245E40">
      <w:r w:rsidRPr="00B94AAC">
        <w:t>Abhishek Manne</w:t>
      </w:r>
      <w:r w:rsidR="00D826EA" w:rsidRPr="00B94AAC">
        <w:t xml:space="preserve"> completed</w:t>
      </w:r>
      <w:r w:rsidRPr="00B94AAC">
        <w:t xml:space="preserve"> all the </w:t>
      </w:r>
      <w:proofErr w:type="gramStart"/>
      <w:r w:rsidRPr="00B94AAC">
        <w:t>DDL  work</w:t>
      </w:r>
      <w:proofErr w:type="gramEnd"/>
      <w:r w:rsidR="00D826EA" w:rsidRPr="00B94AAC">
        <w:t>.</w:t>
      </w:r>
    </w:p>
    <w:p w14:paraId="28D0E81B" w14:textId="5191333E" w:rsidR="00542088" w:rsidRPr="00B94AAC" w:rsidRDefault="00D826EA" w:rsidP="00245E40">
      <w:proofErr w:type="spellStart"/>
      <w:r w:rsidRPr="00B94AAC">
        <w:t>Madhu</w:t>
      </w:r>
      <w:proofErr w:type="spellEnd"/>
      <w:r w:rsidRPr="00B94AAC">
        <w:t xml:space="preserve"> </w:t>
      </w:r>
      <w:proofErr w:type="spellStart"/>
      <w:r w:rsidRPr="00B94AAC">
        <w:t>Sudhan</w:t>
      </w:r>
      <w:proofErr w:type="spellEnd"/>
      <w:r w:rsidRPr="00B94AAC">
        <w:t xml:space="preserve"> Reddy </w:t>
      </w:r>
      <w:proofErr w:type="spellStart"/>
      <w:r w:rsidRPr="00B94AAC">
        <w:t>Jakka</w:t>
      </w:r>
      <w:proofErr w:type="spellEnd"/>
      <w:r w:rsidRPr="00B94AAC">
        <w:t xml:space="preserve"> completed DML work</w:t>
      </w:r>
      <w:r w:rsidR="00383C01" w:rsidRPr="00B94AAC">
        <w:t xml:space="preserve"> and helped in previous tasks as well.</w:t>
      </w:r>
      <w:r w:rsidRPr="00B94AAC">
        <w:br/>
      </w:r>
    </w:p>
    <w:p w14:paraId="594FA805" w14:textId="1F60763C" w:rsidR="00542088" w:rsidRPr="00B94AAC" w:rsidRDefault="009A6E9E" w:rsidP="00245E40">
      <w:proofErr w:type="spellStart"/>
      <w:r w:rsidRPr="00B94AAC">
        <w:t>Avinash</w:t>
      </w:r>
      <w:proofErr w:type="spellEnd"/>
      <w:r w:rsidRPr="00B94AAC">
        <w:t xml:space="preserve"> </w:t>
      </w:r>
      <w:proofErr w:type="spellStart"/>
      <w:r w:rsidRPr="00B94AAC">
        <w:t>Kommuru</w:t>
      </w:r>
      <w:proofErr w:type="spellEnd"/>
      <w:r w:rsidRPr="00B94AAC">
        <w:t xml:space="preserve"> </w:t>
      </w:r>
      <w:proofErr w:type="gramStart"/>
      <w:r w:rsidRPr="00B94AAC">
        <w:t>with  indexes</w:t>
      </w:r>
      <w:proofErr w:type="gramEnd"/>
    </w:p>
    <w:p w14:paraId="52A4A527" w14:textId="60D5783B" w:rsidR="009A6E9E" w:rsidRPr="00B94AAC" w:rsidRDefault="009A6E9E" w:rsidP="00245E40">
      <w:r w:rsidRPr="00B94AAC">
        <w:t>Abhishek-views</w:t>
      </w:r>
    </w:p>
    <w:p w14:paraId="78725914" w14:textId="133A9CF6" w:rsidR="009A6E9E" w:rsidRPr="00B94AAC" w:rsidRDefault="009A6E9E" w:rsidP="00245E40">
      <w:proofErr w:type="spellStart"/>
      <w:r w:rsidRPr="00B94AAC">
        <w:t>Madhu</w:t>
      </w:r>
      <w:proofErr w:type="spellEnd"/>
      <w:r w:rsidRPr="00B94AAC">
        <w:t>-triggers, security</w:t>
      </w:r>
    </w:p>
    <w:p w14:paraId="4AA44F20" w14:textId="13CC6E6D" w:rsidR="009A6E9E" w:rsidRPr="00B94AAC" w:rsidRDefault="009A6E9E" w:rsidP="00245E40">
      <w:proofErr w:type="spellStart"/>
      <w:r w:rsidRPr="00B94AAC">
        <w:t>Avinash</w:t>
      </w:r>
      <w:proofErr w:type="spellEnd"/>
      <w:r w:rsidRPr="00B94AAC">
        <w:t>-locking</w:t>
      </w:r>
    </w:p>
    <w:p w14:paraId="24B4FC87" w14:textId="5327FB77" w:rsidR="009A6E9E" w:rsidRPr="00B94AAC" w:rsidRDefault="009A6E9E" w:rsidP="00245E40">
      <w:r w:rsidRPr="00B94AAC">
        <w:t>Abhishek-backup and future work</w:t>
      </w:r>
    </w:p>
    <w:p w14:paraId="3373AFAF" w14:textId="3DC431B9" w:rsidR="00245E40" w:rsidRPr="00B94AAC" w:rsidRDefault="004E2F33" w:rsidP="00B85841">
      <w:proofErr w:type="spellStart"/>
      <w:r w:rsidRPr="00B94AAC">
        <w:t>Avinash</w:t>
      </w:r>
      <w:proofErr w:type="spellEnd"/>
      <w:r w:rsidRPr="00B94AAC">
        <w:t xml:space="preserve"> </w:t>
      </w:r>
      <w:proofErr w:type="spellStart"/>
      <w:r w:rsidRPr="00B94AAC">
        <w:t>Kommuru</w:t>
      </w:r>
      <w:proofErr w:type="spellEnd"/>
      <w:r w:rsidRPr="00B94AAC">
        <w:t xml:space="preserve"> made modified python script to work for our database</w:t>
      </w:r>
    </w:p>
    <w:p w14:paraId="2AB465D1" w14:textId="4770E7CA" w:rsidR="004E2F33" w:rsidRPr="00B94AAC" w:rsidRDefault="004E2F33" w:rsidP="00B85841">
      <w:r w:rsidRPr="00B94AAC">
        <w:t xml:space="preserve">Abhishek Manne did the job with the main page of </w:t>
      </w:r>
      <w:proofErr w:type="spellStart"/>
      <w:r w:rsidRPr="00B94AAC">
        <w:t>php</w:t>
      </w:r>
      <w:proofErr w:type="spellEnd"/>
      <w:r w:rsidRPr="00B94AAC">
        <w:t xml:space="preserve"> website.</w:t>
      </w:r>
    </w:p>
    <w:p w14:paraId="51791B4E" w14:textId="5E3109E1" w:rsidR="004E2F33" w:rsidRPr="00B85841" w:rsidRDefault="004E2F33" w:rsidP="00B85841">
      <w:pPr>
        <w:rPr>
          <w:color w:val="FF0000"/>
        </w:rPr>
      </w:pPr>
      <w:proofErr w:type="spellStart"/>
      <w:r w:rsidRPr="00B94AAC">
        <w:t>Madhu</w:t>
      </w:r>
      <w:proofErr w:type="spellEnd"/>
      <w:r w:rsidRPr="00B94AAC">
        <w:t xml:space="preserve"> </w:t>
      </w:r>
      <w:proofErr w:type="spellStart"/>
      <w:r w:rsidRPr="00B94AAC">
        <w:t>Sudhan</w:t>
      </w:r>
      <w:proofErr w:type="spellEnd"/>
      <w:r w:rsidRPr="00B94AAC">
        <w:t xml:space="preserve"> Reddy </w:t>
      </w:r>
      <w:proofErr w:type="spellStart"/>
      <w:r w:rsidRPr="00B94AAC">
        <w:t>Jakka</w:t>
      </w:r>
      <w:proofErr w:type="spellEnd"/>
      <w:r w:rsidRPr="00B94AAC">
        <w:t xml:space="preserve"> completed the website by working on search form and result page</w:t>
      </w:r>
      <w:bookmarkEnd w:id="18"/>
    </w:p>
    <w:sectPr w:rsidR="004E2F33" w:rsidRPr="00B85841" w:rsidSect="00B85841">
      <w:headerReference w:type="default" r:id="rId38"/>
      <w:footerReference w:type="default" r:id="rId39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6D27FEC" w14:textId="77777777" w:rsidR="0029342F" w:rsidRDefault="0029342F" w:rsidP="005E39B6">
      <w:pPr>
        <w:spacing w:after="0" w:line="240" w:lineRule="auto"/>
      </w:pPr>
      <w:r>
        <w:separator/>
      </w:r>
    </w:p>
  </w:endnote>
  <w:endnote w:type="continuationSeparator" w:id="0">
    <w:p w14:paraId="1F9BAA00" w14:textId="77777777" w:rsidR="0029342F" w:rsidRDefault="0029342F" w:rsidP="005E39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130046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7365F74" w14:textId="75A2CAD8" w:rsidR="00B85841" w:rsidRDefault="00B8584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94AAC">
          <w:rPr>
            <w:noProof/>
          </w:rPr>
          <w:t>30</w:t>
        </w:r>
        <w:r>
          <w:rPr>
            <w:noProof/>
          </w:rPr>
          <w:fldChar w:fldCharType="end"/>
        </w:r>
      </w:p>
    </w:sdtContent>
  </w:sdt>
  <w:p w14:paraId="576196B1" w14:textId="77777777" w:rsidR="005E39B6" w:rsidRDefault="005E39B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8CF665A" w14:textId="77777777" w:rsidR="0029342F" w:rsidRDefault="0029342F" w:rsidP="005E39B6">
      <w:pPr>
        <w:spacing w:after="0" w:line="240" w:lineRule="auto"/>
      </w:pPr>
      <w:r>
        <w:separator/>
      </w:r>
    </w:p>
  </w:footnote>
  <w:footnote w:type="continuationSeparator" w:id="0">
    <w:p w14:paraId="1E25FE42" w14:textId="77777777" w:rsidR="0029342F" w:rsidRDefault="0029342F" w:rsidP="005E39B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0CB691" w14:textId="77777777" w:rsidR="005E39B6" w:rsidRDefault="005E39B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9E42AA"/>
    <w:multiLevelType w:val="multilevel"/>
    <w:tmpl w:val="532045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D0C0FC7"/>
    <w:multiLevelType w:val="hybridMultilevel"/>
    <w:tmpl w:val="F30C9ECE"/>
    <w:lvl w:ilvl="0" w:tplc="702009A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30475FF"/>
    <w:multiLevelType w:val="hybridMultilevel"/>
    <w:tmpl w:val="2A86999E"/>
    <w:lvl w:ilvl="0" w:tplc="702009A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2C36FBF"/>
    <w:multiLevelType w:val="hybridMultilevel"/>
    <w:tmpl w:val="C0E83EF6"/>
    <w:lvl w:ilvl="0" w:tplc="702009A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yMjc2MQPSJpaGpko6SsGpxcWZ+XkgBYa1AMP1F9AsAAAA"/>
  </w:docVars>
  <w:rsids>
    <w:rsidRoot w:val="0003761C"/>
    <w:rsid w:val="00014318"/>
    <w:rsid w:val="0003761C"/>
    <w:rsid w:val="000E37FB"/>
    <w:rsid w:val="001457EA"/>
    <w:rsid w:val="00151571"/>
    <w:rsid w:val="0016533E"/>
    <w:rsid w:val="00185A5A"/>
    <w:rsid w:val="00196324"/>
    <w:rsid w:val="001F330F"/>
    <w:rsid w:val="0021247D"/>
    <w:rsid w:val="00233596"/>
    <w:rsid w:val="00245E40"/>
    <w:rsid w:val="0029342F"/>
    <w:rsid w:val="002A071D"/>
    <w:rsid w:val="002A4472"/>
    <w:rsid w:val="0030321B"/>
    <w:rsid w:val="00343301"/>
    <w:rsid w:val="00373A0E"/>
    <w:rsid w:val="00383C01"/>
    <w:rsid w:val="003933C9"/>
    <w:rsid w:val="003C5D86"/>
    <w:rsid w:val="003F7EB4"/>
    <w:rsid w:val="0046740E"/>
    <w:rsid w:val="004E2F33"/>
    <w:rsid w:val="00510F9D"/>
    <w:rsid w:val="0053296E"/>
    <w:rsid w:val="00534396"/>
    <w:rsid w:val="00542088"/>
    <w:rsid w:val="0057280C"/>
    <w:rsid w:val="0057420F"/>
    <w:rsid w:val="005B68C9"/>
    <w:rsid w:val="005B7B9B"/>
    <w:rsid w:val="005E39B6"/>
    <w:rsid w:val="006732EE"/>
    <w:rsid w:val="006C0710"/>
    <w:rsid w:val="006F411E"/>
    <w:rsid w:val="006F6755"/>
    <w:rsid w:val="00723D07"/>
    <w:rsid w:val="00745E26"/>
    <w:rsid w:val="00755FBE"/>
    <w:rsid w:val="00782D15"/>
    <w:rsid w:val="007A7D21"/>
    <w:rsid w:val="007B0856"/>
    <w:rsid w:val="007D0115"/>
    <w:rsid w:val="0083503E"/>
    <w:rsid w:val="00861F0C"/>
    <w:rsid w:val="00865247"/>
    <w:rsid w:val="008B5170"/>
    <w:rsid w:val="009A1DAB"/>
    <w:rsid w:val="009A6E9E"/>
    <w:rsid w:val="00A03C82"/>
    <w:rsid w:val="00A27B2F"/>
    <w:rsid w:val="00A47C3E"/>
    <w:rsid w:val="00A61D87"/>
    <w:rsid w:val="00AF20B2"/>
    <w:rsid w:val="00B0626A"/>
    <w:rsid w:val="00B36D80"/>
    <w:rsid w:val="00B8550B"/>
    <w:rsid w:val="00B85841"/>
    <w:rsid w:val="00B94AAC"/>
    <w:rsid w:val="00BA1708"/>
    <w:rsid w:val="00BB113C"/>
    <w:rsid w:val="00BC6FDF"/>
    <w:rsid w:val="00BD53C9"/>
    <w:rsid w:val="00C102A6"/>
    <w:rsid w:val="00C15286"/>
    <w:rsid w:val="00C25305"/>
    <w:rsid w:val="00C2681C"/>
    <w:rsid w:val="00C83B35"/>
    <w:rsid w:val="00C8732F"/>
    <w:rsid w:val="00C92504"/>
    <w:rsid w:val="00CD0C3F"/>
    <w:rsid w:val="00CD752B"/>
    <w:rsid w:val="00CF1448"/>
    <w:rsid w:val="00D115B3"/>
    <w:rsid w:val="00D40ED1"/>
    <w:rsid w:val="00D4750A"/>
    <w:rsid w:val="00D7038D"/>
    <w:rsid w:val="00D826EA"/>
    <w:rsid w:val="00D87122"/>
    <w:rsid w:val="00DC4EF9"/>
    <w:rsid w:val="00E61C8C"/>
    <w:rsid w:val="00EC383D"/>
    <w:rsid w:val="00EF7E72"/>
    <w:rsid w:val="00F55DD3"/>
    <w:rsid w:val="00FA1FEF"/>
    <w:rsid w:val="00FF1A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94AE0D"/>
  <w15:chartTrackingRefBased/>
  <w15:docId w15:val="{6F93923D-591B-4068-92DF-88C863C9A2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E39B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E39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39B6"/>
  </w:style>
  <w:style w:type="paragraph" w:styleId="Footer">
    <w:name w:val="footer"/>
    <w:basedOn w:val="Normal"/>
    <w:link w:val="FooterChar"/>
    <w:uiPriority w:val="99"/>
    <w:unhideWhenUsed/>
    <w:rsid w:val="005E39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39B6"/>
  </w:style>
  <w:style w:type="character" w:customStyle="1" w:styleId="Heading1Char">
    <w:name w:val="Heading 1 Char"/>
    <w:basedOn w:val="DefaultParagraphFont"/>
    <w:link w:val="Heading1"/>
    <w:uiPriority w:val="9"/>
    <w:rsid w:val="005E39B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5E39B6"/>
    <w:pPr>
      <w:outlineLvl w:val="9"/>
    </w:pPr>
  </w:style>
  <w:style w:type="paragraph" w:styleId="ListParagraph">
    <w:name w:val="List Paragraph"/>
    <w:basedOn w:val="Normal"/>
    <w:uiPriority w:val="34"/>
    <w:qFormat/>
    <w:rsid w:val="005E39B6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B85841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B85841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9250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C4EF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AF20B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30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75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488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46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12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69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78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23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20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14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3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8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98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50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347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52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2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22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783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1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882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32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9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32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60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10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04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22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52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51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48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63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2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98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58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64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32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9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16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421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34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39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2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40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07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75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28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96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45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09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7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30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6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26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23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09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85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55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63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29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2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85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48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18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76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04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83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31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09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92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677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34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085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0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08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9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55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43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81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11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33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70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footer" Target="footer1.xml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8" Type="http://schemas.openxmlformats.org/officeDocument/2006/relationships/hyperlink" Target="https://data.world/data-society/global-climate-change-data" TargetMode="External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EA4BF2-6BAC-4326-9583-79D0DC65AB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74</TotalTime>
  <Pages>31</Pages>
  <Words>1324</Words>
  <Characters>7552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lump, Dr. Raymond P.</dc:creator>
  <cp:keywords/>
  <dc:description/>
  <cp:lastModifiedBy>dell</cp:lastModifiedBy>
  <cp:revision>29</cp:revision>
  <dcterms:created xsi:type="dcterms:W3CDTF">2021-11-05T19:04:00Z</dcterms:created>
  <dcterms:modified xsi:type="dcterms:W3CDTF">2021-12-17T15:31:00Z</dcterms:modified>
</cp:coreProperties>
</file>